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B0BEE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3A50D7D2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6E8E680A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1BAC937B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63D6A2AD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75E7B63F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3374AC1C" w14:textId="77777777" w:rsidR="002E4D57" w:rsidRDefault="002E4D57" w:rsidP="000551EA">
      <w:pPr>
        <w:jc w:val="both"/>
        <w:rPr>
          <w:rFonts w:cs="Times New Roman"/>
          <w:szCs w:val="24"/>
        </w:rPr>
      </w:pPr>
    </w:p>
    <w:p w14:paraId="18250919" w14:textId="38E5CD93" w:rsidR="00E21CBD" w:rsidRPr="0081598D" w:rsidRDefault="00DE7B68" w:rsidP="002E4D57">
      <w:pPr>
        <w:jc w:val="center"/>
        <w:rPr>
          <w:rFonts w:cs="Times New Roman"/>
          <w:b/>
          <w:bCs/>
          <w:sz w:val="44"/>
          <w:szCs w:val="44"/>
        </w:rPr>
      </w:pPr>
      <w:r w:rsidRPr="0081598D">
        <w:rPr>
          <w:rFonts w:cs="Times New Roman"/>
          <w:b/>
          <w:bCs/>
          <w:sz w:val="44"/>
          <w:szCs w:val="44"/>
        </w:rPr>
        <w:t>CR Audit</w:t>
      </w:r>
    </w:p>
    <w:p w14:paraId="68727012" w14:textId="74F2E55F" w:rsidR="00D35742" w:rsidRPr="0081598D" w:rsidRDefault="002E4D57" w:rsidP="0081598D">
      <w:pPr>
        <w:jc w:val="center"/>
        <w:rPr>
          <w:rFonts w:cs="Times New Roman"/>
          <w:b/>
          <w:bCs/>
          <w:i/>
          <w:iCs/>
          <w:szCs w:val="24"/>
        </w:rPr>
      </w:pPr>
      <w:r w:rsidRPr="0081598D">
        <w:rPr>
          <w:rFonts w:cs="Times New Roman"/>
          <w:b/>
          <w:bCs/>
          <w:i/>
          <w:iCs/>
          <w:szCs w:val="24"/>
        </w:rPr>
        <w:t>By Arouven POOLIAN</w:t>
      </w:r>
      <w:r w:rsidR="00D35742" w:rsidRPr="0081598D">
        <w:rPr>
          <w:rFonts w:cs="Times New Roman"/>
          <w:b/>
          <w:bCs/>
          <w:i/>
          <w:iCs/>
          <w:szCs w:val="24"/>
        </w:rPr>
        <w:br w:type="page"/>
      </w:r>
    </w:p>
    <w:sdt>
      <w:sdtPr>
        <w:id w:val="483589123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14:paraId="41257A26" w14:textId="5257D3E9" w:rsidR="00B16012" w:rsidRDefault="00B16012">
          <w:pPr>
            <w:pStyle w:val="TOCHeading"/>
          </w:pPr>
          <w:r>
            <w:t>Table of Contents</w:t>
          </w:r>
        </w:p>
        <w:p w14:paraId="07B05839" w14:textId="7C7219C4" w:rsidR="00ED16A8" w:rsidRDefault="00B16012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509242" w:history="1">
            <w:r w:rsidR="00ED16A8" w:rsidRPr="00084E52">
              <w:rPr>
                <w:rStyle w:val="Hyperlink"/>
                <w:noProof/>
              </w:rPr>
              <w:t>Chapter 1:</w:t>
            </w:r>
            <w:r w:rsidR="00ED16A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D16A8" w:rsidRPr="00084E52">
              <w:rPr>
                <w:rStyle w:val="Hyperlink"/>
                <w:noProof/>
              </w:rPr>
              <w:t>Introduction</w:t>
            </w:r>
            <w:r w:rsidR="00ED16A8">
              <w:rPr>
                <w:noProof/>
                <w:webHidden/>
              </w:rPr>
              <w:tab/>
            </w:r>
            <w:r w:rsidR="00ED16A8">
              <w:rPr>
                <w:noProof/>
                <w:webHidden/>
              </w:rPr>
              <w:fldChar w:fldCharType="begin"/>
            </w:r>
            <w:r w:rsidR="00ED16A8">
              <w:rPr>
                <w:noProof/>
                <w:webHidden/>
              </w:rPr>
              <w:instrText xml:space="preserve"> PAGEREF _Toc58509242 \h </w:instrText>
            </w:r>
            <w:r w:rsidR="00ED16A8">
              <w:rPr>
                <w:noProof/>
                <w:webHidden/>
              </w:rPr>
            </w:r>
            <w:r w:rsidR="00ED16A8"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</w:t>
            </w:r>
            <w:r w:rsidR="00ED16A8">
              <w:rPr>
                <w:noProof/>
                <w:webHidden/>
              </w:rPr>
              <w:fldChar w:fldCharType="end"/>
            </w:r>
          </w:hyperlink>
        </w:p>
        <w:p w14:paraId="13353510" w14:textId="70B599F5" w:rsidR="00ED16A8" w:rsidRDefault="00ED16A8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3" w:history="1">
            <w:r w:rsidRPr="00084E52">
              <w:rPr>
                <w:rStyle w:val="Hyperlink"/>
                <w:noProof/>
              </w:rPr>
              <w:t>Chapter 2: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15CAF" w14:textId="156AF87C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4" w:history="1">
            <w:r w:rsidRPr="00084E52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Programming langu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D966B" w14:textId="6B8805C2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5" w:history="1">
            <w:r w:rsidRPr="00084E52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Structure of the exist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04FA0" w14:textId="4B116D8C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6" w:history="1">
            <w:r w:rsidRPr="00084E52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B9547" w14:textId="1BCC6C51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7" w:history="1">
            <w:r w:rsidRPr="00084E52">
              <w:rPr>
                <w:rStyle w:val="Hyperlink"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Flow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A8ADA" w14:textId="76F3B10D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8" w:history="1">
            <w:r w:rsidRPr="00084E52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DA0AB" w14:textId="04F7BF93" w:rsidR="00ED16A8" w:rsidRDefault="00ED16A8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49" w:history="1">
            <w:r w:rsidRPr="00084E52">
              <w:rPr>
                <w:rStyle w:val="Hyperlink"/>
                <w:noProof/>
              </w:rPr>
              <w:t>Chapter 3: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980EE" w14:textId="6C8BA272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0" w:history="1">
            <w:r w:rsidRPr="00084E52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Flow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42F3D" w14:textId="1672BFEE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1" w:history="1">
            <w:r w:rsidRPr="00084E52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Key(legen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4E58A" w14:textId="02CDDBCD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2" w:history="1">
            <w:r w:rsidRPr="00084E52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Flowchart Highlight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6C9AE" w14:textId="7FF524C4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3" w:history="1">
            <w:r w:rsidRPr="00084E52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Designing the Exce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3FD71" w14:textId="126EB11E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4" w:history="1">
            <w:r w:rsidRPr="00084E52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Instructions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E9ABC" w14:textId="4033C256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5" w:history="1">
            <w:r w:rsidRPr="00084E52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Example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31177" w14:textId="247719BB" w:rsidR="00ED16A8" w:rsidRDefault="00ED16A8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6" w:history="1">
            <w:r w:rsidRPr="00084E52">
              <w:rPr>
                <w:rStyle w:val="Hyperlink"/>
                <w:noProof/>
              </w:rPr>
              <w:t>Chapter 4: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1D3AE" w14:textId="3DA83D89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7" w:history="1">
            <w:r w:rsidRPr="00084E52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Receive mai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27EB2" w14:textId="0CE507AC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8" w:history="1">
            <w:r w:rsidRPr="00084E52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Exce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34D42" w14:textId="1FC58485" w:rsidR="00ED16A8" w:rsidRDefault="00ED16A8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59" w:history="1">
            <w:r w:rsidRPr="00084E52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Interesting She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7813E" w14:textId="121D7443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0" w:history="1">
            <w:r w:rsidRPr="00084E52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Error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5FE12" w14:textId="5612E2AA" w:rsidR="00ED16A8" w:rsidRDefault="00ED16A8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1" w:history="1">
            <w:r w:rsidRPr="00084E52">
              <w:rPr>
                <w:rStyle w:val="Hyperlink"/>
                <w:noProof/>
              </w:rPr>
              <w:t>Chapter 5: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A426" w14:textId="501FE970" w:rsidR="00ED16A8" w:rsidRDefault="00ED16A8">
          <w:pPr>
            <w:pStyle w:val="TOC1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2" w:history="1">
            <w:r w:rsidRPr="00084E52">
              <w:rPr>
                <w:rStyle w:val="Hyperlink"/>
                <w:noProof/>
              </w:rPr>
              <w:t>Chapter 6: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614B4" w14:textId="2A9950FE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3" w:history="1">
            <w:r w:rsidRPr="00084E52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1: audit-reseau.pl (Before Highlight.p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52180" w14:textId="5A522385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4" w:history="1">
            <w:r w:rsidRPr="00084E52">
              <w:rPr>
                <w:rStyle w:val="Hyperlink"/>
                <w:noProof/>
              </w:rPr>
              <w:t>6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2: CR (Before Highlight.p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2D263" w14:textId="02B48888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5" w:history="1">
            <w:r w:rsidRPr="00084E52">
              <w:rPr>
                <w:rStyle w:val="Hyperlink"/>
                <w:noProof/>
                <w:lang w:val="fr-FR"/>
              </w:rPr>
              <w:t>6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  <w:lang w:val="fr-FR"/>
              </w:rPr>
              <w:t>Annex 3: Highlight.py (Fi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E0439" w14:textId="3CAB5A4C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6" w:history="1">
            <w:r w:rsidRPr="00084E52">
              <w:rPr>
                <w:rStyle w:val="Hyperlink"/>
                <w:noProof/>
              </w:rPr>
              <w:t>6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4: CR (Remove first 2 lines and last 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4B389" w14:textId="559CC475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7" w:history="1">
            <w:r w:rsidRPr="00084E52">
              <w:rPr>
                <w:rStyle w:val="Hyperlink"/>
                <w:noProof/>
              </w:rPr>
              <w:t>6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5: CR (Remove "&lt;br&gt;&lt;b&gt;Backup CKP&lt;/b&gt;&lt;br&gt;&lt;br&gt;"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8446B" w14:textId="2A4E0A90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8" w:history="1">
            <w:r w:rsidRPr="00084E52">
              <w:rPr>
                <w:rStyle w:val="Hyperlink"/>
                <w:noProof/>
              </w:rPr>
              <w:t>6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6: CR (Remove "&lt;br&gt;&lt;b&gt;Backup BIGIP&lt;/b&gt;&lt;br&gt;&lt;br&gt;"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598CF" w14:textId="5A93DC3D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69" w:history="1">
            <w:r w:rsidRPr="00084E52">
              <w:rPr>
                <w:rStyle w:val="Hyperlink"/>
                <w:noProof/>
              </w:rPr>
              <w:t>6.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7: CR (Remove all &lt;br&gt;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4122C" w14:textId="247DAE6E" w:rsidR="00ED16A8" w:rsidRDefault="00ED16A8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58509270" w:history="1">
            <w:r w:rsidRPr="00084E52">
              <w:rPr>
                <w:rStyle w:val="Hyperlink"/>
                <w:noProof/>
              </w:rPr>
              <w:t>6.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084E52">
              <w:rPr>
                <w:rStyle w:val="Hyperlink"/>
                <w:noProof/>
              </w:rPr>
              <w:t>Annex 8: audit-reseau.pl(Fi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509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25E3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BE416" w14:textId="0F49D4B7" w:rsidR="00B16012" w:rsidRDefault="00B16012">
          <w:r>
            <w:rPr>
              <w:b/>
              <w:bCs/>
              <w:noProof/>
            </w:rPr>
            <w:fldChar w:fldCharType="end"/>
          </w:r>
        </w:p>
      </w:sdtContent>
    </w:sdt>
    <w:p w14:paraId="6188910F" w14:textId="77777777" w:rsidR="00D35742" w:rsidRPr="000551EA" w:rsidRDefault="00D35742" w:rsidP="000551EA">
      <w:p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br w:type="page"/>
      </w:r>
    </w:p>
    <w:p w14:paraId="2E076EA0" w14:textId="13E55BDD" w:rsidR="000229F4" w:rsidRDefault="00D35742" w:rsidP="000229F4">
      <w:pPr>
        <w:pStyle w:val="TOCHeading"/>
      </w:pPr>
      <w:r w:rsidRPr="000551EA">
        <w:lastRenderedPageBreak/>
        <w:t>Table of figures</w:t>
      </w:r>
      <w:r w:rsidR="000229F4">
        <w:fldChar w:fldCharType="begin"/>
      </w:r>
      <w:r w:rsidR="000229F4">
        <w:instrText xml:space="preserve"> TOC \h \z \c "Figure" </w:instrText>
      </w:r>
      <w:r w:rsidR="000229F4">
        <w:fldChar w:fldCharType="separate"/>
      </w:r>
    </w:p>
    <w:p w14:paraId="6E2BCC36" w14:textId="5CD06354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8" w:anchor="_Toc58509205" w:history="1">
        <w:r w:rsidRPr="00EB7FD4">
          <w:rPr>
            <w:rStyle w:val="Hyperlink"/>
            <w:noProof/>
          </w:rPr>
          <w:t>Figure 1: Weekly CR Audit m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1461686" w14:textId="53BA910B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9" w:anchor="_Toc58509206" w:history="1">
        <w:r w:rsidRPr="00EB7FD4">
          <w:rPr>
            <w:rStyle w:val="Hyperlink"/>
            <w:noProof/>
          </w:rPr>
          <w:t>Figure 2: Clients sending backups to LBN-RIS-WIKI-0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8DAE388" w14:textId="41077194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0" w:anchor="_Toc58509207" w:history="1">
        <w:r w:rsidRPr="00EB7FD4">
          <w:rPr>
            <w:rStyle w:val="Hyperlink"/>
            <w:noProof/>
          </w:rPr>
          <w:t>Figure 3: crontab of LBN-RIS-WIKI-0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0578B82" w14:textId="0343D17B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1" w:anchor="_Toc58509208" w:history="1">
        <w:r w:rsidRPr="00EB7FD4">
          <w:rPr>
            <w:rStyle w:val="Hyperlink"/>
            <w:noProof/>
          </w:rPr>
          <w:t>Figure 4: Adding Highlight.py in the existing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8FCF6B" w14:textId="23E3961E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2" w:anchor="_Toc58509209" w:history="1">
        <w:r w:rsidRPr="00EB7FD4">
          <w:rPr>
            <w:rStyle w:val="Hyperlink"/>
            <w:noProof/>
          </w:rPr>
          <w:t>Figure 5: Symbols used in flow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D1529DD" w14:textId="1B40A408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3" w:anchor="_Toc58509210" w:history="1">
        <w:r w:rsidRPr="00EB7FD4">
          <w:rPr>
            <w:rStyle w:val="Hyperlink"/>
            <w:noProof/>
          </w:rPr>
          <w:t>Figure 6: Flowchart Highlight.py (part 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F3F600" w14:textId="7D5CAE06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4" w:anchor="_Toc58509211" w:history="1">
        <w:r w:rsidRPr="00EB7FD4">
          <w:rPr>
            <w:rStyle w:val="Hyperlink"/>
            <w:noProof/>
          </w:rPr>
          <w:t>Figure 7: Flowchart Highlight.py (part I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D313B70" w14:textId="2BD169FD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5" w:anchor="_Toc58509212" w:history="1">
        <w:r w:rsidRPr="00EB7FD4">
          <w:rPr>
            <w:rStyle w:val="Hyperlink"/>
            <w:noProof/>
          </w:rPr>
          <w:t>Figure 8: Flowchart Highlight.py (part II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4C1FE92" w14:textId="5AE7E8AD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6" w:anchor="_Toc58509213" w:history="1">
        <w:r w:rsidRPr="00EB7FD4">
          <w:rPr>
            <w:rStyle w:val="Hyperlink"/>
            <w:noProof/>
          </w:rPr>
          <w:t>Figure 9: Flowchart for getBackUp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4FFA6F" w14:textId="6976D6AA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7" w:anchor="_Toc58509214" w:history="1">
        <w:r w:rsidRPr="00EB7FD4">
          <w:rPr>
            <w:rStyle w:val="Hyperlink"/>
            <w:noProof/>
          </w:rPr>
          <w:t>Figure 10: Flowchart for writeToExcel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4475488" w14:textId="61F20F99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w:anchor="_Toc58509215" w:history="1">
        <w:r w:rsidRPr="00EB7FD4">
          <w:rPr>
            <w:rStyle w:val="Hyperlink"/>
            <w:noProof/>
          </w:rPr>
          <w:t>Figure 11: Instructions in AuditReport.xls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F82C7F0" w14:textId="17450AB0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w:anchor="_Toc58509216" w:history="1">
        <w:r w:rsidRPr="00EB7FD4">
          <w:rPr>
            <w:rStyle w:val="Hyperlink"/>
            <w:noProof/>
          </w:rPr>
          <w:t>Figure 12: Example She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73D168F" w14:textId="7C0D2EC4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8" w:anchor="_Toc58509217" w:history="1">
        <w:r w:rsidRPr="00EB7FD4">
          <w:rPr>
            <w:rStyle w:val="Hyperlink"/>
            <w:noProof/>
          </w:rPr>
          <w:t>Figure 13: Received m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D9733A9" w14:textId="3765A30B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19" w:anchor="_Toc58509218" w:history="1">
        <w:r w:rsidRPr="00EB7FD4">
          <w:rPr>
            <w:rStyle w:val="Hyperlink"/>
            <w:noProof/>
          </w:rPr>
          <w:t>Figure 14: AuditReport.xls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CA58759" w14:textId="39E53322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w:anchor="_Toc58509219" w:history="1">
        <w:r w:rsidRPr="00EB7FD4">
          <w:rPr>
            <w:rStyle w:val="Hyperlink"/>
            <w:noProof/>
          </w:rPr>
          <w:t>Figure 15: Interesting sheet (part 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54660EF" w14:textId="516F1200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w:anchor="_Toc58509220" w:history="1">
        <w:r w:rsidRPr="00EB7FD4">
          <w:rPr>
            <w:rStyle w:val="Hyperlink"/>
            <w:noProof/>
          </w:rPr>
          <w:t>Figure 16: Interesting sheet (part II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801978D" w14:textId="36C092F1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20" w:anchor="_Toc58509221" w:history="1">
        <w:r w:rsidRPr="00EB7FD4">
          <w:rPr>
            <w:rStyle w:val="Hyperlink"/>
            <w:noProof/>
          </w:rPr>
          <w:t>Figure 17: Error Display in MS Outlo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01FD742" w14:textId="54A3AC7F" w:rsidR="000229F4" w:rsidRDefault="000229F4">
      <w:pPr>
        <w:pStyle w:val="TableofFigures"/>
        <w:tabs>
          <w:tab w:val="right" w:leader="dot" w:pos="9062"/>
        </w:tabs>
        <w:rPr>
          <w:noProof/>
        </w:rPr>
      </w:pPr>
      <w:hyperlink r:id="rId21" w:anchor="_Toc58509222" w:history="1">
        <w:r w:rsidRPr="00EB7FD4">
          <w:rPr>
            <w:rStyle w:val="Hyperlink"/>
            <w:noProof/>
          </w:rPr>
          <w:t>Figure 18: Error Display in Google Chrome https://www.w3schools.com/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8509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5E3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509DB8E" w14:textId="03B0BB20" w:rsidR="00F73109" w:rsidRDefault="000229F4" w:rsidP="00F73109">
      <w:pPr>
        <w:sectPr w:rsidR="00F73109" w:rsidSect="00723BC0">
          <w:footerReference w:type="default" r:id="rId22"/>
          <w:pgSz w:w="11906" w:h="16838" w:code="9"/>
          <w:pgMar w:top="1417" w:right="1417" w:bottom="1417" w:left="1417" w:header="720" w:footer="720" w:gutter="0"/>
          <w:cols w:space="720"/>
          <w:docGrid w:linePitch="360"/>
        </w:sectPr>
      </w:pPr>
      <w:r>
        <w:fldChar w:fldCharType="end"/>
      </w:r>
    </w:p>
    <w:p w14:paraId="22611D0D" w14:textId="518268D3" w:rsidR="00E21CBD" w:rsidRPr="000551EA" w:rsidRDefault="00D20C7A" w:rsidP="004C387D">
      <w:pPr>
        <w:pStyle w:val="Heading1"/>
        <w:numPr>
          <w:ilvl w:val="0"/>
          <w:numId w:val="3"/>
        </w:numPr>
      </w:pPr>
      <w:bookmarkStart w:id="0" w:name="_Toc58509242"/>
      <w:r w:rsidRPr="000551EA">
        <w:lastRenderedPageBreak/>
        <w:t>Introduction</w:t>
      </w:r>
      <w:bookmarkEnd w:id="0"/>
    </w:p>
    <w:p w14:paraId="36AA44C5" w14:textId="50448D39" w:rsidR="00D20C7A" w:rsidRPr="000551EA" w:rsidRDefault="008E44F3" w:rsidP="000551EA">
      <w:pPr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C9F90F6" wp14:editId="0642ED98">
                <wp:simplePos x="0" y="0"/>
                <wp:positionH relativeFrom="column">
                  <wp:posOffset>3017520</wp:posOffset>
                </wp:positionH>
                <wp:positionV relativeFrom="paragraph">
                  <wp:posOffset>3842385</wp:posOffset>
                </wp:positionV>
                <wp:extent cx="2736850" cy="635"/>
                <wp:effectExtent l="0" t="0" r="0" b="0"/>
                <wp:wrapSquare wrapText="bothSides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6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A7C267" w14:textId="57D08129" w:rsidR="008E44F3" w:rsidRPr="00343712" w:rsidRDefault="008E44F3" w:rsidP="008E44F3">
                            <w:pPr>
                              <w:pStyle w:val="Caption"/>
                              <w:rPr>
                                <w:rFonts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1" w:name="_Toc58509205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Weekly CR Audit mail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9F90F6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6" type="#_x0000_t202" style="position:absolute;left:0;text-align:left;margin-left:237.6pt;margin-top:302.55pt;width:215.5pt;height: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" stroked="f">
                <v:textbox style="mso-fit-shape-to-text:t" inset="0,0,0,0">
                  <w:txbxContent>
                    <w:p w14:paraId="64A7C267" w14:textId="57D08129" w:rsidR="008E44F3" w:rsidRPr="00343712" w:rsidRDefault="008E44F3" w:rsidP="008E44F3">
                      <w:pPr>
                        <w:pStyle w:val="Caption"/>
                        <w:rPr>
                          <w:rFonts w:cs="Times New Roman"/>
                          <w:noProof/>
                          <w:sz w:val="24"/>
                          <w:szCs w:val="24"/>
                        </w:rPr>
                      </w:pPr>
                      <w:bookmarkStart w:id="2" w:name="_Toc58509205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</w:t>
                        </w:r>
                      </w:fldSimple>
                      <w:r>
                        <w:t>: Weekly CR Audit mail</w:t>
                      </w:r>
                      <w:bookmarkEnd w:id="2"/>
                    </w:p>
                  </w:txbxContent>
                </v:textbox>
                <w10:wrap type="square"/>
              </v:shape>
            </w:pict>
          </mc:Fallback>
        </mc:AlternateContent>
      </w:r>
      <w:r w:rsidR="003D6C6C" w:rsidRPr="000551EA">
        <w:rPr>
          <w:rFonts w:cs="Times New Roman"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7D27C3AD" wp14:editId="49F531DD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2736850" cy="3781425"/>
            <wp:effectExtent l="0" t="0" r="635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5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252A" w:rsidRPr="000551EA">
        <w:rPr>
          <w:rFonts w:cs="Times New Roman"/>
          <w:szCs w:val="24"/>
        </w:rPr>
        <w:t xml:space="preserve">Figure </w:t>
      </w:r>
      <w:r w:rsidR="00E146B7">
        <w:rPr>
          <w:rFonts w:cs="Times New Roman"/>
          <w:szCs w:val="24"/>
        </w:rPr>
        <w:t>1</w:t>
      </w:r>
      <w:r w:rsidR="00BF252A" w:rsidRPr="000551EA">
        <w:rPr>
          <w:rFonts w:cs="Times New Roman"/>
          <w:szCs w:val="24"/>
        </w:rPr>
        <w:t xml:space="preserve"> </w:t>
      </w:r>
      <w:r w:rsidR="00CE188F" w:rsidRPr="000551EA">
        <w:rPr>
          <w:rFonts w:cs="Times New Roman"/>
          <w:szCs w:val="24"/>
        </w:rPr>
        <w:t>s</w:t>
      </w:r>
      <w:r w:rsidR="00B662BF" w:rsidRPr="000551EA">
        <w:rPr>
          <w:rFonts w:cs="Times New Roman"/>
          <w:szCs w:val="24"/>
        </w:rPr>
        <w:t>h</w:t>
      </w:r>
      <w:r w:rsidR="00CE188F" w:rsidRPr="000551EA">
        <w:rPr>
          <w:rFonts w:cs="Times New Roman"/>
          <w:szCs w:val="24"/>
        </w:rPr>
        <w:t xml:space="preserve">ows </w:t>
      </w:r>
      <w:r w:rsidR="00D87023" w:rsidRPr="000551EA">
        <w:rPr>
          <w:rFonts w:cs="Times New Roman"/>
          <w:szCs w:val="24"/>
        </w:rPr>
        <w:t>a picture of</w:t>
      </w:r>
      <w:r w:rsidR="00817246" w:rsidRPr="000551EA">
        <w:rPr>
          <w:rFonts w:cs="Times New Roman"/>
          <w:szCs w:val="24"/>
        </w:rPr>
        <w:t xml:space="preserve"> the mail received every </w:t>
      </w:r>
      <w:r w:rsidR="00D756AF" w:rsidRPr="000551EA">
        <w:rPr>
          <w:rFonts w:cs="Times New Roman"/>
          <w:szCs w:val="24"/>
        </w:rPr>
        <w:t>M</w:t>
      </w:r>
      <w:r w:rsidR="00817246" w:rsidRPr="000551EA">
        <w:rPr>
          <w:rFonts w:cs="Times New Roman"/>
          <w:szCs w:val="24"/>
        </w:rPr>
        <w:t>onday</w:t>
      </w:r>
      <w:r w:rsidR="00D756AF" w:rsidRPr="000551EA">
        <w:rPr>
          <w:rFonts w:cs="Times New Roman"/>
          <w:szCs w:val="24"/>
        </w:rPr>
        <w:t>.</w:t>
      </w:r>
      <w:r w:rsidR="00A04CC5">
        <w:rPr>
          <w:rFonts w:cs="Times New Roman"/>
          <w:szCs w:val="24"/>
        </w:rPr>
        <w:t xml:space="preserve">  </w:t>
      </w:r>
      <w:r w:rsidR="004448B4" w:rsidRPr="000551EA">
        <w:rPr>
          <w:rFonts w:cs="Times New Roman"/>
          <w:szCs w:val="24"/>
        </w:rPr>
        <w:t xml:space="preserve">The </w:t>
      </w:r>
      <w:r w:rsidR="006248EE" w:rsidRPr="000551EA">
        <w:rPr>
          <w:rFonts w:cs="Times New Roman"/>
          <w:szCs w:val="24"/>
        </w:rPr>
        <w:t xml:space="preserve">network </w:t>
      </w:r>
      <w:r w:rsidR="00626B71" w:rsidRPr="000551EA">
        <w:rPr>
          <w:rFonts w:cs="Times New Roman"/>
          <w:szCs w:val="24"/>
        </w:rPr>
        <w:t>a</w:t>
      </w:r>
      <w:r w:rsidR="006248EE" w:rsidRPr="000551EA">
        <w:rPr>
          <w:rFonts w:cs="Times New Roman"/>
          <w:szCs w:val="24"/>
        </w:rPr>
        <w:t>dmin/</w:t>
      </w:r>
      <w:r w:rsidR="00626B71" w:rsidRPr="000551EA">
        <w:rPr>
          <w:rFonts w:cs="Times New Roman"/>
          <w:szCs w:val="24"/>
        </w:rPr>
        <w:t xml:space="preserve"> </w:t>
      </w:r>
      <w:r w:rsidR="006248EE" w:rsidRPr="000551EA">
        <w:rPr>
          <w:rFonts w:cs="Times New Roman"/>
          <w:szCs w:val="24"/>
        </w:rPr>
        <w:t>engineer/</w:t>
      </w:r>
      <w:r w:rsidR="00626B71" w:rsidRPr="000551EA">
        <w:rPr>
          <w:rFonts w:cs="Times New Roman"/>
          <w:szCs w:val="24"/>
        </w:rPr>
        <w:t xml:space="preserve"> </w:t>
      </w:r>
      <w:r w:rsidR="006248EE" w:rsidRPr="000551EA">
        <w:rPr>
          <w:rFonts w:cs="Times New Roman"/>
          <w:szCs w:val="24"/>
        </w:rPr>
        <w:t>manager</w:t>
      </w:r>
      <w:r w:rsidR="00626B71" w:rsidRPr="000551EA">
        <w:rPr>
          <w:rFonts w:cs="Times New Roman"/>
          <w:szCs w:val="24"/>
        </w:rPr>
        <w:t xml:space="preserve"> </w:t>
      </w:r>
      <w:r w:rsidR="006248EE" w:rsidRPr="000551EA">
        <w:rPr>
          <w:rFonts w:cs="Times New Roman"/>
          <w:szCs w:val="24"/>
        </w:rPr>
        <w:t>must verify the date of the last backup</w:t>
      </w:r>
      <w:r w:rsidR="00626B71" w:rsidRPr="000551EA">
        <w:rPr>
          <w:rFonts w:cs="Times New Roman"/>
          <w:szCs w:val="24"/>
        </w:rPr>
        <w:t xml:space="preserve"> </w:t>
      </w:r>
      <w:r w:rsidR="006248EE" w:rsidRPr="000551EA">
        <w:rPr>
          <w:rFonts w:cs="Times New Roman"/>
          <w:szCs w:val="24"/>
        </w:rPr>
        <w:t>performed</w:t>
      </w:r>
      <w:r w:rsidR="009B6F1F" w:rsidRPr="000551EA">
        <w:rPr>
          <w:rFonts w:cs="Times New Roman"/>
          <w:szCs w:val="24"/>
        </w:rPr>
        <w:t xml:space="preserve"> and </w:t>
      </w:r>
      <w:r w:rsidR="00D425AE" w:rsidRPr="000551EA">
        <w:rPr>
          <w:rFonts w:cs="Times New Roman"/>
          <w:szCs w:val="24"/>
        </w:rPr>
        <w:t xml:space="preserve">retrieve the ones that </w:t>
      </w:r>
      <w:r w:rsidR="006911EA" w:rsidRPr="000551EA">
        <w:rPr>
          <w:rFonts w:cs="Times New Roman"/>
          <w:szCs w:val="24"/>
        </w:rPr>
        <w:t>did not back up</w:t>
      </w:r>
      <w:r w:rsidR="00926187" w:rsidRPr="000551EA">
        <w:rPr>
          <w:rFonts w:cs="Times New Roman"/>
          <w:szCs w:val="24"/>
        </w:rPr>
        <w:t>, w</w:t>
      </w:r>
      <w:r w:rsidR="00F600C5" w:rsidRPr="000551EA">
        <w:rPr>
          <w:rFonts w:cs="Times New Roman"/>
          <w:szCs w:val="24"/>
        </w:rPr>
        <w:t xml:space="preserve">hich is </w:t>
      </w:r>
      <w:r w:rsidR="009B6F1F" w:rsidRPr="000551EA">
        <w:rPr>
          <w:rFonts w:cs="Times New Roman"/>
          <w:szCs w:val="24"/>
        </w:rPr>
        <w:t>time</w:t>
      </w:r>
      <w:r w:rsidR="006E4F36" w:rsidRPr="000551EA">
        <w:rPr>
          <w:rFonts w:cs="Times New Roman"/>
          <w:szCs w:val="24"/>
        </w:rPr>
        <w:t>-</w:t>
      </w:r>
      <w:r w:rsidR="009B6F1F" w:rsidRPr="000551EA">
        <w:rPr>
          <w:rFonts w:cs="Times New Roman"/>
          <w:szCs w:val="24"/>
        </w:rPr>
        <w:t>consuming</w:t>
      </w:r>
      <w:r w:rsidR="00806C00" w:rsidRPr="000551EA">
        <w:rPr>
          <w:rFonts w:cs="Times New Roman"/>
          <w:szCs w:val="24"/>
        </w:rPr>
        <w:t xml:space="preserve"> and</w:t>
      </w:r>
      <w:r w:rsidR="009B6F1F" w:rsidRPr="000551EA">
        <w:rPr>
          <w:rFonts w:cs="Times New Roman"/>
          <w:szCs w:val="24"/>
        </w:rPr>
        <w:t xml:space="preserve"> </w:t>
      </w:r>
      <w:r w:rsidR="006911EA" w:rsidRPr="000551EA">
        <w:rPr>
          <w:rFonts w:cs="Times New Roman"/>
          <w:szCs w:val="24"/>
        </w:rPr>
        <w:t>repetitive</w:t>
      </w:r>
      <w:r w:rsidR="00806C00" w:rsidRPr="000551EA">
        <w:rPr>
          <w:rFonts w:cs="Times New Roman"/>
          <w:szCs w:val="24"/>
        </w:rPr>
        <w:t>.</w:t>
      </w:r>
      <w:r w:rsidR="00A04CC5">
        <w:rPr>
          <w:rFonts w:cs="Times New Roman"/>
          <w:szCs w:val="24"/>
        </w:rPr>
        <w:t xml:space="preserve">  </w:t>
      </w:r>
      <w:r w:rsidR="00ED2922" w:rsidRPr="000551EA">
        <w:rPr>
          <w:rFonts w:cs="Times New Roman"/>
          <w:szCs w:val="24"/>
        </w:rPr>
        <w:t>Afterward</w:t>
      </w:r>
      <w:r w:rsidR="000551EA">
        <w:rPr>
          <w:rFonts w:cs="Times New Roman"/>
          <w:szCs w:val="24"/>
        </w:rPr>
        <w:t>,</w:t>
      </w:r>
      <w:r w:rsidR="00ED2922" w:rsidRPr="000551EA">
        <w:rPr>
          <w:rFonts w:cs="Times New Roman"/>
          <w:szCs w:val="24"/>
        </w:rPr>
        <w:t xml:space="preserve"> investigat</w:t>
      </w:r>
      <w:r w:rsidR="00A04CC5">
        <w:rPr>
          <w:rFonts w:cs="Times New Roman"/>
          <w:szCs w:val="24"/>
        </w:rPr>
        <w:t>e</w:t>
      </w:r>
      <w:r w:rsidR="00ED2922" w:rsidRPr="000551EA">
        <w:rPr>
          <w:rFonts w:cs="Times New Roman"/>
          <w:szCs w:val="24"/>
        </w:rPr>
        <w:t xml:space="preserve"> why the backups are no</w:t>
      </w:r>
      <w:r w:rsidR="006671AF" w:rsidRPr="000551EA">
        <w:rPr>
          <w:rFonts w:cs="Times New Roman"/>
          <w:szCs w:val="24"/>
        </w:rPr>
        <w:t xml:space="preserve">t being performed and </w:t>
      </w:r>
      <w:r w:rsidR="001F20FE" w:rsidRPr="000551EA">
        <w:rPr>
          <w:rFonts w:cs="Times New Roman"/>
          <w:szCs w:val="24"/>
        </w:rPr>
        <w:t>debug.</w:t>
      </w:r>
    </w:p>
    <w:p w14:paraId="63EFBE20" w14:textId="67B05A6A" w:rsidR="00625726" w:rsidRPr="000551EA" w:rsidRDefault="00625726" w:rsidP="000551EA">
      <w:pPr>
        <w:jc w:val="both"/>
        <w:rPr>
          <w:rFonts w:cs="Times New Roman"/>
          <w:szCs w:val="24"/>
        </w:rPr>
      </w:pPr>
    </w:p>
    <w:p w14:paraId="73898353" w14:textId="2F3E1C5B" w:rsidR="0029743C" w:rsidRPr="000551EA" w:rsidRDefault="00EA2B08" w:rsidP="000551EA">
      <w:p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On the date t</w:t>
      </w:r>
      <w:r w:rsidR="00763517" w:rsidRPr="000551EA">
        <w:rPr>
          <w:rFonts w:cs="Times New Roman"/>
          <w:szCs w:val="24"/>
        </w:rPr>
        <w:t>hat Figur</w:t>
      </w:r>
      <w:r w:rsidR="00E71843" w:rsidRPr="000551EA">
        <w:rPr>
          <w:rFonts w:cs="Times New Roman"/>
          <w:szCs w:val="24"/>
        </w:rPr>
        <w:t>e</w:t>
      </w:r>
      <w:r w:rsidR="00763517" w:rsidRPr="000551EA">
        <w:rPr>
          <w:rFonts w:cs="Times New Roman"/>
          <w:szCs w:val="24"/>
        </w:rPr>
        <w:t xml:space="preserve"> </w:t>
      </w:r>
      <w:r w:rsidR="00C00CA7">
        <w:rPr>
          <w:rFonts w:cs="Times New Roman"/>
          <w:szCs w:val="24"/>
        </w:rPr>
        <w:t>1</w:t>
      </w:r>
      <w:r w:rsidR="00763517" w:rsidRPr="000551EA">
        <w:rPr>
          <w:rFonts w:cs="Times New Roman"/>
          <w:szCs w:val="24"/>
        </w:rPr>
        <w:t xml:space="preserve"> </w:t>
      </w:r>
      <w:r w:rsidR="00433CE1" w:rsidRPr="000551EA">
        <w:rPr>
          <w:rFonts w:cs="Times New Roman"/>
          <w:szCs w:val="24"/>
        </w:rPr>
        <w:t xml:space="preserve">there </w:t>
      </w:r>
      <w:r w:rsidR="001F55B5" w:rsidRPr="000551EA">
        <w:rPr>
          <w:rFonts w:cs="Times New Roman"/>
          <w:szCs w:val="24"/>
        </w:rPr>
        <w:t>were: -</w:t>
      </w:r>
    </w:p>
    <w:p w14:paraId="6470ED9C" w14:textId="5E811FC3" w:rsidR="00276ED3" w:rsidRPr="000551EA" w:rsidRDefault="00177A77" w:rsidP="000551EA">
      <w:pPr>
        <w:pStyle w:val="ListParagraph"/>
        <w:numPr>
          <w:ilvl w:val="0"/>
          <w:numId w:val="2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Backup des SWITCH = 89</w:t>
      </w:r>
    </w:p>
    <w:p w14:paraId="393BEE99" w14:textId="7DD0FFE6" w:rsidR="00177A77" w:rsidRPr="000551EA" w:rsidRDefault="000C7D7D" w:rsidP="000551EA">
      <w:pPr>
        <w:pStyle w:val="ListParagraph"/>
        <w:numPr>
          <w:ilvl w:val="0"/>
          <w:numId w:val="2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Backup CKP = 28</w:t>
      </w:r>
    </w:p>
    <w:p w14:paraId="449AE4D6" w14:textId="489627B5" w:rsidR="00486B42" w:rsidRPr="000551EA" w:rsidRDefault="00486B42" w:rsidP="000551EA">
      <w:pPr>
        <w:pStyle w:val="ListParagraph"/>
        <w:numPr>
          <w:ilvl w:val="0"/>
          <w:numId w:val="2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Backup BIGIP</w:t>
      </w:r>
      <w:r w:rsidR="001334E1" w:rsidRPr="000551EA">
        <w:rPr>
          <w:rFonts w:cs="Times New Roman"/>
          <w:szCs w:val="24"/>
        </w:rPr>
        <w:t xml:space="preserve"> </w:t>
      </w:r>
      <w:r w:rsidRPr="000551EA">
        <w:rPr>
          <w:rFonts w:cs="Times New Roman"/>
          <w:szCs w:val="24"/>
        </w:rPr>
        <w:t>=</w:t>
      </w:r>
      <w:r w:rsidR="001334E1" w:rsidRPr="000551EA">
        <w:rPr>
          <w:rFonts w:cs="Times New Roman"/>
          <w:szCs w:val="24"/>
        </w:rPr>
        <w:t xml:space="preserve"> </w:t>
      </w:r>
      <w:r w:rsidR="00256A46" w:rsidRPr="000551EA">
        <w:rPr>
          <w:rFonts w:cs="Times New Roman"/>
          <w:szCs w:val="24"/>
        </w:rPr>
        <w:t>37</w:t>
      </w:r>
    </w:p>
    <w:p w14:paraId="437E24F8" w14:textId="77777777" w:rsidR="001334E1" w:rsidRPr="000551EA" w:rsidRDefault="001334E1" w:rsidP="000551EA">
      <w:pPr>
        <w:jc w:val="both"/>
        <w:rPr>
          <w:rFonts w:cs="Times New Roman"/>
          <w:szCs w:val="24"/>
        </w:rPr>
      </w:pPr>
    </w:p>
    <w:p w14:paraId="7AC54CFC" w14:textId="3F9E757F" w:rsidR="00C840B0" w:rsidRPr="000551EA" w:rsidRDefault="00625726" w:rsidP="000551EA">
      <w:p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According to research</w:t>
      </w:r>
      <w:r w:rsidR="00113FC7" w:rsidRPr="000551EA">
        <w:rPr>
          <w:rFonts w:cs="Times New Roman"/>
          <w:szCs w:val="24"/>
        </w:rPr>
        <w:t xml:space="preserve"> workers that d</w:t>
      </w:r>
      <w:r w:rsidR="00FF3940" w:rsidRPr="000551EA">
        <w:rPr>
          <w:rFonts w:cs="Times New Roman"/>
          <w:szCs w:val="24"/>
        </w:rPr>
        <w:t xml:space="preserve">o repetitive jobs or </w:t>
      </w:r>
      <w:r w:rsidR="00C840B0" w:rsidRPr="000551EA">
        <w:rPr>
          <w:rFonts w:cs="Times New Roman"/>
          <w:szCs w:val="24"/>
        </w:rPr>
        <w:t>speciali</w:t>
      </w:r>
      <w:r w:rsidR="00A04CC5">
        <w:rPr>
          <w:rFonts w:cs="Times New Roman"/>
          <w:szCs w:val="24"/>
        </w:rPr>
        <w:t>z</w:t>
      </w:r>
      <w:r w:rsidR="00C840B0" w:rsidRPr="000551EA">
        <w:rPr>
          <w:rFonts w:cs="Times New Roman"/>
          <w:szCs w:val="24"/>
        </w:rPr>
        <w:t xml:space="preserve">ed </w:t>
      </w:r>
      <w:r w:rsidR="001F55B5" w:rsidRPr="000551EA">
        <w:rPr>
          <w:rFonts w:cs="Times New Roman"/>
          <w:szCs w:val="24"/>
        </w:rPr>
        <w:t>are: -</w:t>
      </w:r>
    </w:p>
    <w:p w14:paraId="357238C6" w14:textId="3A751326" w:rsidR="00D20C7A" w:rsidRPr="000551EA" w:rsidRDefault="00FA7B0D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No socializing opportunities</w:t>
      </w:r>
    </w:p>
    <w:p w14:paraId="420A9060" w14:textId="0985C67F" w:rsidR="001A2EA4" w:rsidRPr="000551EA" w:rsidRDefault="001A2EA4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Loses overall sight</w:t>
      </w:r>
    </w:p>
    <w:p w14:paraId="3E32DB85" w14:textId="5170690F" w:rsidR="00D20C7A" w:rsidRPr="000551EA" w:rsidRDefault="008E1E29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Gets boring</w:t>
      </w:r>
    </w:p>
    <w:p w14:paraId="1C1A1641" w14:textId="4512E572" w:rsidR="00D20C7A" w:rsidRPr="000551EA" w:rsidRDefault="00A04CC5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c</w:t>
      </w:r>
      <w:r w:rsidR="00F73762" w:rsidRPr="000551EA">
        <w:rPr>
          <w:rFonts w:cs="Times New Roman"/>
          <w:szCs w:val="24"/>
        </w:rPr>
        <w:t>ompany suffers</w:t>
      </w:r>
      <w:r w:rsidR="00E62661" w:rsidRPr="000551EA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</w:t>
      </w:r>
      <w:r w:rsidR="001F55B5" w:rsidRPr="000551EA">
        <w:rPr>
          <w:rFonts w:cs="Times New Roman"/>
          <w:szCs w:val="24"/>
        </w:rPr>
        <w:t>etc.</w:t>
      </w:r>
      <w:r w:rsidR="00E62661" w:rsidRPr="000551EA">
        <w:rPr>
          <w:rFonts w:cs="Times New Roman"/>
          <w:szCs w:val="24"/>
        </w:rPr>
        <w:t>…</w:t>
      </w:r>
    </w:p>
    <w:p w14:paraId="0714F03C" w14:textId="2E741035" w:rsidR="00D20C7A" w:rsidRPr="000551EA" w:rsidRDefault="00D20C7A" w:rsidP="000551EA">
      <w:pPr>
        <w:jc w:val="both"/>
        <w:rPr>
          <w:rFonts w:cs="Times New Roman"/>
          <w:szCs w:val="24"/>
        </w:rPr>
      </w:pPr>
    </w:p>
    <w:p w14:paraId="359E9254" w14:textId="40247B29" w:rsidR="00285338" w:rsidRPr="000551EA" w:rsidRDefault="00575EB4" w:rsidP="000551EA">
      <w:p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The benefit of</w:t>
      </w:r>
      <w:r w:rsidR="00594E9A" w:rsidRPr="000551EA">
        <w:rPr>
          <w:rFonts w:cs="Times New Roman"/>
          <w:szCs w:val="24"/>
        </w:rPr>
        <w:t xml:space="preserve"> automating those tasks will </w:t>
      </w:r>
      <w:r w:rsidR="001F55B5" w:rsidRPr="000551EA">
        <w:rPr>
          <w:rFonts w:cs="Times New Roman"/>
          <w:szCs w:val="24"/>
        </w:rPr>
        <w:t>be: -</w:t>
      </w:r>
    </w:p>
    <w:p w14:paraId="18913640" w14:textId="77777777" w:rsidR="003444AF" w:rsidRPr="000551EA" w:rsidRDefault="00AC760D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Reduce errors</w:t>
      </w:r>
    </w:p>
    <w:p w14:paraId="688CFC68" w14:textId="77777777" w:rsidR="003444AF" w:rsidRPr="000551EA" w:rsidRDefault="00AC760D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Less time consuming</w:t>
      </w:r>
    </w:p>
    <w:p w14:paraId="2AE3C6B8" w14:textId="77777777" w:rsidR="003444AF" w:rsidRPr="000551EA" w:rsidRDefault="00AC760D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1 script works faster than 1 person</w:t>
      </w:r>
    </w:p>
    <w:p w14:paraId="3D805BE1" w14:textId="59275A15" w:rsidR="00D20C7A" w:rsidRPr="000551EA" w:rsidRDefault="00AC760D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Reduce Risk of human errors and more</w:t>
      </w:r>
      <w:r w:rsidR="00285338" w:rsidRPr="000551EA">
        <w:rPr>
          <w:rFonts w:cs="Times New Roman"/>
          <w:szCs w:val="24"/>
        </w:rPr>
        <w:t xml:space="preserve"> </w:t>
      </w:r>
      <w:r w:rsidRPr="000551EA">
        <w:rPr>
          <w:rFonts w:cs="Times New Roman"/>
          <w:szCs w:val="24"/>
        </w:rPr>
        <w:t>reliable</w:t>
      </w:r>
    </w:p>
    <w:p w14:paraId="55B7AF72" w14:textId="0E531BA2" w:rsidR="007863FE" w:rsidRPr="000551EA" w:rsidRDefault="007863FE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 xml:space="preserve">Motivate the workers </w:t>
      </w:r>
      <w:r w:rsidR="00E66944" w:rsidRPr="000551EA">
        <w:rPr>
          <w:rFonts w:cs="Times New Roman"/>
          <w:szCs w:val="24"/>
        </w:rPr>
        <w:t>to learn new</w:t>
      </w:r>
      <w:r w:rsidR="009A33D2" w:rsidRPr="000551EA">
        <w:rPr>
          <w:rFonts w:cs="Times New Roman"/>
          <w:szCs w:val="24"/>
        </w:rPr>
        <w:t xml:space="preserve"> </w:t>
      </w:r>
      <w:r w:rsidR="003D6101" w:rsidRPr="000551EA">
        <w:rPr>
          <w:rFonts w:cs="Times New Roman"/>
          <w:szCs w:val="24"/>
        </w:rPr>
        <w:t>tasks</w:t>
      </w:r>
    </w:p>
    <w:p w14:paraId="00F15E4E" w14:textId="12809920" w:rsidR="003D6101" w:rsidRPr="000551EA" w:rsidRDefault="003D6101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Ease the workers’ life</w:t>
      </w:r>
    </w:p>
    <w:p w14:paraId="4BA66BE7" w14:textId="08E12570" w:rsidR="00925B98" w:rsidRDefault="003C217E" w:rsidP="000551EA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0551EA">
        <w:rPr>
          <w:rFonts w:cs="Times New Roman"/>
          <w:szCs w:val="24"/>
        </w:rPr>
        <w:t>Company evolves</w:t>
      </w:r>
    </w:p>
    <w:p w14:paraId="40660045" w14:textId="0EFC788E" w:rsidR="0040748D" w:rsidRDefault="0040748D" w:rsidP="0040748D">
      <w:pPr>
        <w:jc w:val="both"/>
        <w:rPr>
          <w:rFonts w:cs="Times New Roman"/>
          <w:szCs w:val="24"/>
        </w:rPr>
      </w:pPr>
    </w:p>
    <w:p w14:paraId="06A98AE6" w14:textId="6C3D6121" w:rsidR="0040748D" w:rsidRPr="0040748D" w:rsidRDefault="00136274" w:rsidP="0040748D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best way of </w:t>
      </w:r>
      <w:r w:rsidR="00BD0D3A">
        <w:rPr>
          <w:rFonts w:cs="Times New Roman"/>
          <w:szCs w:val="24"/>
        </w:rPr>
        <w:t>performing</w:t>
      </w:r>
      <w:r>
        <w:rPr>
          <w:rFonts w:cs="Times New Roman"/>
          <w:szCs w:val="24"/>
        </w:rPr>
        <w:t xml:space="preserve"> the </w:t>
      </w:r>
      <w:r w:rsidR="00CA1D69">
        <w:rPr>
          <w:rFonts w:cs="Times New Roman"/>
          <w:szCs w:val="24"/>
        </w:rPr>
        <w:t>1</w:t>
      </w:r>
      <w:r w:rsidR="00CA1D69" w:rsidRPr="00CA1D69">
        <w:rPr>
          <w:rFonts w:cs="Times New Roman"/>
          <w:szCs w:val="24"/>
          <w:vertAlign w:val="superscript"/>
        </w:rPr>
        <w:t>st</w:t>
      </w:r>
      <w:r w:rsidR="00CA1D69">
        <w:rPr>
          <w:rFonts w:cs="Times New Roman"/>
          <w:szCs w:val="24"/>
        </w:rPr>
        <w:t xml:space="preserve"> task (</w:t>
      </w:r>
      <w:r w:rsidR="00CA1D69" w:rsidRPr="000551EA">
        <w:rPr>
          <w:rFonts w:cs="Times New Roman"/>
          <w:szCs w:val="24"/>
        </w:rPr>
        <w:t>The network admin/ engineer/ manager must verify the date of the last backup performed and retrieve the ones that did not back up</w:t>
      </w:r>
      <w:r w:rsidR="008A496B">
        <w:rPr>
          <w:rFonts w:cs="Times New Roman"/>
          <w:szCs w:val="24"/>
        </w:rPr>
        <w:t xml:space="preserve">) </w:t>
      </w:r>
      <w:r w:rsidR="00CA1D69">
        <w:rPr>
          <w:rFonts w:cs="Times New Roman"/>
          <w:szCs w:val="24"/>
        </w:rPr>
        <w:t xml:space="preserve">is by adding </w:t>
      </w:r>
      <w:r w:rsidR="00BD0D3A">
        <w:rPr>
          <w:rFonts w:cs="Times New Roman"/>
          <w:szCs w:val="24"/>
        </w:rPr>
        <w:t>an excel file with all listed backups</w:t>
      </w:r>
      <w:r w:rsidR="00307C8B">
        <w:rPr>
          <w:rFonts w:cs="Times New Roman"/>
          <w:szCs w:val="24"/>
        </w:rPr>
        <w:t xml:space="preserve">. Then apply </w:t>
      </w:r>
      <w:r w:rsidR="00E471FD">
        <w:rPr>
          <w:rFonts w:cs="Times New Roman"/>
          <w:szCs w:val="24"/>
        </w:rPr>
        <w:t xml:space="preserve">the </w:t>
      </w:r>
      <w:r w:rsidR="00307C8B">
        <w:rPr>
          <w:rFonts w:cs="Times New Roman"/>
          <w:szCs w:val="24"/>
        </w:rPr>
        <w:t>desired filters</w:t>
      </w:r>
      <w:r w:rsidR="008246D4">
        <w:rPr>
          <w:rFonts w:cs="Times New Roman"/>
          <w:szCs w:val="24"/>
        </w:rPr>
        <w:t>.</w:t>
      </w:r>
    </w:p>
    <w:p w14:paraId="2F77D58B" w14:textId="77777777" w:rsidR="00BE1811" w:rsidRDefault="00BE1811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9302025" w14:textId="75E79D17" w:rsidR="00D20C7A" w:rsidRDefault="0030482A" w:rsidP="00395ACA">
      <w:pPr>
        <w:pStyle w:val="Heading1"/>
        <w:numPr>
          <w:ilvl w:val="0"/>
          <w:numId w:val="3"/>
        </w:numPr>
      </w:pPr>
      <w:bookmarkStart w:id="3" w:name="_Toc58509243"/>
      <w:r>
        <w:lastRenderedPageBreak/>
        <w:t>Research</w:t>
      </w:r>
      <w:bookmarkEnd w:id="3"/>
    </w:p>
    <w:p w14:paraId="429E2C17" w14:textId="1EF34696" w:rsidR="005A5C00" w:rsidRPr="000551EA" w:rsidRDefault="005A5C00" w:rsidP="00193692">
      <w:pPr>
        <w:pStyle w:val="Heading2"/>
      </w:pPr>
      <w:bookmarkStart w:id="4" w:name="_Toc58509244"/>
      <w:r w:rsidRPr="00137BD1">
        <w:t>Programming</w:t>
      </w:r>
      <w:r w:rsidRPr="0041682D">
        <w:t xml:space="preserve"> language</w:t>
      </w:r>
      <w:r w:rsidR="00AD6CEA">
        <w:t>s</w:t>
      </w:r>
      <w:bookmarkEnd w:id="4"/>
    </w:p>
    <w:p w14:paraId="3804E3BD" w14:textId="1BAD84E7" w:rsidR="00EC1106" w:rsidRDefault="00137BD1" w:rsidP="000551EA">
      <w:pPr>
        <w:jc w:val="both"/>
        <w:rPr>
          <w:rFonts w:cs="Times New Roman"/>
          <w:szCs w:val="24"/>
        </w:rPr>
      </w:pPr>
      <w:r w:rsidRPr="00137BD1">
        <w:rPr>
          <w:rFonts w:cs="Times New Roman"/>
          <w:szCs w:val="24"/>
        </w:rPr>
        <w:t>Programming languages that c</w:t>
      </w:r>
      <w:r>
        <w:rPr>
          <w:rFonts w:cs="Times New Roman"/>
          <w:szCs w:val="24"/>
        </w:rPr>
        <w:t xml:space="preserve">an manipulate </w:t>
      </w:r>
      <w:r w:rsidR="004C441E">
        <w:rPr>
          <w:rFonts w:cs="Times New Roman"/>
          <w:szCs w:val="24"/>
        </w:rPr>
        <w:t>excel: -</w:t>
      </w:r>
    </w:p>
    <w:p w14:paraId="08D4BF7E" w14:textId="77777777" w:rsidR="00EC1106" w:rsidRDefault="00525B6A" w:rsidP="00EC1106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  <w:lang w:val="fr-FR"/>
        </w:rPr>
      </w:pPr>
      <w:r w:rsidRPr="00EC1106">
        <w:rPr>
          <w:rFonts w:cs="Times New Roman"/>
          <w:szCs w:val="24"/>
          <w:lang w:val="fr-FR"/>
        </w:rPr>
        <w:t>Java,</w:t>
      </w:r>
    </w:p>
    <w:p w14:paraId="36E0E504" w14:textId="709BFB9E" w:rsidR="00EC1106" w:rsidRDefault="00AB44F6" w:rsidP="00EC1106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  <w:lang w:val="fr-FR"/>
        </w:rPr>
      </w:pPr>
      <w:r w:rsidRPr="00EC1106">
        <w:rPr>
          <w:rFonts w:cs="Times New Roman"/>
          <w:szCs w:val="24"/>
          <w:lang w:val="fr-FR"/>
        </w:rPr>
        <w:t>Python</w:t>
      </w:r>
      <w:r w:rsidR="00980F1F" w:rsidRPr="00EC1106">
        <w:rPr>
          <w:rFonts w:cs="Times New Roman"/>
          <w:szCs w:val="24"/>
          <w:lang w:val="fr-FR"/>
        </w:rPr>
        <w:t>,</w:t>
      </w:r>
      <w:r w:rsidR="009338F3" w:rsidRPr="00EC1106">
        <w:rPr>
          <w:rFonts w:cs="Times New Roman"/>
          <w:szCs w:val="24"/>
          <w:lang w:val="fr-FR"/>
        </w:rPr>
        <w:t xml:space="preserve"> </w:t>
      </w:r>
    </w:p>
    <w:p w14:paraId="68F3BFF1" w14:textId="798CCFC7" w:rsidR="00EC1106" w:rsidRDefault="00AB44F6" w:rsidP="00EC1106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t>VBA</w:t>
      </w:r>
      <w:r w:rsidR="006E3A7E" w:rsidRPr="00EC1106">
        <w:rPr>
          <w:rFonts w:cs="Times New Roman"/>
          <w:szCs w:val="24"/>
          <w:lang w:val="fr-FR"/>
        </w:rPr>
        <w:t>,</w:t>
      </w:r>
      <w:r w:rsidR="009338F3" w:rsidRPr="00EC1106">
        <w:rPr>
          <w:rFonts w:cs="Times New Roman"/>
          <w:szCs w:val="24"/>
          <w:lang w:val="fr-FR"/>
        </w:rPr>
        <w:t xml:space="preserve"> </w:t>
      </w:r>
    </w:p>
    <w:p w14:paraId="499598B2" w14:textId="77777777" w:rsidR="00AB44F6" w:rsidRDefault="00016EDC" w:rsidP="00EC1106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  <w:lang w:val="fr-FR"/>
        </w:rPr>
      </w:pPr>
      <w:proofErr w:type="spellStart"/>
      <w:proofErr w:type="gramStart"/>
      <w:r w:rsidRPr="00EC1106">
        <w:rPr>
          <w:rFonts w:cs="Times New Roman"/>
          <w:szCs w:val="24"/>
          <w:lang w:val="fr-FR"/>
        </w:rPr>
        <w:t>esProc</w:t>
      </w:r>
      <w:proofErr w:type="spellEnd"/>
      <w:proofErr w:type="gramEnd"/>
      <w:r w:rsidRPr="00EC1106">
        <w:rPr>
          <w:rFonts w:cs="Times New Roman"/>
          <w:szCs w:val="24"/>
          <w:lang w:val="fr-FR"/>
        </w:rPr>
        <w:t xml:space="preserve"> SPL</w:t>
      </w:r>
      <w:r w:rsidR="00130236" w:rsidRPr="00EC1106">
        <w:rPr>
          <w:rFonts w:cs="Times New Roman"/>
          <w:szCs w:val="24"/>
          <w:lang w:val="fr-FR"/>
        </w:rPr>
        <w:t>,</w:t>
      </w:r>
      <w:r w:rsidR="009338F3" w:rsidRPr="00EC1106">
        <w:rPr>
          <w:rFonts w:cs="Times New Roman"/>
          <w:szCs w:val="24"/>
          <w:lang w:val="fr-FR"/>
        </w:rPr>
        <w:t xml:space="preserve"> </w:t>
      </w:r>
    </w:p>
    <w:p w14:paraId="7C6F3A0E" w14:textId="4926A54D" w:rsidR="00D20C7A" w:rsidRDefault="00130236" w:rsidP="00EC1106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  <w:lang w:val="fr-FR"/>
        </w:rPr>
      </w:pPr>
      <w:r w:rsidRPr="00EC1106">
        <w:rPr>
          <w:rFonts w:cs="Times New Roman"/>
          <w:szCs w:val="24"/>
          <w:lang w:val="fr-FR"/>
        </w:rPr>
        <w:t>vb.net</w:t>
      </w:r>
      <w:r w:rsidR="00AB44F6">
        <w:rPr>
          <w:rFonts w:cs="Times New Roman"/>
          <w:szCs w:val="24"/>
          <w:lang w:val="fr-FR"/>
        </w:rPr>
        <w:t>, etc…</w:t>
      </w:r>
    </w:p>
    <w:p w14:paraId="6AA04E37" w14:textId="77777777" w:rsidR="00715A7A" w:rsidRPr="00715A7A" w:rsidRDefault="00715A7A" w:rsidP="00715A7A">
      <w:pPr>
        <w:jc w:val="both"/>
        <w:rPr>
          <w:rFonts w:cs="Times New Roman"/>
          <w:szCs w:val="24"/>
          <w:lang w:val="fr-FR"/>
        </w:rPr>
      </w:pPr>
    </w:p>
    <w:p w14:paraId="416B4A7E" w14:textId="73C874FF" w:rsidR="00D20C7A" w:rsidRDefault="00873335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</w:t>
      </w:r>
      <w:r w:rsidR="0041682D" w:rsidRPr="0041682D">
        <w:rPr>
          <w:rFonts w:cs="Times New Roman"/>
          <w:szCs w:val="24"/>
        </w:rPr>
        <w:t>ross-platform</w:t>
      </w:r>
      <w:r w:rsidR="000A4C8E">
        <w:rPr>
          <w:rFonts w:cs="Times New Roman"/>
          <w:szCs w:val="24"/>
        </w:rPr>
        <w:t xml:space="preserve"> </w:t>
      </w:r>
      <w:r w:rsidR="00E471FD">
        <w:rPr>
          <w:rFonts w:cs="Times New Roman"/>
          <w:szCs w:val="24"/>
        </w:rPr>
        <w:t>p</w:t>
      </w:r>
      <w:r w:rsidR="000A4C8E" w:rsidRPr="00137BD1">
        <w:rPr>
          <w:rFonts w:cs="Times New Roman"/>
          <w:szCs w:val="24"/>
        </w:rPr>
        <w:t>rogramming</w:t>
      </w:r>
      <w:r w:rsidR="0041682D" w:rsidRPr="0041682D">
        <w:rPr>
          <w:rFonts w:cs="Times New Roman"/>
          <w:szCs w:val="24"/>
        </w:rPr>
        <w:t xml:space="preserve"> </w:t>
      </w:r>
      <w:r w:rsidR="004C441E" w:rsidRPr="0041682D">
        <w:rPr>
          <w:rFonts w:cs="Times New Roman"/>
          <w:szCs w:val="24"/>
        </w:rPr>
        <w:t>language</w:t>
      </w:r>
      <w:r w:rsidR="00AD6CEA">
        <w:rPr>
          <w:rFonts w:cs="Times New Roman"/>
          <w:szCs w:val="24"/>
        </w:rPr>
        <w:t>s</w:t>
      </w:r>
      <w:r w:rsidR="004C441E">
        <w:rPr>
          <w:rFonts w:cs="Times New Roman"/>
          <w:szCs w:val="24"/>
        </w:rPr>
        <w:t>: -</w:t>
      </w:r>
    </w:p>
    <w:p w14:paraId="70232735" w14:textId="21FC3342" w:rsidR="005F3E24" w:rsidRDefault="00137BD1" w:rsidP="005F3E24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5F3E24">
        <w:rPr>
          <w:rFonts w:cs="Times New Roman"/>
          <w:szCs w:val="24"/>
        </w:rPr>
        <w:t>Python</w:t>
      </w:r>
      <w:r w:rsidR="005F3E24">
        <w:rPr>
          <w:rFonts w:cs="Times New Roman"/>
          <w:szCs w:val="24"/>
        </w:rPr>
        <w:t>,</w:t>
      </w:r>
    </w:p>
    <w:p w14:paraId="69DD2AE7" w14:textId="06F2ECD5" w:rsidR="00137BD1" w:rsidRDefault="005F3E24" w:rsidP="005F3E24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5F3E24">
        <w:rPr>
          <w:rFonts w:cs="Times New Roman"/>
          <w:szCs w:val="24"/>
        </w:rPr>
        <w:t>Java,</w:t>
      </w:r>
    </w:p>
    <w:p w14:paraId="30744CEB" w14:textId="3979E847" w:rsidR="00890554" w:rsidRDefault="00890554" w:rsidP="005F3E24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++</w:t>
      </w:r>
      <w:r w:rsidR="000615D1">
        <w:rPr>
          <w:rFonts w:cs="Times New Roman"/>
          <w:szCs w:val="24"/>
        </w:rPr>
        <w:t>,</w:t>
      </w:r>
    </w:p>
    <w:p w14:paraId="14D0CEA0" w14:textId="47824AD4" w:rsidR="000615D1" w:rsidRDefault="00F26EED" w:rsidP="005F3E24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#,</w:t>
      </w:r>
    </w:p>
    <w:p w14:paraId="6C7D7E4E" w14:textId="5B5242F7" w:rsidR="00F26EED" w:rsidRDefault="00F26EED" w:rsidP="005F3E24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Java</w:t>
      </w:r>
      <w:r w:rsidR="00873335">
        <w:rPr>
          <w:rFonts w:cs="Times New Roman"/>
          <w:szCs w:val="24"/>
        </w:rPr>
        <w:t>S</w:t>
      </w:r>
      <w:r>
        <w:rPr>
          <w:rFonts w:cs="Times New Roman"/>
          <w:szCs w:val="24"/>
        </w:rPr>
        <w:t>cript,</w:t>
      </w:r>
      <w:r w:rsidR="00873335">
        <w:rPr>
          <w:rFonts w:cs="Times New Roman"/>
          <w:szCs w:val="24"/>
        </w:rPr>
        <w:t xml:space="preserve"> </w:t>
      </w:r>
      <w:r w:rsidR="004C441E">
        <w:rPr>
          <w:rFonts w:cs="Times New Roman"/>
          <w:szCs w:val="24"/>
        </w:rPr>
        <w:t>etc.</w:t>
      </w:r>
      <w:r>
        <w:rPr>
          <w:rFonts w:cs="Times New Roman"/>
          <w:szCs w:val="24"/>
        </w:rPr>
        <w:t>…</w:t>
      </w:r>
    </w:p>
    <w:p w14:paraId="7DDFE13B" w14:textId="77777777" w:rsidR="00715A7A" w:rsidRPr="00715A7A" w:rsidRDefault="00715A7A" w:rsidP="00715A7A">
      <w:pPr>
        <w:jc w:val="both"/>
        <w:rPr>
          <w:rFonts w:cs="Times New Roman"/>
          <w:szCs w:val="24"/>
        </w:rPr>
      </w:pPr>
    </w:p>
    <w:p w14:paraId="75B97148" w14:textId="4AE628CD" w:rsidR="00D20C7A" w:rsidRDefault="001572DD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est languages for the </w:t>
      </w:r>
      <w:r w:rsidR="004C441E">
        <w:rPr>
          <w:rFonts w:cs="Times New Roman"/>
          <w:szCs w:val="24"/>
        </w:rPr>
        <w:t>job: -</w:t>
      </w:r>
    </w:p>
    <w:p w14:paraId="17763784" w14:textId="2D35F1EE" w:rsidR="00223898" w:rsidRDefault="004C441E" w:rsidP="00223898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5F3E24">
        <w:rPr>
          <w:rFonts w:cs="Times New Roman"/>
          <w:szCs w:val="24"/>
        </w:rPr>
        <w:t>Python</w:t>
      </w:r>
      <w:r>
        <w:rPr>
          <w:rFonts w:cs="Times New Roman"/>
          <w:szCs w:val="24"/>
        </w:rPr>
        <w:t xml:space="preserve"> (</w:t>
      </w:r>
      <w:r w:rsidR="00223898">
        <w:rPr>
          <w:rFonts w:cs="Times New Roman"/>
          <w:szCs w:val="24"/>
        </w:rPr>
        <w:t>Selected)</w:t>
      </w:r>
    </w:p>
    <w:p w14:paraId="2D457694" w14:textId="403D1E21" w:rsidR="00223898" w:rsidRPr="00223898" w:rsidRDefault="00223898" w:rsidP="00223898">
      <w:pPr>
        <w:pStyle w:val="ListParagraph"/>
        <w:numPr>
          <w:ilvl w:val="0"/>
          <w:numId w:val="1"/>
        </w:numPr>
        <w:jc w:val="both"/>
        <w:rPr>
          <w:rFonts w:cs="Times New Roman"/>
          <w:szCs w:val="24"/>
        </w:rPr>
      </w:pPr>
      <w:r w:rsidRPr="005F3E24">
        <w:rPr>
          <w:rFonts w:cs="Times New Roman"/>
          <w:szCs w:val="24"/>
        </w:rPr>
        <w:t>Java</w:t>
      </w:r>
    </w:p>
    <w:p w14:paraId="1CFEC16C" w14:textId="5790C660" w:rsidR="00D20C7A" w:rsidRPr="0041682D" w:rsidRDefault="00D20C7A" w:rsidP="000551EA">
      <w:pPr>
        <w:jc w:val="both"/>
        <w:rPr>
          <w:rFonts w:cs="Times New Roman"/>
          <w:szCs w:val="24"/>
        </w:rPr>
      </w:pPr>
    </w:p>
    <w:p w14:paraId="681742FD" w14:textId="3A774882" w:rsidR="00DA73A2" w:rsidRDefault="004C7B8F" w:rsidP="00E82B6A">
      <w:pPr>
        <w:pStyle w:val="Heading2"/>
      </w:pPr>
      <w:bookmarkStart w:id="5" w:name="_Toc58509245"/>
      <w:r>
        <w:t xml:space="preserve">Structure of </w:t>
      </w:r>
      <w:r w:rsidR="00E471FD">
        <w:t xml:space="preserve">the </w:t>
      </w:r>
      <w:r>
        <w:t xml:space="preserve">existing </w:t>
      </w:r>
      <w:r w:rsidR="00E82B6A">
        <w:t>system</w:t>
      </w:r>
      <w:bookmarkEnd w:id="5"/>
    </w:p>
    <w:p w14:paraId="10EB3806" w14:textId="05ED9EF9" w:rsidR="005D400B" w:rsidRPr="005D400B" w:rsidRDefault="002A3E13" w:rsidP="00642345">
      <w:pPr>
        <w:pStyle w:val="Heading3"/>
      </w:pPr>
      <w:bookmarkStart w:id="6" w:name="_Toc58509246"/>
      <w:r>
        <w:t>O</w:t>
      </w:r>
      <w:r w:rsidR="00642345">
        <w:t>verview</w:t>
      </w:r>
      <w:bookmarkEnd w:id="6"/>
    </w:p>
    <w:p w14:paraId="2D353622" w14:textId="20CAB9B0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2B5E62A8" w14:textId="052AA8AD" w:rsidR="00DA73A2" w:rsidRPr="0041682D" w:rsidRDefault="002A3E13" w:rsidP="000551EA">
      <w:pPr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095960A" wp14:editId="4BCED96D">
                <wp:simplePos x="0" y="0"/>
                <wp:positionH relativeFrom="column">
                  <wp:posOffset>870585</wp:posOffset>
                </wp:positionH>
                <wp:positionV relativeFrom="paragraph">
                  <wp:posOffset>1558290</wp:posOffset>
                </wp:positionV>
                <wp:extent cx="4019550" cy="635"/>
                <wp:effectExtent l="0" t="0" r="0" b="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6F0551" w14:textId="27B50D25" w:rsidR="002A3E13" w:rsidRPr="00424EF5" w:rsidRDefault="002A3E13" w:rsidP="002A3E13">
                            <w:pPr>
                              <w:pStyle w:val="Caption"/>
                              <w:rPr>
                                <w:rFonts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7" w:name="_Toc58509206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: Clients sending backups to </w:t>
                            </w:r>
                            <w:r w:rsidRPr="00F85D8E">
                              <w:t>LBN-RIS-WIKI-01</w:t>
                            </w:r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95960A" id="Text Box 38" o:spid="_x0000_s1027" type="#_x0000_t202" style="position:absolute;left:0;text-align:left;margin-left:68.55pt;margin-top:122.7pt;width:316.5pt;height: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" stroked="f">
                <v:textbox style="mso-fit-shape-to-text:t" inset="0,0,0,0">
                  <w:txbxContent>
                    <w:p w14:paraId="2D6F0551" w14:textId="27B50D25" w:rsidR="002A3E13" w:rsidRPr="00424EF5" w:rsidRDefault="002A3E13" w:rsidP="002A3E13">
                      <w:pPr>
                        <w:pStyle w:val="Caption"/>
                        <w:rPr>
                          <w:rFonts w:cs="Times New Roman"/>
                          <w:noProof/>
                          <w:sz w:val="24"/>
                          <w:szCs w:val="24"/>
                        </w:rPr>
                      </w:pPr>
                      <w:bookmarkStart w:id="8" w:name="_Toc58509206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: Clients sending backups to </w:t>
                      </w:r>
                      <w:r w:rsidRPr="00F85D8E">
                        <w:t>LBN-RIS-WIKI-01</w:t>
                      </w:r>
                      <w:bookmarkEnd w:id="8"/>
                    </w:p>
                  </w:txbxContent>
                </v:textbox>
                <w10:wrap type="square"/>
              </v:shape>
            </w:pict>
          </mc:Fallback>
        </mc:AlternateContent>
      </w:r>
      <w:r w:rsidR="00EC281D">
        <w:rPr>
          <w:rFonts w:cs="Times New Roman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6C2229F4" wp14:editId="459F691E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019550" cy="14954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72" t="39770" r="14876" b="40153"/>
                    <a:stretch/>
                  </pic:blipFill>
                  <pic:spPr bwMode="auto">
                    <a:xfrm>
                      <a:off x="0" y="0"/>
                      <a:ext cx="401955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423F607" w14:textId="22A26C65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4C25304A" w14:textId="49BA594E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0D00D7B0" w14:textId="745F1FF3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0059A325" w14:textId="09D46B48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35245C69" w14:textId="4EF9F34A" w:rsidR="00DA73A2" w:rsidRPr="0041682D" w:rsidRDefault="00DA73A2" w:rsidP="000551EA">
      <w:pPr>
        <w:jc w:val="both"/>
        <w:rPr>
          <w:rFonts w:cs="Times New Roman"/>
          <w:szCs w:val="24"/>
        </w:rPr>
      </w:pPr>
    </w:p>
    <w:p w14:paraId="66B53DDB" w14:textId="77777777" w:rsidR="008E44F3" w:rsidRDefault="008E44F3" w:rsidP="000551EA">
      <w:pPr>
        <w:jc w:val="both"/>
        <w:rPr>
          <w:rFonts w:cs="Times New Roman"/>
          <w:szCs w:val="24"/>
        </w:rPr>
      </w:pPr>
    </w:p>
    <w:p w14:paraId="784D8176" w14:textId="71D92A7B" w:rsidR="00F6660A" w:rsidRDefault="000E2D2C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F84A92">
        <w:rPr>
          <w:rFonts w:cs="Times New Roman"/>
          <w:szCs w:val="24"/>
        </w:rPr>
        <w:t xml:space="preserve">igure </w:t>
      </w:r>
      <w:r w:rsidR="00E146B7">
        <w:rPr>
          <w:rFonts w:cs="Times New Roman"/>
          <w:szCs w:val="24"/>
        </w:rPr>
        <w:t>2</w:t>
      </w:r>
      <w:r w:rsidR="00F84A92">
        <w:rPr>
          <w:rFonts w:cs="Times New Roman"/>
          <w:szCs w:val="24"/>
        </w:rPr>
        <w:t xml:space="preserve"> above </w:t>
      </w:r>
      <w:r w:rsidR="00DE3E4D">
        <w:rPr>
          <w:rFonts w:cs="Times New Roman"/>
          <w:szCs w:val="24"/>
        </w:rPr>
        <w:t>illustrates</w:t>
      </w:r>
      <w:r w:rsidR="005027CB">
        <w:rPr>
          <w:rFonts w:cs="Times New Roman"/>
          <w:szCs w:val="24"/>
        </w:rPr>
        <w:t xml:space="preserve"> how</w:t>
      </w:r>
      <w:r w:rsidR="00F84A92">
        <w:rPr>
          <w:rFonts w:cs="Times New Roman"/>
          <w:szCs w:val="24"/>
        </w:rPr>
        <w:t xml:space="preserve"> </w:t>
      </w:r>
      <w:r w:rsidR="00746E04">
        <w:rPr>
          <w:rFonts w:cs="Times New Roman"/>
          <w:szCs w:val="24"/>
        </w:rPr>
        <w:t>clients</w:t>
      </w:r>
      <w:r w:rsidR="009457AC">
        <w:rPr>
          <w:rFonts w:cs="Times New Roman"/>
          <w:szCs w:val="24"/>
        </w:rPr>
        <w:t xml:space="preserve">’ </w:t>
      </w:r>
      <w:r w:rsidR="00746E04">
        <w:rPr>
          <w:rFonts w:cs="Times New Roman"/>
          <w:szCs w:val="24"/>
        </w:rPr>
        <w:t>backup</w:t>
      </w:r>
      <w:r>
        <w:rPr>
          <w:rFonts w:cs="Times New Roman"/>
          <w:szCs w:val="24"/>
        </w:rPr>
        <w:t>s</w:t>
      </w:r>
      <w:r w:rsidR="00746E04">
        <w:rPr>
          <w:rFonts w:cs="Times New Roman"/>
          <w:szCs w:val="24"/>
        </w:rPr>
        <w:t xml:space="preserve"> are</w:t>
      </w:r>
      <w:r w:rsidR="009457AC">
        <w:rPr>
          <w:rFonts w:cs="Times New Roman"/>
          <w:szCs w:val="24"/>
        </w:rPr>
        <w:t xml:space="preserve"> made and</w:t>
      </w:r>
      <w:r w:rsidR="00746E04">
        <w:rPr>
          <w:rFonts w:cs="Times New Roman"/>
          <w:szCs w:val="24"/>
        </w:rPr>
        <w:t xml:space="preserve"> sent to</w:t>
      </w:r>
      <w:r w:rsidR="00C42120">
        <w:rPr>
          <w:rFonts w:cs="Times New Roman"/>
          <w:szCs w:val="24"/>
        </w:rPr>
        <w:t xml:space="preserve"> the</w:t>
      </w:r>
      <w:r w:rsidR="00746E04">
        <w:rPr>
          <w:rFonts w:cs="Times New Roman"/>
          <w:szCs w:val="24"/>
        </w:rPr>
        <w:t xml:space="preserve"> </w:t>
      </w:r>
      <w:r w:rsidR="00DB0578">
        <w:rPr>
          <w:rFonts w:cs="Times New Roman"/>
          <w:szCs w:val="24"/>
        </w:rPr>
        <w:t xml:space="preserve">machine </w:t>
      </w:r>
      <w:bookmarkStart w:id="9" w:name="_Hlk58406621"/>
      <w:r w:rsidR="00FB0B39" w:rsidRPr="00FB0B39">
        <w:rPr>
          <w:rFonts w:cs="Times New Roman"/>
          <w:szCs w:val="24"/>
        </w:rPr>
        <w:t>LBN-RIS-WIKI-01</w:t>
      </w:r>
      <w:bookmarkEnd w:id="9"/>
      <w:r w:rsidR="00C42120">
        <w:rPr>
          <w:rFonts w:cs="Times New Roman"/>
          <w:szCs w:val="24"/>
        </w:rPr>
        <w:t>.</w:t>
      </w:r>
    </w:p>
    <w:p w14:paraId="6CDF3BF6" w14:textId="77777777" w:rsidR="00F6660A" w:rsidRDefault="00F6660A" w:rsidP="000551EA">
      <w:pPr>
        <w:jc w:val="both"/>
        <w:rPr>
          <w:rFonts w:cs="Times New Roman"/>
          <w:szCs w:val="24"/>
        </w:rPr>
      </w:pPr>
    </w:p>
    <w:p w14:paraId="2D0B6674" w14:textId="77777777" w:rsidR="00F6660A" w:rsidRDefault="00F6660A" w:rsidP="000551EA">
      <w:pPr>
        <w:jc w:val="both"/>
        <w:rPr>
          <w:rFonts w:cs="Times New Roman"/>
          <w:szCs w:val="24"/>
        </w:rPr>
      </w:pPr>
    </w:p>
    <w:p w14:paraId="5017C30F" w14:textId="162AFA3F" w:rsidR="00F6660A" w:rsidRDefault="00F6660A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667FE8C" w14:textId="51EFC199" w:rsidR="00AC1302" w:rsidRDefault="00CF12AD" w:rsidP="00AC1302">
      <w:pPr>
        <w:pStyle w:val="Heading3"/>
      </w:pPr>
      <w:bookmarkStart w:id="10" w:name="_Toc58509247"/>
      <w:r>
        <w:lastRenderedPageBreak/>
        <w:t>Flow of the system</w:t>
      </w:r>
      <w:bookmarkEnd w:id="10"/>
    </w:p>
    <w:p w14:paraId="75E2F0B5" w14:textId="0AD17B3F" w:rsidR="004D0076" w:rsidRPr="004D0076" w:rsidRDefault="000F31E4" w:rsidP="00E90F2C">
      <w:pPr>
        <w:pStyle w:val="Heading4"/>
      </w:pPr>
      <w:r>
        <w:t>Crontab</w:t>
      </w:r>
    </w:p>
    <w:p w14:paraId="09CEFDC9" w14:textId="29F0EE90" w:rsidR="00F6660A" w:rsidRDefault="008A2080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igure </w:t>
      </w:r>
      <w:r w:rsidR="00E146B7">
        <w:rPr>
          <w:rFonts w:cs="Times New Roman"/>
          <w:szCs w:val="24"/>
        </w:rPr>
        <w:t>3</w:t>
      </w:r>
      <w:r>
        <w:rPr>
          <w:rFonts w:cs="Times New Roman"/>
          <w:szCs w:val="24"/>
        </w:rPr>
        <w:t xml:space="preserve"> below shows the </w:t>
      </w:r>
      <w:r w:rsidR="005D400B">
        <w:rPr>
          <w:rFonts w:cs="Times New Roman"/>
          <w:szCs w:val="24"/>
        </w:rPr>
        <w:t>crontab (</w:t>
      </w:r>
      <w:r w:rsidR="00091AE2">
        <w:rPr>
          <w:rFonts w:cs="Times New Roman"/>
          <w:szCs w:val="24"/>
        </w:rPr>
        <w:t xml:space="preserve">task scheduler) of </w:t>
      </w:r>
      <w:r w:rsidR="00091AE2" w:rsidRPr="00091AE2">
        <w:rPr>
          <w:rFonts w:cs="Times New Roman"/>
          <w:szCs w:val="24"/>
        </w:rPr>
        <w:t>LBN-RIS-WIKI-0</w:t>
      </w:r>
      <w:r w:rsidR="00FD081A">
        <w:rPr>
          <w:rFonts w:cs="Times New Roman"/>
          <w:szCs w:val="24"/>
        </w:rPr>
        <w:t>1.</w:t>
      </w:r>
      <w:r w:rsidR="00A3616E">
        <w:rPr>
          <w:rFonts w:cs="Times New Roman"/>
          <w:szCs w:val="24"/>
        </w:rPr>
        <w:t xml:space="preserve"> Our concern is about the </w:t>
      </w:r>
      <w:r w:rsidR="005D400B">
        <w:rPr>
          <w:rFonts w:cs="Times New Roman"/>
          <w:szCs w:val="24"/>
        </w:rPr>
        <w:t>“send mail for AUDIT RSX”.</w:t>
      </w:r>
    </w:p>
    <w:p w14:paraId="192F6187" w14:textId="43437D54" w:rsidR="00F6660A" w:rsidRDefault="00463EA7" w:rsidP="000551EA">
      <w:pPr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F2BD683" wp14:editId="0C9466F9">
                <wp:simplePos x="0" y="0"/>
                <wp:positionH relativeFrom="column">
                  <wp:posOffset>0</wp:posOffset>
                </wp:positionH>
                <wp:positionV relativeFrom="paragraph">
                  <wp:posOffset>1595755</wp:posOffset>
                </wp:positionV>
                <wp:extent cx="5760720" cy="635"/>
                <wp:effectExtent l="0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623DDE" w14:textId="376A193E" w:rsidR="00463EA7" w:rsidRPr="00A60B6B" w:rsidRDefault="00463EA7" w:rsidP="00463EA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1" w:name="_Toc58509207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crontab of</w:t>
                            </w:r>
                            <w:r w:rsidR="00257573" w:rsidRPr="00257573">
                              <w:t xml:space="preserve"> </w:t>
                            </w:r>
                            <w:r w:rsidR="00257573" w:rsidRPr="00257573">
                              <w:t>LBN-RIS-WIKI-01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2BD683" id="Text Box 37" o:spid="_x0000_s1028" type="#_x0000_t202" style="position:absolute;left:0;text-align:left;margin-left:0;margin-top:125.65pt;width:453.6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" stroked="f">
                <v:textbox style="mso-fit-shape-to-text:t" inset="0,0,0,0">
                  <w:txbxContent>
                    <w:p w14:paraId="3C623DDE" w14:textId="376A193E" w:rsidR="00463EA7" w:rsidRPr="00A60B6B" w:rsidRDefault="00463EA7" w:rsidP="00463EA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2" w:name="_Toc58509207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3</w:t>
                        </w:r>
                      </w:fldSimple>
                      <w:r>
                        <w:t>: crontab of</w:t>
                      </w:r>
                      <w:r w:rsidR="00257573" w:rsidRPr="00257573">
                        <w:t xml:space="preserve"> </w:t>
                      </w:r>
                      <w:r w:rsidR="00257573" w:rsidRPr="00257573">
                        <w:t>LBN-RIS-WIKI-01</w:t>
                      </w:r>
                      <w:bookmarkEnd w:id="12"/>
                    </w:p>
                  </w:txbxContent>
                </v:textbox>
                <w10:wrap type="square"/>
              </v:shape>
            </w:pict>
          </mc:Fallback>
        </mc:AlternateContent>
      </w:r>
      <w:r w:rsidR="00F6660A">
        <w:rPr>
          <w:noProof/>
        </w:rPr>
        <w:drawing>
          <wp:anchor distT="0" distB="0" distL="114300" distR="114300" simplePos="0" relativeHeight="251660288" behindDoc="0" locked="0" layoutInCell="1" allowOverlap="1" wp14:anchorId="72459A3F" wp14:editId="4768AFB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720" cy="1538605"/>
            <wp:effectExtent l="0" t="0" r="0" b="444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748B">
        <w:rPr>
          <w:rFonts w:cs="Times New Roman"/>
          <w:szCs w:val="24"/>
        </w:rPr>
        <w:t xml:space="preserve">The </w:t>
      </w:r>
      <w:r w:rsidR="00943803">
        <w:rPr>
          <w:rFonts w:cs="Times New Roman"/>
          <w:szCs w:val="24"/>
        </w:rPr>
        <w:t>crontab will run</w:t>
      </w:r>
      <w:r w:rsidR="009E15A0">
        <w:rPr>
          <w:rFonts w:cs="Times New Roman"/>
          <w:szCs w:val="24"/>
        </w:rPr>
        <w:t xml:space="preserve"> </w:t>
      </w:r>
      <w:r w:rsidR="00E8401A">
        <w:rPr>
          <w:rFonts w:cs="Times New Roman"/>
          <w:szCs w:val="24"/>
        </w:rPr>
        <w:t>the script “audit-reseau.pl</w:t>
      </w:r>
      <w:r w:rsidR="00555543">
        <w:rPr>
          <w:rFonts w:cs="Times New Roman"/>
          <w:szCs w:val="24"/>
        </w:rPr>
        <w:t>” and will send all outp</w:t>
      </w:r>
      <w:r w:rsidR="002A5B9A">
        <w:rPr>
          <w:rFonts w:cs="Times New Roman"/>
          <w:szCs w:val="24"/>
        </w:rPr>
        <w:t>ut from it to the file “CR”.</w:t>
      </w:r>
      <w:r w:rsidR="00C55227">
        <w:rPr>
          <w:rFonts w:cs="Times New Roman"/>
          <w:szCs w:val="24"/>
        </w:rPr>
        <w:t xml:space="preserve">  For a better understanding</w:t>
      </w:r>
      <w:r w:rsidR="008442D9">
        <w:rPr>
          <w:rFonts w:cs="Times New Roman"/>
          <w:szCs w:val="24"/>
        </w:rPr>
        <w:t>, the script “audit-reseau.pl”</w:t>
      </w:r>
      <w:r w:rsidR="00A31D84">
        <w:rPr>
          <w:rFonts w:cs="Times New Roman"/>
          <w:szCs w:val="24"/>
        </w:rPr>
        <w:t xml:space="preserve"> must be </w:t>
      </w:r>
      <w:r w:rsidR="00911A24">
        <w:rPr>
          <w:rFonts w:cs="Times New Roman"/>
          <w:szCs w:val="24"/>
        </w:rPr>
        <w:t>analy</w:t>
      </w:r>
      <w:r w:rsidR="00BE51F3">
        <w:rPr>
          <w:rFonts w:cs="Times New Roman"/>
          <w:szCs w:val="24"/>
        </w:rPr>
        <w:t>zed</w:t>
      </w:r>
      <w:r w:rsidR="00A31D84">
        <w:rPr>
          <w:rFonts w:cs="Times New Roman"/>
          <w:szCs w:val="24"/>
        </w:rPr>
        <w:t>.</w:t>
      </w:r>
    </w:p>
    <w:p w14:paraId="38CB1ADA" w14:textId="77777777" w:rsidR="003C7AA3" w:rsidRDefault="003C7AA3" w:rsidP="000551EA">
      <w:pPr>
        <w:jc w:val="both"/>
        <w:rPr>
          <w:rFonts w:cs="Times New Roman"/>
          <w:szCs w:val="24"/>
        </w:rPr>
      </w:pPr>
    </w:p>
    <w:p w14:paraId="3433A65E" w14:textId="072165C5" w:rsidR="00F6660A" w:rsidRDefault="00A31D84" w:rsidP="00A31D84">
      <w:pPr>
        <w:pStyle w:val="Heading4"/>
      </w:pPr>
      <w:r>
        <w:t>audit-reseau.pl</w:t>
      </w:r>
    </w:p>
    <w:p w14:paraId="74AF1C4C" w14:textId="7149D5AE" w:rsidR="00DA73A2" w:rsidRDefault="00872BC3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s seen </w:t>
      </w:r>
      <w:r w:rsidR="00076573">
        <w:rPr>
          <w:rFonts w:cs="Times New Roman"/>
          <w:szCs w:val="24"/>
        </w:rPr>
        <w:t>from</w:t>
      </w:r>
      <w:r>
        <w:rPr>
          <w:rFonts w:cs="Times New Roman"/>
          <w:szCs w:val="24"/>
        </w:rPr>
        <w:t xml:space="preserve"> the </w:t>
      </w:r>
      <w:r w:rsidR="009D3B6D">
        <w:rPr>
          <w:rFonts w:cs="Times New Roman"/>
          <w:szCs w:val="24"/>
        </w:rPr>
        <w:t>Anne</w:t>
      </w:r>
      <w:r>
        <w:rPr>
          <w:rFonts w:cs="Times New Roman"/>
          <w:szCs w:val="24"/>
        </w:rPr>
        <w:t>x 1,</w:t>
      </w:r>
      <w:r w:rsidR="00466A95">
        <w:rPr>
          <w:rFonts w:cs="Times New Roman"/>
          <w:szCs w:val="24"/>
        </w:rPr>
        <w:t xml:space="preserve"> the script is outputting a HTML format</w:t>
      </w:r>
      <w:r w:rsidR="00455BC2">
        <w:rPr>
          <w:rFonts w:cs="Times New Roman"/>
          <w:szCs w:val="24"/>
        </w:rPr>
        <w:t>.</w:t>
      </w:r>
    </w:p>
    <w:p w14:paraId="49A6B69B" w14:textId="77777777" w:rsidR="00455BC2" w:rsidRDefault="00455BC2" w:rsidP="00455B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Bonjour,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B842A2" w14:textId="77777777" w:rsidR="00455BC2" w:rsidRDefault="00455BC2" w:rsidP="00455B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h3 align=center&gt;CR Audit &lt;/h3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356FAA9" w14:textId="549BD31C" w:rsidR="00455BC2" w:rsidRDefault="00455BC2" w:rsidP="00455B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ADAD2F4" w14:textId="77777777" w:rsidR="00455BC2" w:rsidRDefault="00455BC2" w:rsidP="00455B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 Backup des SWITCH 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DF3C0AA" w14:textId="77DB9EE6" w:rsidR="0060709A" w:rsidRDefault="00455BC2" w:rsidP="00455BC2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3CE0BE0" w14:textId="2673BA3A" w:rsidR="0060709A" w:rsidRDefault="0060709A" w:rsidP="000551EA">
      <w:pPr>
        <w:jc w:val="both"/>
        <w:rPr>
          <w:rFonts w:cs="Times New Roman"/>
          <w:szCs w:val="24"/>
        </w:rPr>
      </w:pPr>
    </w:p>
    <w:p w14:paraId="40BC1A83" w14:textId="1FA0FF2B" w:rsidR="00041CCA" w:rsidRDefault="00041CCA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et in the following </w:t>
      </w:r>
      <w:r w:rsidR="001B46C3">
        <w:rPr>
          <w:rFonts w:cs="Times New Roman"/>
          <w:szCs w:val="24"/>
        </w:rPr>
        <w:t>directories: -</w:t>
      </w:r>
    </w:p>
    <w:p w14:paraId="7E38DDDD" w14:textId="60922828" w:rsidR="00041CCA" w:rsidRDefault="00041CCA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witch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9670EF4" w14:textId="66257BC6" w:rsidR="0060709A" w:rsidRDefault="00614FEB" w:rsidP="000551EA">
      <w:pPr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eckpoint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70A5896" w14:textId="45422449" w:rsidR="00011398" w:rsidRDefault="00011398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igip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FC3C35F" w14:textId="7175052D" w:rsidR="00614FEB" w:rsidRDefault="00614FEB" w:rsidP="000551EA">
      <w:pPr>
        <w:jc w:val="both"/>
        <w:rPr>
          <w:rFonts w:cs="Times New Roman"/>
          <w:szCs w:val="24"/>
        </w:rPr>
      </w:pPr>
    </w:p>
    <w:p w14:paraId="31548297" w14:textId="6DF8993F" w:rsidR="00AC2116" w:rsidRDefault="00AC2116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nd </w:t>
      </w:r>
      <w:r w:rsidR="00B7024E">
        <w:rPr>
          <w:rFonts w:cs="Times New Roman"/>
          <w:szCs w:val="24"/>
        </w:rPr>
        <w:t>output</w:t>
      </w:r>
      <w:r>
        <w:rPr>
          <w:rFonts w:cs="Times New Roman"/>
          <w:szCs w:val="24"/>
        </w:rPr>
        <w:t xml:space="preserve"> th</w:t>
      </w:r>
      <w:r w:rsidR="00A1071F">
        <w:rPr>
          <w:rFonts w:cs="Times New Roman"/>
          <w:szCs w:val="24"/>
        </w:rPr>
        <w:t>eir respective</w:t>
      </w:r>
      <w:r>
        <w:rPr>
          <w:rFonts w:cs="Times New Roman"/>
          <w:szCs w:val="24"/>
        </w:rPr>
        <w:t xml:space="preserve"> latest</w:t>
      </w:r>
      <w:r w:rsidR="00F93B43">
        <w:rPr>
          <w:rFonts w:cs="Times New Roman"/>
          <w:szCs w:val="24"/>
        </w:rPr>
        <w:t xml:space="preserve"> </w:t>
      </w:r>
      <w:r w:rsidR="001B46C3">
        <w:rPr>
          <w:rFonts w:cs="Times New Roman"/>
          <w:szCs w:val="24"/>
        </w:rPr>
        <w:t>backup: -</w:t>
      </w:r>
    </w:p>
    <w:p w14:paraId="67A9E961" w14:textId="5584D13D" w:rsidR="00F93B43" w:rsidRDefault="006D59E3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AADEB9" w14:textId="2D6CEA5E" w:rsidR="0090581E" w:rsidRDefault="0090581E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806929" w14:textId="0D6E3CBB" w:rsidR="00F93B43" w:rsidRDefault="00F93B43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bigi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gi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D79C40" w14:textId="0D5EB027" w:rsidR="00614FEB" w:rsidRDefault="00614FEB" w:rsidP="000551EA">
      <w:pPr>
        <w:jc w:val="both"/>
        <w:rPr>
          <w:rFonts w:cs="Times New Roman"/>
          <w:szCs w:val="24"/>
        </w:rPr>
      </w:pPr>
    </w:p>
    <w:p w14:paraId="0498925A" w14:textId="167E3FD1" w:rsidR="00B11E42" w:rsidRDefault="00B11E42" w:rsidP="000551EA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ollowed by the </w:t>
      </w:r>
      <w:r w:rsidR="00F048EE">
        <w:rPr>
          <w:rFonts w:cs="Times New Roman"/>
          <w:szCs w:val="24"/>
        </w:rPr>
        <w:t>closing: -</w:t>
      </w:r>
    </w:p>
    <w:p w14:paraId="5B22EC33" w14:textId="77777777" w:rsidR="00B11E42" w:rsidRPr="00B11E42" w:rsidRDefault="00B11E42" w:rsidP="00B1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B11E42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 xml:space="preserve">"Bonne 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journee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.&lt;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685AC923" w14:textId="2A23B885" w:rsidR="00B11E42" w:rsidRPr="00B11E42" w:rsidRDefault="00B11E42" w:rsidP="00B1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B11E42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"&lt;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7DE32292" w14:textId="77777777" w:rsidR="00B11E42" w:rsidRPr="00B11E42" w:rsidRDefault="00B11E42" w:rsidP="00B11E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B11E42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"Cordialement,&lt;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59D8A5D4" w14:textId="57239262" w:rsidR="00F048EE" w:rsidRDefault="00B11E42" w:rsidP="002203F4">
      <w:pPr>
        <w:jc w:val="both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B11E42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"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Linkbynet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 xml:space="preserve"> &lt;</w:t>
      </w:r>
      <w:proofErr w:type="spellStart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B11E42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B11E42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  <w:r w:rsidR="00F048EE">
        <w:rPr>
          <w:rFonts w:ascii="Consolas" w:hAnsi="Consolas" w:cs="Consolas"/>
          <w:color w:val="000000"/>
          <w:sz w:val="19"/>
          <w:szCs w:val="19"/>
          <w:lang w:val="fr-FR"/>
        </w:rPr>
        <w:br w:type="page"/>
      </w:r>
    </w:p>
    <w:p w14:paraId="3630F0CF" w14:textId="2250EA13" w:rsidR="00C14CE5" w:rsidRDefault="00C14CE5" w:rsidP="00B11E42">
      <w:pPr>
        <w:jc w:val="both"/>
        <w:rPr>
          <w:rFonts w:cs="Times New Roman"/>
          <w:color w:val="000000"/>
          <w:szCs w:val="24"/>
        </w:rPr>
      </w:pPr>
      <w:r w:rsidRPr="00703F1F">
        <w:rPr>
          <w:rFonts w:cs="Times New Roman"/>
          <w:color w:val="000000"/>
          <w:szCs w:val="24"/>
        </w:rPr>
        <w:lastRenderedPageBreak/>
        <w:t>The</w:t>
      </w:r>
      <w:r w:rsidR="00F048EE" w:rsidRPr="00703F1F">
        <w:rPr>
          <w:rFonts w:cs="Times New Roman"/>
          <w:color w:val="000000"/>
          <w:szCs w:val="24"/>
        </w:rPr>
        <w:t>n send</w:t>
      </w:r>
      <w:r w:rsidR="00703F1F" w:rsidRPr="00703F1F">
        <w:rPr>
          <w:rFonts w:cs="Times New Roman"/>
          <w:color w:val="000000"/>
          <w:szCs w:val="24"/>
        </w:rPr>
        <w:t xml:space="preserve"> the mail </w:t>
      </w:r>
      <w:r w:rsidR="00703F1F">
        <w:rPr>
          <w:rFonts w:cs="Times New Roman"/>
          <w:color w:val="000000"/>
          <w:szCs w:val="24"/>
        </w:rPr>
        <w:t xml:space="preserve">with a </w:t>
      </w:r>
      <w:r w:rsidR="00830B6A">
        <w:rPr>
          <w:rFonts w:cs="Times New Roman"/>
          <w:color w:val="000000"/>
          <w:szCs w:val="24"/>
        </w:rPr>
        <w:t>prog</w:t>
      </w:r>
      <w:r w:rsidR="00E42374">
        <w:rPr>
          <w:rFonts w:cs="Times New Roman"/>
          <w:color w:val="000000"/>
          <w:szCs w:val="24"/>
        </w:rPr>
        <w:t>ram available</w:t>
      </w:r>
      <w:r w:rsidR="00703F1F">
        <w:rPr>
          <w:rFonts w:cs="Times New Roman"/>
          <w:color w:val="000000"/>
          <w:szCs w:val="24"/>
        </w:rPr>
        <w:t xml:space="preserve"> in </w:t>
      </w:r>
      <w:proofErr w:type="spellStart"/>
      <w:r w:rsidR="00703F1F">
        <w:rPr>
          <w:rFonts w:cs="Times New Roman"/>
          <w:color w:val="000000"/>
          <w:szCs w:val="24"/>
        </w:rPr>
        <w:t>unix</w:t>
      </w:r>
      <w:proofErr w:type="spellEnd"/>
      <w:r w:rsidR="00703F1F">
        <w:rPr>
          <w:rFonts w:cs="Times New Roman"/>
          <w:color w:val="000000"/>
          <w:szCs w:val="24"/>
        </w:rPr>
        <w:t xml:space="preserve"> system</w:t>
      </w:r>
      <w:r w:rsidR="007B49B5">
        <w:rPr>
          <w:rFonts w:cs="Times New Roman"/>
          <w:color w:val="000000"/>
          <w:szCs w:val="24"/>
        </w:rPr>
        <w:t>(mutt)</w:t>
      </w:r>
    </w:p>
    <w:p w14:paraId="185B0612" w14:textId="77777777" w:rsidR="007B49B5" w:rsidRDefault="007B49B5" w:rsidP="007B49B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ystem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/bin/bash 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</w:t>
      </w:r>
      <w:bookmarkStart w:id="13" w:name="_Hlk58415656"/>
      <w:r>
        <w:rPr>
          <w:rFonts w:ascii="Consolas" w:hAnsi="Consolas" w:cs="Consolas"/>
          <w:color w:val="A31515"/>
          <w:sz w:val="19"/>
          <w:szCs w:val="19"/>
        </w:rPr>
        <w:t>sendmail.sh</w:t>
      </w:r>
      <w:bookmarkEnd w:id="13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B0BEC14" w14:textId="09DAFF6C" w:rsidR="007B49B5" w:rsidRDefault="007B49B5" w:rsidP="00B11E42">
      <w:pPr>
        <w:jc w:val="both"/>
        <w:rPr>
          <w:rFonts w:cs="Times New Roman"/>
          <w:szCs w:val="24"/>
        </w:rPr>
      </w:pPr>
    </w:p>
    <w:p w14:paraId="3185954C" w14:textId="3C2B6FD2" w:rsidR="007E49E1" w:rsidRPr="00703F1F" w:rsidRDefault="00424B93" w:rsidP="0013190A">
      <w:pPr>
        <w:pStyle w:val="Heading4"/>
      </w:pPr>
      <w:r w:rsidRPr="00424B93">
        <w:t>sendmail.sh</w:t>
      </w:r>
    </w:p>
    <w:p w14:paraId="79431FCB" w14:textId="6C9421A1" w:rsidR="00614FEB" w:rsidRPr="00703F1F" w:rsidRDefault="007E49E1" w:rsidP="000551EA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/bin/mutt -e </w:t>
      </w:r>
      <w:r>
        <w:rPr>
          <w:rFonts w:ascii="Consolas" w:hAnsi="Consolas" w:cs="Consolas"/>
          <w:color w:val="A31515"/>
          <w:sz w:val="19"/>
          <w:szCs w:val="19"/>
        </w:rPr>
        <w:t xml:space="preserve">"set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ntent_typ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text/html"</w:t>
      </w:r>
      <w:r>
        <w:rPr>
          <w:rFonts w:ascii="Consolas" w:hAnsi="Consolas" w:cs="Consolas"/>
          <w:color w:val="000000"/>
          <w:sz w:val="19"/>
          <w:szCs w:val="19"/>
        </w:rPr>
        <w:t xml:space="preserve"> admin-rsx@linkbynet.com </w:t>
      </w:r>
      <w:bookmarkStart w:id="14" w:name="_Hlk58416358"/>
      <w:r>
        <w:rPr>
          <w:rFonts w:ascii="Consolas" w:hAnsi="Consolas" w:cs="Consolas"/>
          <w:color w:val="000000"/>
          <w:sz w:val="19"/>
          <w:szCs w:val="19"/>
        </w:rPr>
        <w:t xml:space="preserve">-s </w:t>
      </w:r>
      <w:r>
        <w:rPr>
          <w:rFonts w:ascii="Consolas" w:hAnsi="Consolas" w:cs="Consolas"/>
          <w:color w:val="A31515"/>
          <w:sz w:val="19"/>
          <w:szCs w:val="19"/>
        </w:rPr>
        <w:t>"[AUDIT] Audit Du `/bin/date +%d-%m-%Y`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Start w:id="15" w:name="_Hlk58416104"/>
      <w:bookmarkEnd w:id="14"/>
      <w:r>
        <w:rPr>
          <w:rFonts w:ascii="Consolas" w:hAnsi="Consolas" w:cs="Consolas"/>
          <w:color w:val="000000"/>
          <w:sz w:val="19"/>
          <w:szCs w:val="19"/>
        </w:rPr>
        <w:t>-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R  &l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/dev/null</w:t>
      </w:r>
      <w:bookmarkEnd w:id="15"/>
    </w:p>
    <w:p w14:paraId="30D956C1" w14:textId="77777777" w:rsidR="0013190A" w:rsidRDefault="0013190A">
      <w:pPr>
        <w:rPr>
          <w:rFonts w:cs="Times New Roman"/>
          <w:szCs w:val="24"/>
        </w:rPr>
      </w:pPr>
    </w:p>
    <w:p w14:paraId="229C7D66" w14:textId="1AE1E628" w:rsidR="0013190A" w:rsidRDefault="00227DDC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“sendmail.sh” consist of only one </w:t>
      </w:r>
      <w:r w:rsidR="003E1F8A">
        <w:rPr>
          <w:rFonts w:cs="Times New Roman"/>
          <w:szCs w:val="24"/>
        </w:rPr>
        <w:t>line: -</w:t>
      </w:r>
    </w:p>
    <w:p w14:paraId="71E7E596" w14:textId="44AD8143" w:rsidR="00227DDC" w:rsidRDefault="00384C22" w:rsidP="00075328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075328">
        <w:rPr>
          <w:rFonts w:cs="Times New Roman"/>
          <w:szCs w:val="24"/>
        </w:rPr>
        <w:t xml:space="preserve">-e "set </w:t>
      </w:r>
      <w:proofErr w:type="spellStart"/>
      <w:r w:rsidRPr="00075328">
        <w:rPr>
          <w:rFonts w:cs="Times New Roman"/>
          <w:szCs w:val="24"/>
        </w:rPr>
        <w:t>content_type</w:t>
      </w:r>
      <w:proofErr w:type="spellEnd"/>
      <w:r w:rsidRPr="00075328">
        <w:rPr>
          <w:rFonts w:cs="Times New Roman"/>
          <w:szCs w:val="24"/>
        </w:rPr>
        <w:t>=text/html"</w:t>
      </w:r>
    </w:p>
    <w:p w14:paraId="4F44CA78" w14:textId="2C2B0657" w:rsidR="009C6C0C" w:rsidRDefault="009C6C0C" w:rsidP="009C6C0C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9C6C0C">
        <w:rPr>
          <w:rFonts w:cs="Times New Roman"/>
          <w:szCs w:val="24"/>
        </w:rPr>
        <w:t>-e &lt;command</w:t>
      </w:r>
      <w:proofErr w:type="gramStart"/>
      <w:r w:rsidRPr="009C6C0C">
        <w:rPr>
          <w:rFonts w:cs="Times New Roman"/>
          <w:szCs w:val="24"/>
        </w:rPr>
        <w:t>&gt;  specify</w:t>
      </w:r>
      <w:proofErr w:type="gramEnd"/>
      <w:r w:rsidRPr="009C6C0C">
        <w:rPr>
          <w:rFonts w:cs="Times New Roman"/>
          <w:szCs w:val="24"/>
        </w:rPr>
        <w:t xml:space="preserve"> a command to be executed after initialization</w:t>
      </w:r>
    </w:p>
    <w:p w14:paraId="69D6DC2C" w14:textId="5C4BE6DA" w:rsidR="00211B4C" w:rsidRDefault="00FA70BC" w:rsidP="00211B4C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pecifying that the mail</w:t>
      </w:r>
      <w:r w:rsidR="00651845">
        <w:rPr>
          <w:rFonts w:cs="Times New Roman"/>
          <w:szCs w:val="24"/>
        </w:rPr>
        <w:t>’s</w:t>
      </w:r>
      <w:r>
        <w:rPr>
          <w:rFonts w:cs="Times New Roman"/>
          <w:szCs w:val="24"/>
        </w:rPr>
        <w:t xml:space="preserve"> </w:t>
      </w:r>
      <w:r w:rsidR="00651845">
        <w:rPr>
          <w:rFonts w:cs="Times New Roman"/>
          <w:szCs w:val="24"/>
        </w:rPr>
        <w:t>type is in text and subtype</w:t>
      </w:r>
      <w:r>
        <w:rPr>
          <w:rFonts w:cs="Times New Roman"/>
          <w:szCs w:val="24"/>
        </w:rPr>
        <w:t xml:space="preserve"> </w:t>
      </w:r>
      <w:r w:rsidR="006D41B2">
        <w:rPr>
          <w:rFonts w:cs="Times New Roman"/>
          <w:szCs w:val="24"/>
        </w:rPr>
        <w:t>HTML</w:t>
      </w:r>
      <w:r>
        <w:rPr>
          <w:rFonts w:cs="Times New Roman"/>
          <w:szCs w:val="24"/>
        </w:rPr>
        <w:t xml:space="preserve"> format</w:t>
      </w:r>
    </w:p>
    <w:p w14:paraId="6CBB1938" w14:textId="2F3776C0" w:rsidR="00CD632B" w:rsidRDefault="00CD632B" w:rsidP="00CD632B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 w:rsidRPr="00CD632B">
        <w:rPr>
          <w:rFonts w:cs="Times New Roman"/>
          <w:szCs w:val="24"/>
        </w:rPr>
        <w:t>-</w:t>
      </w:r>
      <w:proofErr w:type="spellStart"/>
      <w:r w:rsidRPr="00CD632B">
        <w:rPr>
          <w:rFonts w:cs="Times New Roman"/>
          <w:szCs w:val="24"/>
        </w:rPr>
        <w:t>i</w:t>
      </w:r>
      <w:proofErr w:type="spellEnd"/>
      <w:r w:rsidRPr="00CD632B">
        <w:rPr>
          <w:rFonts w:cs="Times New Roman"/>
          <w:szCs w:val="24"/>
        </w:rPr>
        <w:t xml:space="preserve"> /</w:t>
      </w:r>
      <w:proofErr w:type="spellStart"/>
      <w:r w:rsidRPr="00CD632B">
        <w:rPr>
          <w:rFonts w:cs="Times New Roman"/>
          <w:szCs w:val="24"/>
        </w:rPr>
        <w:t>usr</w:t>
      </w:r>
      <w:proofErr w:type="spellEnd"/>
      <w:r w:rsidRPr="00CD632B">
        <w:rPr>
          <w:rFonts w:cs="Times New Roman"/>
          <w:szCs w:val="24"/>
        </w:rPr>
        <w:t>/local/</w:t>
      </w:r>
      <w:proofErr w:type="spellStart"/>
      <w:r w:rsidRPr="00CD632B">
        <w:rPr>
          <w:rFonts w:cs="Times New Roman"/>
          <w:szCs w:val="24"/>
        </w:rPr>
        <w:t>linkbynet</w:t>
      </w:r>
      <w:proofErr w:type="spellEnd"/>
      <w:r w:rsidRPr="00CD632B">
        <w:rPr>
          <w:rFonts w:cs="Times New Roman"/>
          <w:szCs w:val="24"/>
        </w:rPr>
        <w:t>/scripts/</w:t>
      </w:r>
      <w:proofErr w:type="spellStart"/>
      <w:r w:rsidRPr="00CD632B">
        <w:rPr>
          <w:rFonts w:cs="Times New Roman"/>
          <w:szCs w:val="24"/>
        </w:rPr>
        <w:t>Audit_Reseau</w:t>
      </w:r>
      <w:proofErr w:type="spellEnd"/>
      <w:r w:rsidRPr="00CD632B">
        <w:rPr>
          <w:rFonts w:cs="Times New Roman"/>
          <w:szCs w:val="24"/>
        </w:rPr>
        <w:t>/</w:t>
      </w:r>
      <w:proofErr w:type="gramStart"/>
      <w:r w:rsidRPr="00CD632B">
        <w:rPr>
          <w:rFonts w:cs="Times New Roman"/>
          <w:szCs w:val="24"/>
        </w:rPr>
        <w:t>CR  &lt;</w:t>
      </w:r>
      <w:proofErr w:type="gramEnd"/>
      <w:r w:rsidRPr="00CD632B">
        <w:rPr>
          <w:rFonts w:cs="Times New Roman"/>
          <w:szCs w:val="24"/>
        </w:rPr>
        <w:t>/dev/null</w:t>
      </w:r>
    </w:p>
    <w:p w14:paraId="1BD4CF72" w14:textId="31ED210A" w:rsidR="00CD632B" w:rsidRDefault="00CD632B" w:rsidP="00CD632B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CD632B">
        <w:rPr>
          <w:rFonts w:cs="Times New Roman"/>
          <w:szCs w:val="24"/>
        </w:rPr>
        <w:t>-</w:t>
      </w:r>
      <w:proofErr w:type="spellStart"/>
      <w:r w:rsidRPr="00CD632B">
        <w:rPr>
          <w:rFonts w:cs="Times New Roman"/>
          <w:szCs w:val="24"/>
        </w:rPr>
        <w:t>i</w:t>
      </w:r>
      <w:proofErr w:type="spellEnd"/>
      <w:r w:rsidRPr="00CD632B">
        <w:rPr>
          <w:rFonts w:cs="Times New Roman"/>
          <w:szCs w:val="24"/>
        </w:rPr>
        <w:t xml:space="preserve"> &lt;file&gt;     specify a file which Mutt should include in the body</w:t>
      </w:r>
    </w:p>
    <w:p w14:paraId="71194EE7" w14:textId="1F7719FB" w:rsidR="0078383D" w:rsidRDefault="00DB5C42" w:rsidP="00CD632B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R is the file to be sent as </w:t>
      </w:r>
      <w:r w:rsidR="00DF3AB0">
        <w:rPr>
          <w:rFonts w:cs="Times New Roman"/>
          <w:szCs w:val="24"/>
        </w:rPr>
        <w:t xml:space="preserve">an </w:t>
      </w:r>
      <w:r w:rsidR="006D41B2">
        <w:rPr>
          <w:rFonts w:cs="Times New Roman"/>
          <w:szCs w:val="24"/>
        </w:rPr>
        <w:t xml:space="preserve">HTML </w:t>
      </w:r>
      <w:r w:rsidR="00030C0C">
        <w:rPr>
          <w:rFonts w:cs="Times New Roman"/>
          <w:szCs w:val="24"/>
        </w:rPr>
        <w:t>body (</w:t>
      </w:r>
      <w:r w:rsidR="003A4656">
        <w:rPr>
          <w:rFonts w:cs="Times New Roman"/>
          <w:szCs w:val="24"/>
        </w:rPr>
        <w:t>A</w:t>
      </w:r>
      <w:r w:rsidR="00281B89">
        <w:rPr>
          <w:rFonts w:cs="Times New Roman"/>
          <w:szCs w:val="24"/>
        </w:rPr>
        <w:t>nnex</w:t>
      </w:r>
      <w:r w:rsidR="003A4656">
        <w:rPr>
          <w:rFonts w:cs="Times New Roman"/>
          <w:szCs w:val="24"/>
        </w:rPr>
        <w:t xml:space="preserve"> 2 shows an example of </w:t>
      </w:r>
      <w:r w:rsidR="00037996">
        <w:rPr>
          <w:rFonts w:cs="Times New Roman"/>
          <w:szCs w:val="24"/>
        </w:rPr>
        <w:t>a CR file)</w:t>
      </w:r>
    </w:p>
    <w:p w14:paraId="49E12AB9" w14:textId="088D1001" w:rsidR="002D2991" w:rsidRDefault="002D2991" w:rsidP="002D2991">
      <w:pPr>
        <w:pStyle w:val="ListParagraph"/>
        <w:numPr>
          <w:ilvl w:val="0"/>
          <w:numId w:val="1"/>
        </w:numPr>
        <w:rPr>
          <w:rFonts w:cs="Times New Roman"/>
          <w:szCs w:val="24"/>
          <w:lang w:val="fr-FR"/>
        </w:rPr>
      </w:pPr>
      <w:r w:rsidRPr="002D2991">
        <w:rPr>
          <w:rFonts w:cs="Times New Roman"/>
          <w:szCs w:val="24"/>
          <w:lang w:val="fr-FR"/>
        </w:rPr>
        <w:t xml:space="preserve">-s </w:t>
      </w:r>
      <w:bookmarkStart w:id="16" w:name="_Hlk58416459"/>
      <w:r w:rsidRPr="002D2991">
        <w:rPr>
          <w:rFonts w:cs="Times New Roman"/>
          <w:szCs w:val="24"/>
          <w:lang w:val="fr-FR"/>
        </w:rPr>
        <w:t>"[AUDIT] Audit Du `/bin/date +%d-%m-%Y`"</w:t>
      </w:r>
      <w:bookmarkEnd w:id="16"/>
    </w:p>
    <w:p w14:paraId="26ABA8DE" w14:textId="2018A3CA" w:rsidR="008F0F38" w:rsidRDefault="008F0F38" w:rsidP="008F0F38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 w:rsidRPr="008F0F38">
        <w:rPr>
          <w:rFonts w:cs="Times New Roman"/>
          <w:szCs w:val="24"/>
        </w:rPr>
        <w:t>-s &lt;subj&gt;     specify a subject (must be in quotes if it has spaces)</w:t>
      </w:r>
    </w:p>
    <w:p w14:paraId="6C503E05" w14:textId="710F6C15" w:rsidR="008F0F38" w:rsidRDefault="008F0F38" w:rsidP="008F0F38">
      <w:pPr>
        <w:pStyle w:val="ListParagraph"/>
        <w:numPr>
          <w:ilvl w:val="1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The m</w:t>
      </w:r>
      <w:r w:rsidR="00393A16">
        <w:rPr>
          <w:rFonts w:cs="Times New Roman"/>
          <w:szCs w:val="24"/>
        </w:rPr>
        <w:t>a</w:t>
      </w:r>
      <w:r>
        <w:rPr>
          <w:rFonts w:cs="Times New Roman"/>
          <w:szCs w:val="24"/>
        </w:rPr>
        <w:t>il subject</w:t>
      </w:r>
      <w:r w:rsidR="009762E4">
        <w:rPr>
          <w:rFonts w:cs="Times New Roman"/>
          <w:szCs w:val="24"/>
        </w:rPr>
        <w:t xml:space="preserve"> will be </w:t>
      </w:r>
      <w:r w:rsidR="009762E4" w:rsidRPr="009762E4">
        <w:rPr>
          <w:rFonts w:cs="Times New Roman"/>
          <w:szCs w:val="24"/>
        </w:rPr>
        <w:t xml:space="preserve">"[AUDIT] Audit Du </w:t>
      </w:r>
      <w:r w:rsidR="009762E4">
        <w:rPr>
          <w:rFonts w:cs="Times New Roman"/>
          <w:szCs w:val="24"/>
        </w:rPr>
        <w:t>d</w:t>
      </w:r>
      <w:r w:rsidR="009762E4" w:rsidRPr="009762E4">
        <w:rPr>
          <w:rFonts w:cs="Times New Roman"/>
          <w:szCs w:val="24"/>
        </w:rPr>
        <w:t>d-</w:t>
      </w:r>
      <w:r w:rsidR="009762E4">
        <w:rPr>
          <w:rFonts w:cs="Times New Roman"/>
          <w:szCs w:val="24"/>
        </w:rPr>
        <w:t>m</w:t>
      </w:r>
      <w:r w:rsidR="009762E4" w:rsidRPr="009762E4">
        <w:rPr>
          <w:rFonts w:cs="Times New Roman"/>
          <w:szCs w:val="24"/>
        </w:rPr>
        <w:t>m-</w:t>
      </w:r>
      <w:r w:rsidR="009762E4">
        <w:rPr>
          <w:rFonts w:cs="Times New Roman"/>
          <w:szCs w:val="24"/>
        </w:rPr>
        <w:t>Y</w:t>
      </w:r>
      <w:r w:rsidR="00C81D97">
        <w:rPr>
          <w:rFonts w:cs="Times New Roman"/>
          <w:szCs w:val="24"/>
        </w:rPr>
        <w:t>YY</w:t>
      </w:r>
      <w:r w:rsidR="009762E4" w:rsidRPr="009762E4">
        <w:rPr>
          <w:rFonts w:cs="Times New Roman"/>
          <w:szCs w:val="24"/>
        </w:rPr>
        <w:t>Y"</w:t>
      </w:r>
    </w:p>
    <w:p w14:paraId="77B24C2D" w14:textId="77777777" w:rsidR="00DF68F3" w:rsidRPr="00DF68F3" w:rsidRDefault="00DF68F3" w:rsidP="00DF68F3">
      <w:pPr>
        <w:rPr>
          <w:rFonts w:cs="Times New Roman"/>
          <w:szCs w:val="24"/>
        </w:rPr>
      </w:pPr>
    </w:p>
    <w:p w14:paraId="3A13D45C" w14:textId="0210B1AF" w:rsidR="00227DDC" w:rsidRDefault="00270BDD" w:rsidP="00DF68F3">
      <w:pPr>
        <w:pStyle w:val="Heading2"/>
      </w:pPr>
      <w:bookmarkStart w:id="17" w:name="_Toc58509248"/>
      <w:r>
        <w:t>Conclusion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934BB" w:rsidRPr="00943D64" w14:paraId="24152393" w14:textId="77777777" w:rsidTr="00886765">
        <w:tc>
          <w:tcPr>
            <w:tcW w:w="4531" w:type="dxa"/>
          </w:tcPr>
          <w:p w14:paraId="17E9CDDE" w14:textId="1B12504E" w:rsidR="00886765" w:rsidRPr="00943D64" w:rsidRDefault="00446957" w:rsidP="00943D64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943D64">
              <w:rPr>
                <w:rFonts w:cs="Times New Roman"/>
                <w:b/>
                <w:bCs/>
                <w:szCs w:val="24"/>
              </w:rPr>
              <w:t>Pseudo code</w:t>
            </w:r>
          </w:p>
        </w:tc>
        <w:tc>
          <w:tcPr>
            <w:tcW w:w="4531" w:type="dxa"/>
          </w:tcPr>
          <w:p w14:paraId="7F8B7504" w14:textId="19C9AD51" w:rsidR="00886765" w:rsidRPr="00943D64" w:rsidRDefault="00446957" w:rsidP="00943D64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943D64">
              <w:rPr>
                <w:rFonts w:cs="Times New Roman"/>
                <w:b/>
                <w:bCs/>
                <w:szCs w:val="24"/>
              </w:rPr>
              <w:t>Flowchart</w:t>
            </w:r>
          </w:p>
        </w:tc>
      </w:tr>
      <w:tr w:rsidR="00C934BB" w14:paraId="44E81CCB" w14:textId="77777777" w:rsidTr="00886765">
        <w:tc>
          <w:tcPr>
            <w:tcW w:w="4531" w:type="dxa"/>
          </w:tcPr>
          <w:p w14:paraId="420EDAB6" w14:textId="4A34B8B2" w:rsidR="00760701" w:rsidRDefault="0056178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br/>
            </w:r>
            <w:r w:rsidR="00E35845">
              <w:rPr>
                <w:rFonts w:cs="Times New Roman"/>
                <w:szCs w:val="24"/>
              </w:rPr>
              <w:t>S</w:t>
            </w:r>
            <w:r w:rsidR="00760701">
              <w:rPr>
                <w:rFonts w:cs="Times New Roman"/>
                <w:szCs w:val="24"/>
              </w:rPr>
              <w:t>tart</w:t>
            </w:r>
          </w:p>
          <w:p w14:paraId="6514570A" w14:textId="77777777" w:rsidR="00760701" w:rsidRDefault="00760701">
            <w:pPr>
              <w:rPr>
                <w:rFonts w:cs="Times New Roman"/>
                <w:szCs w:val="24"/>
              </w:rPr>
            </w:pPr>
          </w:p>
          <w:p w14:paraId="0DB1BAA2" w14:textId="35F56C21" w:rsidR="0056178E" w:rsidRPr="00CF3602" w:rsidRDefault="005C7A00" w:rsidP="00CF3602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</w:t>
            </w:r>
            <w:r w:rsidR="00F3728A" w:rsidRPr="00CF3602">
              <w:rPr>
                <w:rFonts w:cs="Times New Roman"/>
                <w:szCs w:val="24"/>
              </w:rPr>
              <w:t>unch crontab task</w:t>
            </w:r>
          </w:p>
          <w:p w14:paraId="3327D12D" w14:textId="77777777" w:rsidR="00F3728A" w:rsidRDefault="00F3728A">
            <w:pPr>
              <w:rPr>
                <w:rFonts w:cs="Times New Roman"/>
                <w:szCs w:val="24"/>
              </w:rPr>
            </w:pPr>
          </w:p>
          <w:p w14:paraId="63C0E505" w14:textId="6F173A84" w:rsidR="00F3728A" w:rsidRPr="00CF3602" w:rsidRDefault="00CF3602" w:rsidP="00CF3602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Cs w:val="24"/>
              </w:rPr>
            </w:pPr>
            <w:r w:rsidRPr="00CF3602">
              <w:rPr>
                <w:rFonts w:cs="Times New Roman"/>
                <w:szCs w:val="24"/>
              </w:rPr>
              <w:t>R</w:t>
            </w:r>
            <w:r w:rsidR="00F3728A" w:rsidRPr="00CF3602">
              <w:rPr>
                <w:rFonts w:cs="Times New Roman"/>
                <w:szCs w:val="24"/>
              </w:rPr>
              <w:t xml:space="preserve">un the script </w:t>
            </w:r>
            <w:r w:rsidR="00141FDB">
              <w:rPr>
                <w:rFonts w:cs="Times New Roman"/>
                <w:szCs w:val="24"/>
              </w:rPr>
              <w:t>“</w:t>
            </w:r>
            <w:r w:rsidR="008D4807" w:rsidRPr="00CF3602">
              <w:rPr>
                <w:rFonts w:cs="Times New Roman"/>
                <w:szCs w:val="24"/>
              </w:rPr>
              <w:t>audit-reseau.pl</w:t>
            </w:r>
            <w:r w:rsidR="00141FDB">
              <w:rPr>
                <w:rFonts w:cs="Times New Roman"/>
                <w:szCs w:val="24"/>
              </w:rPr>
              <w:t>”</w:t>
            </w:r>
            <w:r w:rsidR="008D4807" w:rsidRPr="00CF3602">
              <w:rPr>
                <w:rFonts w:cs="Times New Roman"/>
                <w:szCs w:val="24"/>
              </w:rPr>
              <w:t xml:space="preserve"> and output all results in the file CR</w:t>
            </w:r>
          </w:p>
          <w:p w14:paraId="0BB5D0AC" w14:textId="77777777" w:rsidR="008D4807" w:rsidRDefault="008D4807">
            <w:pPr>
              <w:rPr>
                <w:rFonts w:cs="Times New Roman"/>
                <w:szCs w:val="24"/>
              </w:rPr>
            </w:pPr>
          </w:p>
          <w:p w14:paraId="460143DD" w14:textId="2D205CDC" w:rsidR="008D4807" w:rsidRPr="00CF3602" w:rsidRDefault="00CF3602" w:rsidP="00CF3602">
            <w:pPr>
              <w:pStyle w:val="ListParagraph"/>
              <w:numPr>
                <w:ilvl w:val="0"/>
                <w:numId w:val="1"/>
              </w:numPr>
              <w:rPr>
                <w:rFonts w:cs="Times New Roman"/>
                <w:szCs w:val="24"/>
              </w:rPr>
            </w:pPr>
            <w:r w:rsidRPr="00CF3602">
              <w:rPr>
                <w:rFonts w:cs="Times New Roman"/>
                <w:szCs w:val="24"/>
              </w:rPr>
              <w:t>R</w:t>
            </w:r>
            <w:r w:rsidR="00760701" w:rsidRPr="00CF3602">
              <w:rPr>
                <w:rFonts w:cs="Times New Roman"/>
                <w:szCs w:val="24"/>
              </w:rPr>
              <w:t xml:space="preserve">un the script </w:t>
            </w:r>
            <w:r w:rsidR="00141FDB">
              <w:rPr>
                <w:rFonts w:cs="Times New Roman"/>
                <w:szCs w:val="24"/>
              </w:rPr>
              <w:t>“</w:t>
            </w:r>
            <w:r w:rsidR="00760701" w:rsidRPr="00CF3602">
              <w:rPr>
                <w:rFonts w:cs="Times New Roman"/>
                <w:szCs w:val="24"/>
              </w:rPr>
              <w:t>sendmail.sh</w:t>
            </w:r>
            <w:r w:rsidR="00141FDB">
              <w:rPr>
                <w:rFonts w:cs="Times New Roman"/>
                <w:szCs w:val="24"/>
              </w:rPr>
              <w:t>”</w:t>
            </w:r>
            <w:r w:rsidR="00760701" w:rsidRPr="00CF3602">
              <w:rPr>
                <w:rFonts w:cs="Times New Roman"/>
                <w:szCs w:val="24"/>
              </w:rPr>
              <w:t xml:space="preserve"> to send the mail</w:t>
            </w:r>
          </w:p>
          <w:p w14:paraId="2E6B62EC" w14:textId="77777777" w:rsidR="00760701" w:rsidRDefault="00760701">
            <w:pPr>
              <w:rPr>
                <w:rFonts w:cs="Times New Roman"/>
                <w:szCs w:val="24"/>
              </w:rPr>
            </w:pPr>
          </w:p>
          <w:p w14:paraId="5A028176" w14:textId="5171AB77" w:rsidR="00760701" w:rsidRDefault="00E3584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n</w:t>
            </w:r>
            <w:r w:rsidR="00760701">
              <w:rPr>
                <w:rFonts w:cs="Times New Roman"/>
                <w:szCs w:val="24"/>
              </w:rPr>
              <w:t>d</w:t>
            </w:r>
          </w:p>
        </w:tc>
        <w:tc>
          <w:tcPr>
            <w:tcW w:w="4531" w:type="dxa"/>
          </w:tcPr>
          <w:p w14:paraId="2D2D7B83" w14:textId="2FB24838" w:rsidR="00886765" w:rsidRDefault="00A87D5C">
            <w:pPr>
              <w:rPr>
                <w:rFonts w:cs="Times New Roman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5BB576B0" wp14:editId="7930289C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22555</wp:posOffset>
                  </wp:positionV>
                  <wp:extent cx="2223135" cy="3514725"/>
                  <wp:effectExtent l="0" t="0" r="0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183" t="3672" r="14818" b="13261"/>
                          <a:stretch/>
                        </pic:blipFill>
                        <pic:spPr bwMode="auto">
                          <a:xfrm>
                            <a:off x="0" y="0"/>
                            <a:ext cx="2223135" cy="3514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789DB0F" w14:textId="77777777" w:rsidR="005C7A00" w:rsidRDefault="005C7A00" w:rsidP="0056178E"/>
    <w:p w14:paraId="571BE397" w14:textId="3CD05E6F" w:rsidR="00476513" w:rsidRDefault="0056178E" w:rsidP="00EB7774">
      <w:pPr>
        <w:jc w:val="both"/>
        <w:rPr>
          <w:rFonts w:cs="Times New Roman"/>
          <w:szCs w:val="24"/>
        </w:rPr>
      </w:pPr>
      <w:r w:rsidRPr="00EB7774">
        <w:rPr>
          <w:rFonts w:cs="Times New Roman"/>
          <w:szCs w:val="24"/>
        </w:rPr>
        <w:lastRenderedPageBreak/>
        <w:t>The above investigation shows that</w:t>
      </w:r>
      <w:r w:rsidR="005C7A00" w:rsidRPr="00EB7774">
        <w:rPr>
          <w:rFonts w:cs="Times New Roman"/>
          <w:szCs w:val="24"/>
        </w:rPr>
        <w:t xml:space="preserve"> the best place to </w:t>
      </w:r>
      <w:r w:rsidR="00720776" w:rsidRPr="00EB7774">
        <w:rPr>
          <w:rFonts w:cs="Times New Roman"/>
          <w:szCs w:val="24"/>
        </w:rPr>
        <w:t>extract the backu</w:t>
      </w:r>
      <w:r w:rsidR="008B5F56" w:rsidRPr="00EB7774">
        <w:rPr>
          <w:rFonts w:cs="Times New Roman"/>
          <w:szCs w:val="24"/>
        </w:rPr>
        <w:t xml:space="preserve">ps </w:t>
      </w:r>
      <w:r w:rsidR="00894FDC" w:rsidRPr="00EB7774">
        <w:rPr>
          <w:rFonts w:cs="Times New Roman"/>
          <w:szCs w:val="24"/>
        </w:rPr>
        <w:t>and put them in an excel</w:t>
      </w:r>
      <w:r w:rsidR="00141FDB">
        <w:rPr>
          <w:rFonts w:cs="Times New Roman"/>
          <w:szCs w:val="24"/>
        </w:rPr>
        <w:t xml:space="preserve"> file</w:t>
      </w:r>
      <w:r w:rsidR="00894FDC" w:rsidRPr="00EB7774">
        <w:rPr>
          <w:rFonts w:cs="Times New Roman"/>
          <w:szCs w:val="24"/>
        </w:rPr>
        <w:t xml:space="preserve"> is </w:t>
      </w:r>
      <w:r w:rsidR="00C51845" w:rsidRPr="00EB7774">
        <w:rPr>
          <w:rFonts w:cs="Times New Roman"/>
          <w:szCs w:val="24"/>
        </w:rPr>
        <w:t xml:space="preserve">between </w:t>
      </w:r>
      <w:r w:rsidR="004D06FA">
        <w:rPr>
          <w:rFonts w:cs="Times New Roman"/>
          <w:szCs w:val="24"/>
        </w:rPr>
        <w:t>“</w:t>
      </w:r>
      <w:r w:rsidR="00C51845" w:rsidRPr="00EB7774">
        <w:rPr>
          <w:rFonts w:cs="Times New Roman"/>
          <w:szCs w:val="24"/>
        </w:rPr>
        <w:t>Output</w:t>
      </w:r>
      <w:r w:rsidR="00E35845" w:rsidRPr="00EB7774">
        <w:rPr>
          <w:rFonts w:cs="Times New Roman"/>
          <w:szCs w:val="24"/>
        </w:rPr>
        <w:t xml:space="preserve"> </w:t>
      </w:r>
      <w:r w:rsidR="00C51845" w:rsidRPr="00EB7774">
        <w:rPr>
          <w:rFonts w:cs="Times New Roman"/>
          <w:szCs w:val="24"/>
        </w:rPr>
        <w:t>the results</w:t>
      </w:r>
      <w:r w:rsidR="0084525C" w:rsidRPr="00EB7774">
        <w:rPr>
          <w:rFonts w:cs="Times New Roman"/>
          <w:szCs w:val="24"/>
        </w:rPr>
        <w:t xml:space="preserve"> in CR</w:t>
      </w:r>
      <w:r w:rsidR="004D06FA">
        <w:rPr>
          <w:rFonts w:cs="Times New Roman"/>
          <w:szCs w:val="24"/>
        </w:rPr>
        <w:t>”</w:t>
      </w:r>
      <w:r w:rsidR="0084525C" w:rsidRPr="00EB7774">
        <w:rPr>
          <w:rFonts w:cs="Times New Roman"/>
          <w:szCs w:val="24"/>
        </w:rPr>
        <w:t xml:space="preserve"> and </w:t>
      </w:r>
      <w:r w:rsidR="004D06FA">
        <w:rPr>
          <w:rFonts w:cs="Times New Roman"/>
          <w:szCs w:val="24"/>
        </w:rPr>
        <w:t>“</w:t>
      </w:r>
      <w:r w:rsidR="0084525C" w:rsidRPr="00EB7774">
        <w:rPr>
          <w:rFonts w:cs="Times New Roman"/>
          <w:szCs w:val="24"/>
        </w:rPr>
        <w:t>Process sendmail.sh</w:t>
      </w:r>
      <w:r w:rsidR="004D06FA">
        <w:rPr>
          <w:rFonts w:cs="Times New Roman"/>
          <w:szCs w:val="24"/>
        </w:rPr>
        <w:t>”</w:t>
      </w:r>
      <w:r w:rsidR="00597BCA" w:rsidRPr="00EB7774">
        <w:rPr>
          <w:rFonts w:cs="Times New Roman"/>
          <w:szCs w:val="24"/>
        </w:rPr>
        <w:t xml:space="preserve"> as shown in </w:t>
      </w:r>
      <w:r w:rsidR="00C00CA7">
        <w:rPr>
          <w:rFonts w:cs="Times New Roman"/>
          <w:szCs w:val="24"/>
        </w:rPr>
        <w:t>F</w:t>
      </w:r>
      <w:r w:rsidR="00597BCA" w:rsidRPr="00EB7774">
        <w:rPr>
          <w:rFonts w:cs="Times New Roman"/>
          <w:szCs w:val="24"/>
        </w:rPr>
        <w:t>igure</w:t>
      </w:r>
      <w:r w:rsidR="00611D98" w:rsidRPr="00EB7774">
        <w:rPr>
          <w:rFonts w:cs="Times New Roman"/>
          <w:szCs w:val="24"/>
        </w:rPr>
        <w:t xml:space="preserve"> </w:t>
      </w:r>
      <w:r w:rsidR="00C00CA7">
        <w:rPr>
          <w:rFonts w:cs="Times New Roman"/>
          <w:szCs w:val="24"/>
        </w:rPr>
        <w:t>4</w:t>
      </w:r>
      <w:r w:rsidR="00611D98" w:rsidRPr="00EB7774">
        <w:rPr>
          <w:rFonts w:cs="Times New Roman"/>
          <w:szCs w:val="24"/>
        </w:rPr>
        <w:t xml:space="preserve"> below.</w:t>
      </w:r>
      <w:r w:rsidR="00615903">
        <w:rPr>
          <w:rFonts w:cs="Times New Roman"/>
          <w:szCs w:val="24"/>
        </w:rPr>
        <w:t xml:space="preserve"> In that way</w:t>
      </w:r>
      <w:r w:rsidR="00B969D4">
        <w:rPr>
          <w:rFonts w:cs="Times New Roman"/>
          <w:szCs w:val="24"/>
        </w:rPr>
        <w:t>,</w:t>
      </w:r>
      <w:r w:rsidR="00615903">
        <w:rPr>
          <w:rFonts w:cs="Times New Roman"/>
          <w:szCs w:val="24"/>
        </w:rPr>
        <w:t xml:space="preserve"> </w:t>
      </w:r>
      <w:r w:rsidR="00864390">
        <w:rPr>
          <w:rFonts w:cs="Times New Roman"/>
          <w:szCs w:val="24"/>
        </w:rPr>
        <w:t xml:space="preserve">the Highlight.py script will read from “CR” and reduce the impact on the </w:t>
      </w:r>
      <w:r w:rsidR="00E76E00">
        <w:rPr>
          <w:rFonts w:cs="Times New Roman"/>
          <w:szCs w:val="24"/>
        </w:rPr>
        <w:t>audit-reseau.pl.</w:t>
      </w:r>
      <w:r w:rsidR="00EF6B37">
        <w:rPr>
          <w:rFonts w:cs="Times New Roman"/>
          <w:szCs w:val="24"/>
        </w:rPr>
        <w:t xml:space="preserve"> </w:t>
      </w:r>
    </w:p>
    <w:p w14:paraId="49C131AF" w14:textId="1CB7112F" w:rsidR="0056178E" w:rsidRDefault="00B4444E" w:rsidP="00EB7774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</w:t>
      </w:r>
      <w:r w:rsidR="00B748C5">
        <w:rPr>
          <w:rFonts w:cs="Times New Roman"/>
          <w:szCs w:val="24"/>
        </w:rPr>
        <w:t>s per “CR”</w:t>
      </w:r>
      <w:r w:rsidR="00630B0C">
        <w:rPr>
          <w:rFonts w:cs="Times New Roman"/>
          <w:szCs w:val="24"/>
        </w:rPr>
        <w:t xml:space="preserve">, the majority of lines </w:t>
      </w:r>
      <w:r w:rsidR="00602BDC">
        <w:rPr>
          <w:rFonts w:cs="Times New Roman"/>
          <w:szCs w:val="24"/>
        </w:rPr>
        <w:t xml:space="preserve">are </w:t>
      </w:r>
      <w:r w:rsidR="009047E7">
        <w:rPr>
          <w:rFonts w:cs="Times New Roman"/>
          <w:szCs w:val="24"/>
        </w:rPr>
        <w:t xml:space="preserve">formatted as </w:t>
      </w:r>
      <w:r w:rsidR="002F2354">
        <w:rPr>
          <w:rFonts w:cs="Times New Roman"/>
          <w:szCs w:val="24"/>
        </w:rPr>
        <w:t>“</w:t>
      </w:r>
      <w:r w:rsidR="001F7E6A">
        <w:rPr>
          <w:rFonts w:cs="Times New Roman"/>
          <w:szCs w:val="24"/>
        </w:rPr>
        <w:t>Backup_</w:t>
      </w:r>
      <w:r w:rsidR="003F2E7B">
        <w:rPr>
          <w:rFonts w:cs="Times New Roman"/>
          <w:szCs w:val="24"/>
        </w:rPr>
        <w:t>&lt;M</w:t>
      </w:r>
      <w:r w:rsidR="001F7E6A">
        <w:rPr>
          <w:rFonts w:cs="Times New Roman"/>
          <w:szCs w:val="24"/>
        </w:rPr>
        <w:t>achine’s name</w:t>
      </w:r>
      <w:r w:rsidR="003F2E7B">
        <w:rPr>
          <w:rFonts w:cs="Times New Roman"/>
          <w:szCs w:val="24"/>
        </w:rPr>
        <w:t>&gt;</w:t>
      </w:r>
      <w:r w:rsidR="009047E7">
        <w:rPr>
          <w:rFonts w:cs="Times New Roman"/>
          <w:szCs w:val="24"/>
        </w:rPr>
        <w:t>_</w:t>
      </w:r>
      <w:proofErr w:type="spellStart"/>
      <w:proofErr w:type="gramStart"/>
      <w:r w:rsidR="009B1A7A">
        <w:rPr>
          <w:rFonts w:cs="Times New Roman"/>
          <w:szCs w:val="24"/>
        </w:rPr>
        <w:t>yyyymmdd</w:t>
      </w:r>
      <w:proofErr w:type="spellEnd"/>
      <w:r w:rsidR="00203AAB">
        <w:rPr>
          <w:rFonts w:cs="Times New Roman"/>
          <w:szCs w:val="24"/>
        </w:rPr>
        <w:t>(</w:t>
      </w:r>
      <w:proofErr w:type="gramEnd"/>
      <w:r w:rsidR="00203AAB">
        <w:rPr>
          <w:rFonts w:cs="Times New Roman"/>
          <w:szCs w:val="24"/>
        </w:rPr>
        <w:t>.extension if any)</w:t>
      </w:r>
      <w:r w:rsidR="002F2354">
        <w:rPr>
          <w:rFonts w:cs="Times New Roman"/>
          <w:szCs w:val="24"/>
        </w:rPr>
        <w:t>”</w:t>
      </w:r>
      <w:r w:rsidR="00203AAB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T</w:t>
      </w:r>
      <w:r w:rsidR="00476513">
        <w:rPr>
          <w:rFonts w:cs="Times New Roman"/>
          <w:szCs w:val="24"/>
        </w:rPr>
        <w:t xml:space="preserve">here </w:t>
      </w:r>
      <w:r w:rsidR="00893FC7">
        <w:rPr>
          <w:rFonts w:cs="Times New Roman"/>
          <w:szCs w:val="24"/>
        </w:rPr>
        <w:t>were</w:t>
      </w:r>
      <w:r w:rsidR="00476513">
        <w:rPr>
          <w:rFonts w:cs="Times New Roman"/>
          <w:szCs w:val="24"/>
        </w:rPr>
        <w:t xml:space="preserve"> 21 </w:t>
      </w:r>
      <w:r w:rsidR="00D10267">
        <w:rPr>
          <w:rFonts w:cs="Times New Roman"/>
          <w:szCs w:val="24"/>
        </w:rPr>
        <w:t xml:space="preserve">which did not </w:t>
      </w:r>
      <w:r w:rsidR="00576E9B">
        <w:rPr>
          <w:rFonts w:cs="Times New Roman"/>
          <w:szCs w:val="24"/>
        </w:rPr>
        <w:t xml:space="preserve">respect the </w:t>
      </w:r>
      <w:r w:rsidR="00E01674">
        <w:rPr>
          <w:rFonts w:cs="Times New Roman"/>
          <w:szCs w:val="24"/>
        </w:rPr>
        <w:t>formatting. The</w:t>
      </w:r>
      <w:r w:rsidR="006624D2">
        <w:rPr>
          <w:rFonts w:cs="Times New Roman"/>
          <w:szCs w:val="24"/>
        </w:rPr>
        <w:t xml:space="preserve"> best solution will be </w:t>
      </w:r>
      <w:r w:rsidR="00E01674">
        <w:rPr>
          <w:rFonts w:cs="Times New Roman"/>
          <w:szCs w:val="24"/>
        </w:rPr>
        <w:t>following the majority.</w:t>
      </w:r>
    </w:p>
    <w:p w14:paraId="3BB838D1" w14:textId="63499723" w:rsidR="003A7DC3" w:rsidRPr="00EB7774" w:rsidRDefault="00B63318" w:rsidP="00EB7774">
      <w:pPr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Some backups are made </w:t>
      </w:r>
      <w:r w:rsidR="000B7456">
        <w:rPr>
          <w:rFonts w:cs="Times New Roman"/>
          <w:szCs w:val="24"/>
        </w:rPr>
        <w:t>each 9 days.</w:t>
      </w:r>
      <w:r w:rsidR="002F2354">
        <w:rPr>
          <w:rFonts w:cs="Times New Roman"/>
          <w:szCs w:val="24"/>
        </w:rPr>
        <w:t xml:space="preserve"> </w:t>
      </w:r>
      <w:r w:rsidR="00CA1B3C">
        <w:rPr>
          <w:rFonts w:cs="Times New Roman"/>
          <w:szCs w:val="24"/>
        </w:rPr>
        <w:t>Therefore,</w:t>
      </w:r>
      <w:r w:rsidR="002F2354">
        <w:rPr>
          <w:rFonts w:cs="Times New Roman"/>
          <w:szCs w:val="24"/>
        </w:rPr>
        <w:t xml:space="preserve"> </w:t>
      </w:r>
      <w:r w:rsidR="00F21C25">
        <w:rPr>
          <w:rFonts w:cs="Times New Roman"/>
          <w:szCs w:val="24"/>
        </w:rPr>
        <w:t xml:space="preserve">the best solution will be </w:t>
      </w:r>
      <w:r w:rsidR="00030645">
        <w:rPr>
          <w:rFonts w:cs="Times New Roman"/>
          <w:szCs w:val="24"/>
        </w:rPr>
        <w:t xml:space="preserve">to </w:t>
      </w:r>
      <w:r w:rsidR="00F21C25">
        <w:rPr>
          <w:rFonts w:cs="Times New Roman"/>
          <w:szCs w:val="24"/>
        </w:rPr>
        <w:t xml:space="preserve">highlight </w:t>
      </w:r>
      <w:r w:rsidR="0044061F">
        <w:rPr>
          <w:rFonts w:cs="Times New Roman"/>
          <w:szCs w:val="24"/>
        </w:rPr>
        <w:t xml:space="preserve">the ones that </w:t>
      </w:r>
      <w:r w:rsidR="00734B26">
        <w:rPr>
          <w:rFonts w:cs="Times New Roman"/>
          <w:szCs w:val="24"/>
        </w:rPr>
        <w:t>did not backup for the duration o</w:t>
      </w:r>
      <w:r w:rsidR="009B493E">
        <w:rPr>
          <w:rFonts w:cs="Times New Roman"/>
          <w:szCs w:val="24"/>
        </w:rPr>
        <w:t>f</w:t>
      </w:r>
      <w:r w:rsidR="00734B26">
        <w:rPr>
          <w:rFonts w:cs="Times New Roman"/>
          <w:szCs w:val="24"/>
        </w:rPr>
        <w:t xml:space="preserve"> 2 </w:t>
      </w:r>
      <w:r w:rsidR="008F22BF">
        <w:rPr>
          <w:rFonts w:cs="Times New Roman"/>
          <w:szCs w:val="24"/>
        </w:rPr>
        <w:t>weeks.</w:t>
      </w:r>
    </w:p>
    <w:p w14:paraId="299F4AF1" w14:textId="57EB90C1" w:rsidR="00611D98" w:rsidRPr="007F07C0" w:rsidRDefault="00E5533B" w:rsidP="0056178E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31D2F82" wp14:editId="4F19C006">
                <wp:simplePos x="0" y="0"/>
                <wp:positionH relativeFrom="column">
                  <wp:posOffset>1531620</wp:posOffset>
                </wp:positionH>
                <wp:positionV relativeFrom="paragraph">
                  <wp:posOffset>4787900</wp:posOffset>
                </wp:positionV>
                <wp:extent cx="2697480" cy="635"/>
                <wp:effectExtent l="0" t="0" r="0" b="0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CDB1A5" w14:textId="7969CBEE" w:rsidR="00E5533B" w:rsidRPr="00BC1B91" w:rsidRDefault="00E5533B" w:rsidP="00E5533B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18" w:name="_Toc58509208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 Adding Highlight.py in the existing system</w:t>
                            </w:r>
                            <w:bookmarkEnd w:id="1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D2F82" id="Text Box 36" o:spid="_x0000_s1029" type="#_x0000_t202" style="position:absolute;margin-left:120.6pt;margin-top:377pt;width:212.4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" stroked="f">
                <v:textbox style="mso-fit-shape-to-text:t" inset="0,0,0,0">
                  <w:txbxContent>
                    <w:p w14:paraId="01CDB1A5" w14:textId="7969CBEE" w:rsidR="00E5533B" w:rsidRPr="00BC1B91" w:rsidRDefault="00E5533B" w:rsidP="00E5533B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19" w:name="_Toc58509208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4</w:t>
                        </w:r>
                      </w:fldSimple>
                      <w:r>
                        <w:t>: Adding Highlight.py in the existing system</w:t>
                      </w:r>
                      <w:bookmarkEnd w:id="19"/>
                    </w:p>
                  </w:txbxContent>
                </v:textbox>
                <w10:wrap type="square"/>
              </v:shape>
            </w:pict>
          </mc:Fallback>
        </mc:AlternateContent>
      </w:r>
      <w:r w:rsidR="0097288F">
        <w:rPr>
          <w:noProof/>
        </w:rPr>
        <w:drawing>
          <wp:anchor distT="0" distB="0" distL="114300" distR="114300" simplePos="0" relativeHeight="251662336" behindDoc="0" locked="0" layoutInCell="1" allowOverlap="1" wp14:anchorId="45D0E603" wp14:editId="2BCE6B9D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2697480" cy="471868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68" t="4849" r="14347" b="2581"/>
                    <a:stretch/>
                  </pic:blipFill>
                  <pic:spPr bwMode="auto">
                    <a:xfrm>
                      <a:off x="0" y="0"/>
                      <a:ext cx="2697480" cy="471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E5E2FF" w14:textId="36EB9051" w:rsidR="0013190A" w:rsidRPr="008F0F38" w:rsidRDefault="0013190A">
      <w:pPr>
        <w:rPr>
          <w:rFonts w:cs="Times New Roman"/>
          <w:szCs w:val="24"/>
        </w:rPr>
      </w:pPr>
    </w:p>
    <w:p w14:paraId="379D56E0" w14:textId="37DA0002" w:rsidR="0013190A" w:rsidRPr="008F0F38" w:rsidRDefault="0013190A">
      <w:pPr>
        <w:rPr>
          <w:rFonts w:cs="Times New Roman"/>
          <w:szCs w:val="24"/>
        </w:rPr>
      </w:pPr>
    </w:p>
    <w:p w14:paraId="5CC62A0C" w14:textId="02975CD2" w:rsidR="0013190A" w:rsidRDefault="0013190A">
      <w:pPr>
        <w:rPr>
          <w:rFonts w:cs="Times New Roman"/>
          <w:szCs w:val="24"/>
        </w:rPr>
      </w:pPr>
    </w:p>
    <w:p w14:paraId="03D086AF" w14:textId="71CBA95C" w:rsidR="00DC7DDB" w:rsidRDefault="00DC7DDB">
      <w:pPr>
        <w:rPr>
          <w:rFonts w:cs="Times New Roman"/>
          <w:szCs w:val="24"/>
        </w:rPr>
      </w:pPr>
    </w:p>
    <w:p w14:paraId="2D2D31B0" w14:textId="39D800A2" w:rsidR="00DC7DDB" w:rsidRDefault="00DC7DDB">
      <w:pPr>
        <w:rPr>
          <w:rFonts w:cs="Times New Roman"/>
          <w:szCs w:val="24"/>
        </w:rPr>
      </w:pPr>
    </w:p>
    <w:p w14:paraId="2E9D1C92" w14:textId="5C5DDF16" w:rsidR="00DC7DDB" w:rsidRDefault="00DC7DDB">
      <w:pPr>
        <w:rPr>
          <w:rFonts w:cs="Times New Roman"/>
          <w:szCs w:val="24"/>
        </w:rPr>
      </w:pPr>
    </w:p>
    <w:p w14:paraId="184424DD" w14:textId="0946EBE9" w:rsidR="00DC7DDB" w:rsidRDefault="00DC7DDB">
      <w:pPr>
        <w:rPr>
          <w:rFonts w:cs="Times New Roman"/>
          <w:szCs w:val="24"/>
        </w:rPr>
      </w:pPr>
    </w:p>
    <w:p w14:paraId="00D4F0E9" w14:textId="042AD505" w:rsidR="00DC7DDB" w:rsidRDefault="00DC7DDB">
      <w:pPr>
        <w:rPr>
          <w:rFonts w:cs="Times New Roman"/>
          <w:szCs w:val="24"/>
        </w:rPr>
      </w:pPr>
    </w:p>
    <w:p w14:paraId="65727A23" w14:textId="77777777" w:rsidR="004D481C" w:rsidRDefault="004D481C">
      <w:pPr>
        <w:rPr>
          <w:rFonts w:cs="Times New Roman"/>
          <w:szCs w:val="24"/>
        </w:rPr>
      </w:pPr>
    </w:p>
    <w:p w14:paraId="546336C9" w14:textId="77777777" w:rsidR="004D481C" w:rsidRDefault="004D481C">
      <w:pPr>
        <w:rPr>
          <w:rFonts w:cs="Times New Roman"/>
          <w:szCs w:val="24"/>
        </w:rPr>
      </w:pPr>
    </w:p>
    <w:p w14:paraId="295C998E" w14:textId="77777777" w:rsidR="004D481C" w:rsidRDefault="004D481C">
      <w:pPr>
        <w:rPr>
          <w:rFonts w:cs="Times New Roman"/>
          <w:szCs w:val="24"/>
        </w:rPr>
      </w:pPr>
    </w:p>
    <w:p w14:paraId="03A255D4" w14:textId="77777777" w:rsidR="004D481C" w:rsidRDefault="004D481C">
      <w:pPr>
        <w:rPr>
          <w:rFonts w:cs="Times New Roman"/>
          <w:szCs w:val="24"/>
        </w:rPr>
      </w:pPr>
    </w:p>
    <w:p w14:paraId="30CBD9C7" w14:textId="77777777" w:rsidR="004D481C" w:rsidRDefault="004D481C">
      <w:pPr>
        <w:rPr>
          <w:rFonts w:cs="Times New Roman"/>
          <w:szCs w:val="24"/>
        </w:rPr>
      </w:pPr>
    </w:p>
    <w:p w14:paraId="01D06FE5" w14:textId="77777777" w:rsidR="004D481C" w:rsidRDefault="004D481C">
      <w:pPr>
        <w:rPr>
          <w:rFonts w:cs="Times New Roman"/>
          <w:szCs w:val="24"/>
        </w:rPr>
      </w:pPr>
    </w:p>
    <w:p w14:paraId="150B5132" w14:textId="77777777" w:rsidR="004D481C" w:rsidRDefault="004D481C">
      <w:pPr>
        <w:rPr>
          <w:rFonts w:cs="Times New Roman"/>
          <w:szCs w:val="24"/>
        </w:rPr>
      </w:pPr>
    </w:p>
    <w:p w14:paraId="7A3AC109" w14:textId="3461551F" w:rsidR="00DC7DDB" w:rsidRDefault="00DC7DDB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4BE5B1D" w14:textId="5FF8DD75" w:rsidR="00771597" w:rsidRDefault="00DC7DDB" w:rsidP="0097288F">
      <w:pPr>
        <w:pStyle w:val="Heading1"/>
        <w:numPr>
          <w:ilvl w:val="0"/>
          <w:numId w:val="3"/>
        </w:numPr>
      </w:pPr>
      <w:bookmarkStart w:id="20" w:name="_Toc58509249"/>
      <w:r>
        <w:lastRenderedPageBreak/>
        <w:t>Design</w:t>
      </w:r>
      <w:bookmarkEnd w:id="20"/>
    </w:p>
    <w:p w14:paraId="095CB24B" w14:textId="37A367E2" w:rsidR="00A4050B" w:rsidRDefault="00C67E2C" w:rsidP="00342BFB">
      <w:pPr>
        <w:pStyle w:val="Heading2"/>
      </w:pPr>
      <w:bookmarkStart w:id="21" w:name="_Toc58509250"/>
      <w:r>
        <w:t>Flowchart</w:t>
      </w:r>
      <w:bookmarkEnd w:id="21"/>
    </w:p>
    <w:p w14:paraId="12D521D2" w14:textId="07994DE6" w:rsidR="005026C6" w:rsidRPr="005026C6" w:rsidRDefault="005026C6" w:rsidP="005026C6">
      <w:r>
        <w:t>A flowchart will be designed to illustrate clearly the steps</w:t>
      </w:r>
      <w:r w:rsidR="00617D10">
        <w:t xml:space="preserve"> performed while programming.</w:t>
      </w:r>
    </w:p>
    <w:p w14:paraId="16428720" w14:textId="1DBF9F9E" w:rsidR="006459FE" w:rsidRDefault="008933D7" w:rsidP="006459FE">
      <w:pPr>
        <w:pStyle w:val="Heading3"/>
      </w:pPr>
      <w:bookmarkStart w:id="22" w:name="_Toc58509251"/>
      <w:r>
        <w:t>K</w:t>
      </w:r>
      <w:r w:rsidR="006459FE">
        <w:t>ey(legend)</w:t>
      </w:r>
      <w:bookmarkEnd w:id="22"/>
    </w:p>
    <w:p w14:paraId="636F54BE" w14:textId="7464FFB0" w:rsidR="00E84143" w:rsidRDefault="00E558A9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1" locked="0" layoutInCell="1" allowOverlap="1" wp14:anchorId="61B20AA2" wp14:editId="728CCC30">
                <wp:simplePos x="0" y="0"/>
                <wp:positionH relativeFrom="column">
                  <wp:posOffset>817880</wp:posOffset>
                </wp:positionH>
                <wp:positionV relativeFrom="paragraph">
                  <wp:posOffset>6373495</wp:posOffset>
                </wp:positionV>
                <wp:extent cx="41249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249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BBBEA2" w14:textId="7C5ADCF6" w:rsidR="00E558A9" w:rsidRPr="00094899" w:rsidRDefault="00E558A9" w:rsidP="00E558A9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3" w:name="_Toc58509209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: Symbols used in flowchart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B20AA2" id="Text Box 35" o:spid="_x0000_s1030" type="#_x0000_t202" style="position:absolute;margin-left:64.4pt;margin-top:501.85pt;width:324.8pt;height:.05pt;z-index:-25162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" stroked="f">
                <v:textbox style="mso-fit-shape-to-text:t" inset="0,0,0,0">
                  <w:txbxContent>
                    <w:p w14:paraId="56BBBEA2" w14:textId="7C5ADCF6" w:rsidR="00E558A9" w:rsidRPr="00094899" w:rsidRDefault="00E558A9" w:rsidP="00E558A9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4" w:name="_Toc58509209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5</w:t>
                        </w:r>
                      </w:fldSimple>
                      <w:r>
                        <w:t>: Symbols used in flowchart</w:t>
                      </w:r>
                      <w:bookmarkEnd w:id="24"/>
                    </w:p>
                  </w:txbxContent>
                </v:textbox>
                <w10:wrap type="tight"/>
              </v:shape>
            </w:pict>
          </mc:Fallback>
        </mc:AlternateContent>
      </w:r>
      <w:r w:rsidR="006459FE">
        <w:rPr>
          <w:noProof/>
        </w:rPr>
        <w:drawing>
          <wp:anchor distT="0" distB="0" distL="114300" distR="114300" simplePos="0" relativeHeight="251692032" behindDoc="1" locked="0" layoutInCell="1" allowOverlap="1" wp14:anchorId="7731071A" wp14:editId="40B1C0EF">
            <wp:simplePos x="0" y="0"/>
            <wp:positionH relativeFrom="margin">
              <wp:align>center</wp:align>
            </wp:positionH>
            <wp:positionV relativeFrom="paragraph">
              <wp:posOffset>11903</wp:posOffset>
            </wp:positionV>
            <wp:extent cx="4124960" cy="6305107"/>
            <wp:effectExtent l="0" t="0" r="0" b="0"/>
            <wp:wrapTight wrapText="bothSides">
              <wp:wrapPolygon edited="0">
                <wp:start x="7681" y="457"/>
                <wp:lineTo x="3890" y="653"/>
                <wp:lineTo x="3890" y="1566"/>
                <wp:lineTo x="5786" y="1632"/>
                <wp:lineTo x="10674" y="2676"/>
                <wp:lineTo x="499" y="3524"/>
                <wp:lineTo x="499" y="6069"/>
                <wp:lineTo x="8479" y="6853"/>
                <wp:lineTo x="10773" y="6853"/>
                <wp:lineTo x="8778" y="7897"/>
                <wp:lineTo x="4190" y="9006"/>
                <wp:lineTo x="4489" y="9202"/>
                <wp:lineTo x="7980" y="9985"/>
                <wp:lineTo x="10674" y="11030"/>
                <wp:lineTo x="5586" y="11878"/>
                <wp:lineTo x="5486" y="12139"/>
                <wp:lineTo x="2693" y="13771"/>
                <wp:lineTo x="2993" y="13836"/>
                <wp:lineTo x="10773" y="14162"/>
                <wp:lineTo x="8878" y="15206"/>
                <wp:lineTo x="8479" y="15663"/>
                <wp:lineTo x="8280" y="16055"/>
                <wp:lineTo x="8280" y="16446"/>
                <wp:lineTo x="8978" y="17295"/>
                <wp:lineTo x="10674" y="18339"/>
                <wp:lineTo x="4190" y="18992"/>
                <wp:lineTo x="3392" y="19122"/>
                <wp:lineTo x="3392" y="20950"/>
                <wp:lineTo x="17158" y="20950"/>
                <wp:lineTo x="17357" y="19122"/>
                <wp:lineTo x="10873" y="18339"/>
                <wp:lineTo x="12070" y="17295"/>
                <wp:lineTo x="12768" y="16446"/>
                <wp:lineTo x="12569" y="15728"/>
                <wp:lineTo x="12070" y="15206"/>
                <wp:lineTo x="10773" y="14162"/>
                <wp:lineTo x="11771" y="14162"/>
                <wp:lineTo x="14365" y="13379"/>
                <wp:lineTo x="14365" y="13118"/>
                <wp:lineTo x="16559" y="11813"/>
                <wp:lineTo x="15961" y="11747"/>
                <wp:lineTo x="12669" y="9985"/>
                <wp:lineTo x="15661" y="9333"/>
                <wp:lineTo x="16559" y="9006"/>
                <wp:lineTo x="11771" y="7897"/>
                <wp:lineTo x="10773" y="6853"/>
                <wp:lineTo x="13068" y="6853"/>
                <wp:lineTo x="20849" y="6069"/>
                <wp:lineTo x="21048" y="3589"/>
                <wp:lineTo x="10873" y="2676"/>
                <wp:lineTo x="15661" y="1632"/>
                <wp:lineTo x="17557" y="1501"/>
                <wp:lineTo x="17357" y="718"/>
                <wp:lineTo x="13666" y="457"/>
                <wp:lineTo x="7681" y="457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1" r="28300" b="26458"/>
                    <a:stretch/>
                  </pic:blipFill>
                  <pic:spPr bwMode="auto">
                    <a:xfrm>
                      <a:off x="0" y="0"/>
                      <a:ext cx="4124960" cy="6305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84143">
        <w:br w:type="page"/>
      </w:r>
    </w:p>
    <w:p w14:paraId="1BDE873B" w14:textId="192B7FE1" w:rsidR="00DF6C7A" w:rsidRDefault="00F92A60" w:rsidP="00F92A60">
      <w:pPr>
        <w:pStyle w:val="Heading3"/>
      </w:pPr>
      <w:bookmarkStart w:id="25" w:name="_Toc58509252"/>
      <w:r>
        <w:lastRenderedPageBreak/>
        <w:t>Flowchart Highlight.py</w:t>
      </w:r>
      <w:bookmarkEnd w:id="25"/>
    </w:p>
    <w:p w14:paraId="34D5A5F8" w14:textId="7A817A62" w:rsidR="00A9055E" w:rsidRPr="00A9055E" w:rsidRDefault="00D649CD" w:rsidP="00A9055E">
      <w:r>
        <w:t xml:space="preserve">The </w:t>
      </w:r>
      <w:r w:rsidR="003F1447">
        <w:t>flowchart</w:t>
      </w:r>
      <w:r>
        <w:t xml:space="preserve"> design is the core of this p</w:t>
      </w:r>
      <w:r w:rsidR="007A5EA5">
        <w:t xml:space="preserve">rogram/script. Someone having that flowchart could easily replicate the </w:t>
      </w:r>
      <w:r w:rsidR="003F1447">
        <w:t>program/script in whatever programming language he/she want</w:t>
      </w:r>
      <w:r w:rsidR="00CB1E71">
        <w:t>s</w:t>
      </w:r>
      <w:r w:rsidR="003F1447">
        <w:t>.</w:t>
      </w:r>
    </w:p>
    <w:p w14:paraId="1A7A4238" w14:textId="6F6690A8" w:rsidR="00DF6C7A" w:rsidRDefault="00A9055E" w:rsidP="00DF6C7A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CC864CE" wp14:editId="725FBE97">
                <wp:simplePos x="0" y="0"/>
                <wp:positionH relativeFrom="column">
                  <wp:posOffset>1487805</wp:posOffset>
                </wp:positionH>
                <wp:positionV relativeFrom="paragraph">
                  <wp:posOffset>5212715</wp:posOffset>
                </wp:positionV>
                <wp:extent cx="2785110" cy="635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51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86B9807" w14:textId="3A632559" w:rsidR="00A9055E" w:rsidRPr="00CA6CED" w:rsidRDefault="00A9055E" w:rsidP="00A905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6" w:name="_Toc58509210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>: Flowchart Highlight.py (part I)</w:t>
                            </w:r>
                            <w:bookmarkEnd w:id="2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C864CE" id="Text Box 32" o:spid="_x0000_s1031" type="#_x0000_t202" style="position:absolute;margin-left:117.15pt;margin-top:410.45pt;width:219.3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" stroked="f">
                <v:textbox style="mso-fit-shape-to-text:t" inset="0,0,0,0">
                  <w:txbxContent>
                    <w:p w14:paraId="086B9807" w14:textId="3A632559" w:rsidR="00A9055E" w:rsidRPr="00CA6CED" w:rsidRDefault="00A9055E" w:rsidP="00A905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7" w:name="_Toc58509210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6</w:t>
                        </w:r>
                      </w:fldSimple>
                      <w:r>
                        <w:t>: Flowchart Highlight.py (part I)</w:t>
                      </w:r>
                      <w:bookmarkEnd w:id="27"/>
                    </w:p>
                  </w:txbxContent>
                </v:textbox>
                <w10:wrap type="square"/>
              </v:shape>
            </w:pict>
          </mc:Fallback>
        </mc:AlternateContent>
      </w:r>
      <w:r w:rsidR="00FE1F3A">
        <w:rPr>
          <w:noProof/>
        </w:rPr>
        <w:drawing>
          <wp:anchor distT="0" distB="0" distL="114300" distR="114300" simplePos="0" relativeHeight="251664384" behindDoc="0" locked="0" layoutInCell="1" allowOverlap="1" wp14:anchorId="0EF605A0" wp14:editId="457A1567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785110" cy="514604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15" t="2631" r="37170" b="39487"/>
                    <a:stretch/>
                  </pic:blipFill>
                  <pic:spPr bwMode="auto">
                    <a:xfrm>
                      <a:off x="0" y="0"/>
                      <a:ext cx="2785110" cy="514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0787A1F" w14:textId="08F1D261" w:rsidR="00DF6C7A" w:rsidRDefault="00DF6C7A" w:rsidP="00DF6C7A"/>
    <w:p w14:paraId="402081EB" w14:textId="3A24F46E" w:rsidR="00DF6C7A" w:rsidRDefault="00DF6C7A" w:rsidP="00DF6C7A"/>
    <w:p w14:paraId="36C1F48E" w14:textId="49CFC832" w:rsidR="00DF6C7A" w:rsidRDefault="00DF6C7A" w:rsidP="00DF6C7A"/>
    <w:p w14:paraId="4340137C" w14:textId="0C38566A" w:rsidR="00DF6C7A" w:rsidRDefault="00DF6C7A" w:rsidP="00DF6C7A"/>
    <w:p w14:paraId="6857D63B" w14:textId="0CC27858" w:rsidR="00DF6C7A" w:rsidRDefault="00DF6C7A" w:rsidP="00DF6C7A"/>
    <w:p w14:paraId="1B8F7275" w14:textId="6926A59A" w:rsidR="00DF6C7A" w:rsidRDefault="00DF6C7A" w:rsidP="00DF6C7A"/>
    <w:p w14:paraId="0AAC0081" w14:textId="039C1C80" w:rsidR="00DF6C7A" w:rsidRDefault="00DF6C7A" w:rsidP="00DF6C7A"/>
    <w:p w14:paraId="16FE007E" w14:textId="296598C6" w:rsidR="00DF6C7A" w:rsidRDefault="00DF6C7A" w:rsidP="00DF6C7A"/>
    <w:p w14:paraId="39A2A3D8" w14:textId="2F746CFD" w:rsidR="00DF6C7A" w:rsidRDefault="00DF6C7A" w:rsidP="00DF6C7A"/>
    <w:p w14:paraId="2085DF62" w14:textId="4AD7724A" w:rsidR="00DF6C7A" w:rsidRDefault="00DF6C7A" w:rsidP="00DF6C7A"/>
    <w:p w14:paraId="464869DB" w14:textId="6311E2C1" w:rsidR="00DF6C7A" w:rsidRDefault="00DF6C7A" w:rsidP="00DF6C7A"/>
    <w:p w14:paraId="4034EB0B" w14:textId="4929D22C" w:rsidR="00DF6C7A" w:rsidRDefault="00DF6C7A" w:rsidP="00DF6C7A"/>
    <w:p w14:paraId="6470BF45" w14:textId="54669960" w:rsidR="00DF6C7A" w:rsidRDefault="00DF6C7A" w:rsidP="00DF6C7A"/>
    <w:p w14:paraId="7F16D382" w14:textId="29BD280D" w:rsidR="00DF6C7A" w:rsidRDefault="00DF6C7A" w:rsidP="00DF6C7A"/>
    <w:p w14:paraId="58B63E15" w14:textId="627890C8" w:rsidR="00DF6C7A" w:rsidRDefault="00DF6C7A" w:rsidP="00DF6C7A"/>
    <w:p w14:paraId="46572ABD" w14:textId="190F6596" w:rsidR="00DF6C7A" w:rsidRDefault="00DF6C7A" w:rsidP="00DF6C7A"/>
    <w:p w14:paraId="7EB8E58F" w14:textId="164B9663" w:rsidR="00DF6C7A" w:rsidRDefault="00DF6C7A" w:rsidP="00DF6C7A"/>
    <w:p w14:paraId="6CD51C1E" w14:textId="46A4A807" w:rsidR="00DF6C7A" w:rsidRDefault="00DF6C7A" w:rsidP="00DF6C7A"/>
    <w:p w14:paraId="35CEFB92" w14:textId="6095E083" w:rsidR="00DF6C7A" w:rsidRDefault="00DF6C7A" w:rsidP="00DF6C7A"/>
    <w:p w14:paraId="70D2DE93" w14:textId="64B19733" w:rsidR="00DF6C7A" w:rsidRDefault="00DF6C7A" w:rsidP="00DF6C7A"/>
    <w:p w14:paraId="0C026BA7" w14:textId="53E89D44" w:rsidR="00DF6C7A" w:rsidRDefault="00DF6C7A" w:rsidP="00DF6C7A"/>
    <w:p w14:paraId="1DE60B01" w14:textId="1D40DBEA" w:rsidR="00DF6C7A" w:rsidRDefault="00DF6C7A" w:rsidP="00DF6C7A"/>
    <w:p w14:paraId="5C415C79" w14:textId="52857E33" w:rsidR="00DF6C7A" w:rsidRDefault="00DF6C7A" w:rsidP="00DF6C7A"/>
    <w:p w14:paraId="6647481C" w14:textId="57A6555A" w:rsidR="00DF6C7A" w:rsidRDefault="00DF6C7A" w:rsidP="00DF6C7A"/>
    <w:p w14:paraId="23254F37" w14:textId="695CAB92" w:rsidR="00DF6C7A" w:rsidRDefault="00DF6C7A" w:rsidP="00DF6C7A"/>
    <w:p w14:paraId="232F01E4" w14:textId="4112DA76" w:rsidR="00D753E5" w:rsidRDefault="00D753E5">
      <w:r>
        <w:br w:type="page"/>
      </w:r>
    </w:p>
    <w:p w14:paraId="0B53A7C1" w14:textId="272EC609" w:rsidR="00DF6C7A" w:rsidRDefault="00A9055E" w:rsidP="00DF6C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701964" wp14:editId="07FAF38E">
                <wp:simplePos x="0" y="0"/>
                <wp:positionH relativeFrom="column">
                  <wp:posOffset>1147445</wp:posOffset>
                </wp:positionH>
                <wp:positionV relativeFrom="paragraph">
                  <wp:posOffset>5854700</wp:posOffset>
                </wp:positionV>
                <wp:extent cx="3465195" cy="635"/>
                <wp:effectExtent l="0" t="0" r="0" b="0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51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56E79C" w14:textId="197ECE84" w:rsidR="00A9055E" w:rsidRPr="0047431A" w:rsidRDefault="00A9055E" w:rsidP="00A905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28" w:name="_Toc58509211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 w:rsidRPr="00057DD9">
                              <w:t>: Flowchart Highlight.py (part I</w:t>
                            </w:r>
                            <w:r>
                              <w:t>I</w:t>
                            </w:r>
                            <w:r w:rsidRPr="00057DD9">
                              <w:t>)</w:t>
                            </w:r>
                            <w:bookmarkEnd w:id="2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701964" id="Text Box 33" o:spid="_x0000_s1032" type="#_x0000_t202" style="position:absolute;margin-left:90.35pt;margin-top:461pt;width:272.85pt;height: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" stroked="f">
                <v:textbox style="mso-fit-shape-to-text:t" inset="0,0,0,0">
                  <w:txbxContent>
                    <w:p w14:paraId="0256E79C" w14:textId="197ECE84" w:rsidR="00A9055E" w:rsidRPr="0047431A" w:rsidRDefault="00A9055E" w:rsidP="00A905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29" w:name="_Toc58509211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7</w:t>
                        </w:r>
                      </w:fldSimple>
                      <w:r w:rsidRPr="00057DD9">
                        <w:t>: Flowchart Highlight.py (part I</w:t>
                      </w:r>
                      <w:r>
                        <w:t>I</w:t>
                      </w:r>
                      <w:r w:rsidRPr="00057DD9">
                        <w:t>)</w:t>
                      </w:r>
                      <w:bookmarkEnd w:id="29"/>
                    </w:p>
                  </w:txbxContent>
                </v:textbox>
                <w10:wrap type="square"/>
              </v:shape>
            </w:pict>
          </mc:Fallback>
        </mc:AlternateContent>
      </w:r>
      <w:r w:rsidR="00D753E5">
        <w:rPr>
          <w:noProof/>
        </w:rPr>
        <w:drawing>
          <wp:anchor distT="0" distB="0" distL="114300" distR="114300" simplePos="0" relativeHeight="251665408" behindDoc="0" locked="0" layoutInCell="1" allowOverlap="1" wp14:anchorId="2BF9B71D" wp14:editId="17FCE262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3465195" cy="578358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53" r="27006" b="34938"/>
                    <a:stretch/>
                  </pic:blipFill>
                  <pic:spPr bwMode="auto">
                    <a:xfrm>
                      <a:off x="0" y="0"/>
                      <a:ext cx="3465195" cy="578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7389D27" w14:textId="21F19146" w:rsidR="00DF6C7A" w:rsidRDefault="00DF6C7A" w:rsidP="00DF6C7A"/>
    <w:p w14:paraId="4B5EF56F" w14:textId="14FA7659" w:rsidR="00DF6C7A" w:rsidRDefault="00DF6C7A" w:rsidP="00DF6C7A"/>
    <w:p w14:paraId="679AF1B2" w14:textId="7B0E472B" w:rsidR="004D21D4" w:rsidRDefault="004D21D4">
      <w:r>
        <w:br w:type="page"/>
      </w:r>
    </w:p>
    <w:p w14:paraId="50D4FCEA" w14:textId="77777777" w:rsidR="0073019A" w:rsidRDefault="0073019A" w:rsidP="00DF6C7A"/>
    <w:p w14:paraId="6DCD2AC3" w14:textId="57E05AE9" w:rsidR="00DF6C7A" w:rsidRDefault="00A9055E" w:rsidP="00DF6C7A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50C88C4" wp14:editId="11FA33F8">
                <wp:simplePos x="0" y="0"/>
                <wp:positionH relativeFrom="column">
                  <wp:posOffset>727710</wp:posOffset>
                </wp:positionH>
                <wp:positionV relativeFrom="paragraph">
                  <wp:posOffset>4121785</wp:posOffset>
                </wp:positionV>
                <wp:extent cx="4305935" cy="635"/>
                <wp:effectExtent l="0" t="0" r="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9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349C13" w14:textId="51120C76" w:rsidR="00A9055E" w:rsidRPr="009970CE" w:rsidRDefault="00A9055E" w:rsidP="00A9055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0" w:name="_Toc58509212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 w:rsidRPr="000557C0">
                              <w:t>: Flowchart Highlight.py (part I</w:t>
                            </w:r>
                            <w:r>
                              <w:t>II</w:t>
                            </w:r>
                            <w:r w:rsidRPr="000557C0">
                              <w:t>)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C88C4" id="Text Box 34" o:spid="_x0000_s1033" type="#_x0000_t202" style="position:absolute;margin-left:57.3pt;margin-top:324.55pt;width:339.05pt;height: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" stroked="f">
                <v:textbox style="mso-fit-shape-to-text:t" inset="0,0,0,0">
                  <w:txbxContent>
                    <w:p w14:paraId="30349C13" w14:textId="51120C76" w:rsidR="00A9055E" w:rsidRPr="009970CE" w:rsidRDefault="00A9055E" w:rsidP="00A9055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1" w:name="_Toc58509212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8</w:t>
                        </w:r>
                      </w:fldSimple>
                      <w:r w:rsidRPr="000557C0">
                        <w:t>: Flowchart Highlight.py (part I</w:t>
                      </w:r>
                      <w:r>
                        <w:t>II</w:t>
                      </w:r>
                      <w:r w:rsidRPr="000557C0">
                        <w:t>)</w:t>
                      </w:r>
                      <w:bookmarkEnd w:id="31"/>
                    </w:p>
                  </w:txbxContent>
                </v:textbox>
                <w10:wrap type="square"/>
              </v:shape>
            </w:pict>
          </mc:Fallback>
        </mc:AlternateContent>
      </w:r>
      <w:r w:rsidR="004D21D4">
        <w:rPr>
          <w:noProof/>
        </w:rPr>
        <w:drawing>
          <wp:anchor distT="0" distB="0" distL="114300" distR="114300" simplePos="0" relativeHeight="251666432" behindDoc="0" locked="0" layoutInCell="1" allowOverlap="1" wp14:anchorId="5BB30632" wp14:editId="18C61B6E">
            <wp:simplePos x="0" y="0"/>
            <wp:positionH relativeFrom="margin">
              <wp:align>center</wp:align>
            </wp:positionH>
            <wp:positionV relativeFrom="paragraph">
              <wp:posOffset>14443</wp:posOffset>
            </wp:positionV>
            <wp:extent cx="4305935" cy="405100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159" b="54442"/>
                    <a:stretch/>
                  </pic:blipFill>
                  <pic:spPr bwMode="auto">
                    <a:xfrm>
                      <a:off x="0" y="0"/>
                      <a:ext cx="4305935" cy="405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2C396F3" w14:textId="3482DBE5" w:rsidR="0073019A" w:rsidRPr="0073019A" w:rsidRDefault="0073019A" w:rsidP="0073019A"/>
    <w:p w14:paraId="1B3A9E16" w14:textId="32CF66D1" w:rsidR="0073019A" w:rsidRPr="0073019A" w:rsidRDefault="0073019A" w:rsidP="0073019A"/>
    <w:p w14:paraId="59A83BF0" w14:textId="26104220" w:rsidR="0073019A" w:rsidRPr="0073019A" w:rsidRDefault="0073019A" w:rsidP="0073019A"/>
    <w:p w14:paraId="58C59A98" w14:textId="2FC8924F" w:rsidR="0073019A" w:rsidRPr="0073019A" w:rsidRDefault="0073019A" w:rsidP="0073019A"/>
    <w:p w14:paraId="3CA1B96A" w14:textId="2352F3BF" w:rsidR="0073019A" w:rsidRPr="0073019A" w:rsidRDefault="0073019A" w:rsidP="0073019A"/>
    <w:p w14:paraId="405DB0DE" w14:textId="6556FD41" w:rsidR="0073019A" w:rsidRPr="0073019A" w:rsidRDefault="0073019A" w:rsidP="0073019A"/>
    <w:p w14:paraId="553E80D3" w14:textId="59E1132A" w:rsidR="0073019A" w:rsidRPr="0073019A" w:rsidRDefault="0073019A" w:rsidP="0073019A"/>
    <w:p w14:paraId="2AA91D68" w14:textId="34D9EEE1" w:rsidR="0073019A" w:rsidRPr="0073019A" w:rsidRDefault="0073019A" w:rsidP="0073019A"/>
    <w:p w14:paraId="27AE0E3F" w14:textId="5B655EED" w:rsidR="0073019A" w:rsidRPr="0073019A" w:rsidRDefault="0073019A" w:rsidP="0073019A"/>
    <w:p w14:paraId="5AF79458" w14:textId="6702E389" w:rsidR="0073019A" w:rsidRPr="0073019A" w:rsidRDefault="0073019A" w:rsidP="0073019A"/>
    <w:p w14:paraId="74DFEA5D" w14:textId="4D2EEBB1" w:rsidR="0073019A" w:rsidRPr="0073019A" w:rsidRDefault="0073019A" w:rsidP="0073019A"/>
    <w:p w14:paraId="1C14D386" w14:textId="66037692" w:rsidR="0073019A" w:rsidRPr="0073019A" w:rsidRDefault="0073019A" w:rsidP="0073019A"/>
    <w:p w14:paraId="2DE8B667" w14:textId="53AA4E74" w:rsidR="0073019A" w:rsidRPr="0073019A" w:rsidRDefault="0073019A" w:rsidP="0073019A"/>
    <w:p w14:paraId="4790AB75" w14:textId="140E6FE3" w:rsidR="0073019A" w:rsidRDefault="0073019A" w:rsidP="0073019A"/>
    <w:p w14:paraId="08E71CC7" w14:textId="4A958313" w:rsidR="0073019A" w:rsidRDefault="0073019A" w:rsidP="0073019A">
      <w:pPr>
        <w:tabs>
          <w:tab w:val="left" w:pos="1540"/>
        </w:tabs>
      </w:pPr>
      <w:r>
        <w:tab/>
      </w:r>
    </w:p>
    <w:p w14:paraId="64D24A90" w14:textId="1BBAA207" w:rsidR="00C53B56" w:rsidRDefault="00C53B56">
      <w:r>
        <w:br w:type="page"/>
      </w:r>
    </w:p>
    <w:p w14:paraId="6657FAF7" w14:textId="498F04C0" w:rsidR="00DF6C7A" w:rsidRDefault="00787B92" w:rsidP="00787B92">
      <w:pPr>
        <w:pStyle w:val="Heading4"/>
      </w:pPr>
      <w:r>
        <w:lastRenderedPageBreak/>
        <w:t xml:space="preserve">Flowchart </w:t>
      </w:r>
      <w:proofErr w:type="spellStart"/>
      <w:proofErr w:type="gramStart"/>
      <w:r>
        <w:t>getBackUp</w:t>
      </w:r>
      <w:proofErr w:type="spellEnd"/>
      <w:r>
        <w:t>(</w:t>
      </w:r>
      <w:proofErr w:type="gramEnd"/>
      <w:r>
        <w:t>)</w:t>
      </w:r>
      <w:r w:rsidR="00A552DE">
        <w:t xml:space="preserve"> method from Highlight.py</w:t>
      </w:r>
    </w:p>
    <w:p w14:paraId="77DDD1CA" w14:textId="13373243" w:rsidR="00D2780E" w:rsidRPr="00DF6C7A" w:rsidRDefault="00D2780E" w:rsidP="00DF6C7A"/>
    <w:p w14:paraId="6309047F" w14:textId="756A2AE7" w:rsidR="007C54CA" w:rsidRDefault="002B7FA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E994511" wp14:editId="1ACE81D0">
                <wp:simplePos x="0" y="0"/>
                <wp:positionH relativeFrom="column">
                  <wp:posOffset>131445</wp:posOffset>
                </wp:positionH>
                <wp:positionV relativeFrom="paragraph">
                  <wp:posOffset>7309485</wp:posOffset>
                </wp:positionV>
                <wp:extent cx="5060315" cy="63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03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7B5023" w14:textId="08B0B572" w:rsidR="002B7FA3" w:rsidRPr="00913286" w:rsidRDefault="002B7FA3" w:rsidP="002B7FA3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2" w:name="_Toc58509213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>:</w:t>
                            </w:r>
                            <w:r w:rsidRPr="005718B1">
                              <w:t xml:space="preserve"> Flowchart for </w:t>
                            </w:r>
                            <w:proofErr w:type="spellStart"/>
                            <w:proofErr w:type="gramStart"/>
                            <w:r w:rsidRPr="005718B1">
                              <w:t>getBackUp</w:t>
                            </w:r>
                            <w:proofErr w:type="spellEnd"/>
                            <w:r w:rsidRPr="005718B1">
                              <w:t>(</w:t>
                            </w:r>
                            <w:proofErr w:type="gramEnd"/>
                            <w:r w:rsidRPr="005718B1">
                              <w:t>)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994511" id="Text Box 31" o:spid="_x0000_s1034" type="#_x0000_t202" style="position:absolute;margin-left:10.35pt;margin-top:575.55pt;width:398.45pt;height:.05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" stroked="f">
                <v:textbox style="mso-fit-shape-to-text:t" inset="0,0,0,0">
                  <w:txbxContent>
                    <w:p w14:paraId="597B5023" w14:textId="08B0B572" w:rsidR="002B7FA3" w:rsidRPr="00913286" w:rsidRDefault="002B7FA3" w:rsidP="002B7FA3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3" w:name="_Toc58509213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9</w:t>
                        </w:r>
                      </w:fldSimple>
                      <w:r>
                        <w:t>:</w:t>
                      </w:r>
                      <w:r w:rsidRPr="005718B1">
                        <w:t xml:space="preserve"> Flowchart for </w:t>
                      </w:r>
                      <w:proofErr w:type="spellStart"/>
                      <w:proofErr w:type="gramStart"/>
                      <w:r w:rsidRPr="005718B1">
                        <w:t>getBackUp</w:t>
                      </w:r>
                      <w:proofErr w:type="spellEnd"/>
                      <w:r w:rsidRPr="005718B1">
                        <w:t>(</w:t>
                      </w:r>
                      <w:proofErr w:type="gramEnd"/>
                      <w:r w:rsidRPr="005718B1">
                        <w:t>)</w:t>
                      </w:r>
                      <w:bookmarkEnd w:id="33"/>
                    </w:p>
                  </w:txbxContent>
                </v:textbox>
              </v:shape>
            </w:pict>
          </mc:Fallback>
        </mc:AlternateContent>
      </w:r>
      <w:r w:rsidR="00BC228F">
        <w:rPr>
          <w:noProof/>
        </w:rPr>
        <w:drawing>
          <wp:anchor distT="0" distB="0" distL="114300" distR="114300" simplePos="0" relativeHeight="251663360" behindDoc="1" locked="0" layoutInCell="1" allowOverlap="1" wp14:anchorId="292A7AA6" wp14:editId="7E56C1DE">
            <wp:simplePos x="0" y="0"/>
            <wp:positionH relativeFrom="margin">
              <wp:posOffset>131563</wp:posOffset>
            </wp:positionH>
            <wp:positionV relativeFrom="paragraph">
              <wp:posOffset>12214</wp:posOffset>
            </wp:positionV>
            <wp:extent cx="5060838" cy="7240772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07"/>
                    <a:stretch/>
                  </pic:blipFill>
                  <pic:spPr bwMode="auto">
                    <a:xfrm>
                      <a:off x="0" y="0"/>
                      <a:ext cx="5064872" cy="7246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54CA">
        <w:rPr>
          <w:noProof/>
        </w:rPr>
        <w:br w:type="page"/>
      </w:r>
    </w:p>
    <w:p w14:paraId="53C1C2DA" w14:textId="46D4D519" w:rsidR="00A552DE" w:rsidRDefault="008304CC" w:rsidP="008304CC">
      <w:pPr>
        <w:pStyle w:val="Heading4"/>
      </w:pPr>
      <w:r w:rsidRPr="008304CC">
        <w:lastRenderedPageBreak/>
        <w:t xml:space="preserve">Flowchart </w:t>
      </w:r>
      <w:proofErr w:type="spellStart"/>
      <w:proofErr w:type="gramStart"/>
      <w:r>
        <w:t>writeToExcel</w:t>
      </w:r>
      <w:proofErr w:type="spellEnd"/>
      <w:r w:rsidRPr="008304CC">
        <w:t>(</w:t>
      </w:r>
      <w:proofErr w:type="gramEnd"/>
      <w:r w:rsidRPr="008304CC">
        <w:t>) method from Highlight.py</w:t>
      </w:r>
    </w:p>
    <w:p w14:paraId="6DFFE7A3" w14:textId="5BDFA2B3" w:rsidR="008304CC" w:rsidRPr="008304CC" w:rsidRDefault="008304CC" w:rsidP="008304CC"/>
    <w:p w14:paraId="4DC0AE3E" w14:textId="4A267FB9" w:rsidR="00342BFB" w:rsidRDefault="00C942CE" w:rsidP="00342BFB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1FEBDC4" wp14:editId="0EBC6981">
                <wp:simplePos x="0" y="0"/>
                <wp:positionH relativeFrom="column">
                  <wp:posOffset>786130</wp:posOffset>
                </wp:positionH>
                <wp:positionV relativeFrom="paragraph">
                  <wp:posOffset>5189220</wp:posOffset>
                </wp:positionV>
                <wp:extent cx="4188460" cy="63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8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3FA65B9" w14:textId="03481DB5" w:rsidR="00C942CE" w:rsidRPr="00247708" w:rsidRDefault="00C942CE" w:rsidP="00C942CE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34" w:name="_Toc58509214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 xml:space="preserve">: Flowchart for </w:t>
                            </w:r>
                            <w:proofErr w:type="spellStart"/>
                            <w:proofErr w:type="gramStart"/>
                            <w:r>
                              <w:t>writeToExcel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FEBDC4" id="Text Box 29" o:spid="_x0000_s1035" type="#_x0000_t202" style="position:absolute;margin-left:61.9pt;margin-top:408.6pt;width:329.8pt;height:.0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" stroked="f">
                <v:textbox style="mso-fit-shape-to-text:t" inset="0,0,0,0">
                  <w:txbxContent>
                    <w:p w14:paraId="73FA65B9" w14:textId="03481DB5" w:rsidR="00C942CE" w:rsidRPr="00247708" w:rsidRDefault="00C942CE" w:rsidP="00C942CE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35" w:name="_Toc58509214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0</w:t>
                        </w:r>
                      </w:fldSimple>
                      <w:r>
                        <w:t xml:space="preserve">: Flowchart for </w:t>
                      </w:r>
                      <w:proofErr w:type="spellStart"/>
                      <w:proofErr w:type="gramStart"/>
                      <w:r>
                        <w:t>writeToExcel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  <w:bookmarkEnd w:id="35"/>
                    </w:p>
                  </w:txbxContent>
                </v:textbox>
                <w10:wrap type="square"/>
              </v:shape>
            </w:pict>
          </mc:Fallback>
        </mc:AlternateContent>
      </w:r>
      <w:r w:rsidR="00584840">
        <w:rPr>
          <w:noProof/>
        </w:rPr>
        <w:drawing>
          <wp:anchor distT="0" distB="0" distL="114300" distR="114300" simplePos="0" relativeHeight="251667456" behindDoc="0" locked="0" layoutInCell="1" allowOverlap="1" wp14:anchorId="3B06807E" wp14:editId="296B8733">
            <wp:simplePos x="0" y="0"/>
            <wp:positionH relativeFrom="margin">
              <wp:align>center</wp:align>
            </wp:positionH>
            <wp:positionV relativeFrom="paragraph">
              <wp:posOffset>125051</wp:posOffset>
            </wp:positionV>
            <wp:extent cx="4189036" cy="5007861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91" r="27167" b="40660"/>
                    <a:stretch/>
                  </pic:blipFill>
                  <pic:spPr bwMode="auto">
                    <a:xfrm>
                      <a:off x="0" y="0"/>
                      <a:ext cx="4189036" cy="5007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37F2081" w14:textId="77777777" w:rsidR="007C54CA" w:rsidRPr="00342BFB" w:rsidRDefault="007C54CA" w:rsidP="00342BFB"/>
    <w:p w14:paraId="7251241A" w14:textId="2DE2F5C1" w:rsidR="00030C0C" w:rsidRDefault="00030C0C" w:rsidP="00A4050B"/>
    <w:p w14:paraId="76FAADC6" w14:textId="09E97BC5" w:rsidR="00030C0C" w:rsidRDefault="00030C0C" w:rsidP="00A4050B"/>
    <w:p w14:paraId="5D3DEB56" w14:textId="2B7A39FB" w:rsidR="00030C0C" w:rsidRDefault="00030C0C" w:rsidP="00A4050B"/>
    <w:p w14:paraId="0B0F0FB4" w14:textId="5BDA24BC" w:rsidR="00030C0C" w:rsidRDefault="00030C0C" w:rsidP="00A4050B"/>
    <w:p w14:paraId="5AC030EA" w14:textId="1A215B13" w:rsidR="00030C0C" w:rsidRDefault="00030C0C" w:rsidP="00A4050B"/>
    <w:p w14:paraId="0CAFA81F" w14:textId="49D153ED" w:rsidR="00030C0C" w:rsidRDefault="00030C0C" w:rsidP="00A4050B"/>
    <w:p w14:paraId="7E8D7A71" w14:textId="149F4EF8" w:rsidR="00030C0C" w:rsidRDefault="00030C0C" w:rsidP="00A4050B"/>
    <w:p w14:paraId="3EA534C5" w14:textId="62E637A4" w:rsidR="00030C0C" w:rsidRDefault="00030C0C" w:rsidP="00A4050B"/>
    <w:p w14:paraId="34F172C2" w14:textId="2DCC50B3" w:rsidR="00030C0C" w:rsidRDefault="00030C0C" w:rsidP="00A4050B"/>
    <w:p w14:paraId="12409CCD" w14:textId="77777777" w:rsidR="00030C0C" w:rsidRPr="00A4050B" w:rsidRDefault="00030C0C" w:rsidP="00A4050B"/>
    <w:p w14:paraId="699B2AFA" w14:textId="77777777" w:rsidR="00C5662B" w:rsidRDefault="00C5662B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695A75D" w14:textId="1FF8FE32" w:rsidR="00C5662B" w:rsidRDefault="00D83F9D" w:rsidP="004510D9">
      <w:pPr>
        <w:pStyle w:val="Heading2"/>
      </w:pPr>
      <w:bookmarkStart w:id="36" w:name="_Toc58509253"/>
      <w:r>
        <w:lastRenderedPageBreak/>
        <w:t>Designing the Excel file</w:t>
      </w:r>
      <w:bookmarkEnd w:id="36"/>
    </w:p>
    <w:p w14:paraId="6E8F5A9D" w14:textId="4D9BFDB4" w:rsidR="00C5662B" w:rsidRDefault="002C5089" w:rsidP="00824755">
      <w:pPr>
        <w:pStyle w:val="Heading3"/>
      </w:pPr>
      <w:bookmarkStart w:id="37" w:name="_Toc58509254"/>
      <w:r>
        <w:t>Instructions</w:t>
      </w:r>
      <w:r w:rsidR="009859FF">
        <w:t xml:space="preserve"> Sheet</w:t>
      </w:r>
      <w:bookmarkEnd w:id="37"/>
    </w:p>
    <w:p w14:paraId="29095D16" w14:textId="78CD63FB" w:rsidR="00C5662B" w:rsidRDefault="00BA17E7">
      <w:pPr>
        <w:rPr>
          <w:rFonts w:cs="Times New Roman"/>
          <w:szCs w:val="24"/>
        </w:rPr>
      </w:pPr>
      <w:r>
        <w:rPr>
          <w:rFonts w:cs="Times New Roman"/>
          <w:szCs w:val="24"/>
        </w:rPr>
        <w:t>For</w:t>
      </w:r>
      <w:r w:rsidR="002C5089">
        <w:rPr>
          <w:rFonts w:cs="Times New Roman"/>
          <w:szCs w:val="24"/>
        </w:rPr>
        <w:t xml:space="preserve"> any user </w:t>
      </w:r>
      <w:r w:rsidR="00954993">
        <w:rPr>
          <w:rFonts w:cs="Times New Roman"/>
          <w:szCs w:val="24"/>
        </w:rPr>
        <w:t xml:space="preserve">to use the program correctly </w:t>
      </w:r>
      <w:r w:rsidR="009237B4">
        <w:rPr>
          <w:rFonts w:cs="Times New Roman"/>
          <w:szCs w:val="24"/>
        </w:rPr>
        <w:t>and</w:t>
      </w:r>
      <w:r w:rsidR="00954993">
        <w:rPr>
          <w:rFonts w:cs="Times New Roman"/>
          <w:szCs w:val="24"/>
        </w:rPr>
        <w:t xml:space="preserve"> to be able to locate any </w:t>
      </w:r>
      <w:r w:rsidR="00492233">
        <w:rPr>
          <w:rFonts w:cs="Times New Roman"/>
          <w:szCs w:val="24"/>
        </w:rPr>
        <w:t xml:space="preserve">problem </w:t>
      </w:r>
      <w:r w:rsidR="00824755">
        <w:rPr>
          <w:rFonts w:cs="Times New Roman"/>
          <w:szCs w:val="24"/>
        </w:rPr>
        <w:t>afterward,</w:t>
      </w:r>
      <w:r w:rsidR="00492233">
        <w:rPr>
          <w:rFonts w:cs="Times New Roman"/>
          <w:szCs w:val="24"/>
        </w:rPr>
        <w:t xml:space="preserve"> an instructions sheet was </w:t>
      </w:r>
      <w:r>
        <w:rPr>
          <w:rFonts w:cs="Times New Roman"/>
          <w:szCs w:val="24"/>
        </w:rPr>
        <w:t xml:space="preserve">created. </w:t>
      </w:r>
      <w:r w:rsidR="00450041">
        <w:rPr>
          <w:rFonts w:cs="Times New Roman"/>
          <w:szCs w:val="24"/>
        </w:rPr>
        <w:t>As</w:t>
      </w:r>
      <w:r>
        <w:rPr>
          <w:rFonts w:cs="Times New Roman"/>
          <w:szCs w:val="24"/>
        </w:rPr>
        <w:t xml:space="preserve"> </w:t>
      </w:r>
      <w:r w:rsidR="00CB1E71">
        <w:rPr>
          <w:rFonts w:cs="Times New Roman"/>
          <w:szCs w:val="24"/>
        </w:rPr>
        <w:t xml:space="preserve">a </w:t>
      </w:r>
      <w:r>
        <w:rPr>
          <w:rFonts w:cs="Times New Roman"/>
          <w:szCs w:val="24"/>
        </w:rPr>
        <w:t>bonus</w:t>
      </w:r>
      <w:r w:rsidR="00CB1E71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ome links were added</w:t>
      </w:r>
      <w:r w:rsidR="00450041">
        <w:rPr>
          <w:rFonts w:cs="Times New Roman"/>
          <w:szCs w:val="24"/>
        </w:rPr>
        <w:t xml:space="preserve"> to help </w:t>
      </w:r>
      <w:r w:rsidR="00CB1E71">
        <w:rPr>
          <w:rFonts w:cs="Times New Roman"/>
          <w:szCs w:val="24"/>
        </w:rPr>
        <w:t>with</w:t>
      </w:r>
      <w:r w:rsidR="00450041">
        <w:rPr>
          <w:rFonts w:cs="Times New Roman"/>
          <w:szCs w:val="24"/>
        </w:rPr>
        <w:t xml:space="preserve"> the use of filters</w:t>
      </w:r>
      <w:r>
        <w:rPr>
          <w:rFonts w:cs="Times New Roman"/>
          <w:szCs w:val="24"/>
        </w:rPr>
        <w:t>.</w:t>
      </w:r>
    </w:p>
    <w:p w14:paraId="68EFBE44" w14:textId="77777777" w:rsidR="00EE4B3D" w:rsidRDefault="00C5662B" w:rsidP="00EE4B3D">
      <w:pPr>
        <w:keepNext/>
      </w:pPr>
      <w:r>
        <w:rPr>
          <w:rFonts w:cs="Times New Roman"/>
          <w:noProof/>
          <w:szCs w:val="24"/>
        </w:rPr>
        <w:drawing>
          <wp:inline distT="0" distB="0" distL="0" distR="0" wp14:anchorId="57C62CFA" wp14:editId="73D72959">
            <wp:extent cx="5761355" cy="32188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3218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632838" w14:textId="734EFDD0" w:rsidR="00EE4B3D" w:rsidRDefault="00EE4B3D" w:rsidP="00FC3CCA">
      <w:pPr>
        <w:pStyle w:val="Caption"/>
      </w:pPr>
      <w:bookmarkStart w:id="38" w:name="_Toc58509215"/>
      <w:r>
        <w:t xml:space="preserve">Figure </w:t>
      </w:r>
      <w:fldSimple w:instr=" SEQ Figure \* ARABIC ">
        <w:r w:rsidR="000C25E3">
          <w:rPr>
            <w:noProof/>
          </w:rPr>
          <w:t>11</w:t>
        </w:r>
      </w:fldSimple>
      <w:r>
        <w:t>: Instructions in AuditReport.xlsx</w:t>
      </w:r>
      <w:bookmarkEnd w:id="38"/>
    </w:p>
    <w:p w14:paraId="5ADA525D" w14:textId="77777777" w:rsidR="007B48CF" w:rsidRDefault="007B48CF">
      <w:pPr>
        <w:rPr>
          <w:rFonts w:asciiTheme="majorHAnsi" w:eastAsiaTheme="majorEastAsia" w:hAnsiTheme="majorHAnsi" w:cstheme="majorBidi"/>
          <w:szCs w:val="24"/>
        </w:rPr>
      </w:pPr>
      <w:r>
        <w:br w:type="page"/>
      </w:r>
    </w:p>
    <w:p w14:paraId="50EE63C2" w14:textId="40015F07" w:rsidR="000F1F08" w:rsidRDefault="00417530" w:rsidP="000F1F08">
      <w:pPr>
        <w:pStyle w:val="Heading3"/>
        <w:rPr>
          <w:rFonts w:ascii="Times New Roman" w:hAnsi="Times New Roman"/>
        </w:rPr>
      </w:pPr>
      <w:bookmarkStart w:id="39" w:name="_Toc58509255"/>
      <w:r>
        <w:lastRenderedPageBreak/>
        <w:t>Example</w:t>
      </w:r>
      <w:r w:rsidR="009859FF">
        <w:t xml:space="preserve"> Sheet</w:t>
      </w:r>
      <w:bookmarkEnd w:id="39"/>
    </w:p>
    <w:p w14:paraId="3B2C5828" w14:textId="01D1D5A2" w:rsidR="00C70B63" w:rsidRDefault="00CC2A7F" w:rsidP="000F1F08">
      <w:r>
        <w:t xml:space="preserve">An example was added to </w:t>
      </w:r>
      <w:r w:rsidR="004B0FF7">
        <w:t xml:space="preserve">help newcomers in </w:t>
      </w:r>
      <w:r w:rsidR="00E949B0">
        <w:t>performing</w:t>
      </w:r>
      <w:r w:rsidR="004B0FF7">
        <w:t xml:space="preserve"> the task</w:t>
      </w:r>
      <w:r w:rsidR="00C70B63">
        <w:t>.</w:t>
      </w:r>
    </w:p>
    <w:p w14:paraId="41323F0F" w14:textId="77777777" w:rsidR="00C70B63" w:rsidRDefault="00C70B63" w:rsidP="00C70B63">
      <w:pPr>
        <w:keepNext/>
      </w:pPr>
      <w:r>
        <w:rPr>
          <w:noProof/>
        </w:rPr>
        <w:drawing>
          <wp:inline distT="0" distB="0" distL="0" distR="0" wp14:anchorId="1EC184B2" wp14:editId="031B154F">
            <wp:extent cx="5760720" cy="36988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CA897" w14:textId="114D8C68" w:rsidR="00C70B63" w:rsidRPr="00FC3CCA" w:rsidRDefault="00C70B63" w:rsidP="00FC3CCA">
      <w:pPr>
        <w:pStyle w:val="Caption"/>
      </w:pPr>
      <w:bookmarkStart w:id="40" w:name="_Toc58509216"/>
      <w:r w:rsidRPr="00FC3CCA">
        <w:t xml:space="preserve">Figure </w:t>
      </w:r>
      <w:fldSimple w:instr=" SEQ Figure \* ARABIC ">
        <w:r w:rsidR="000C25E3">
          <w:rPr>
            <w:noProof/>
          </w:rPr>
          <w:t>12</w:t>
        </w:r>
      </w:fldSimple>
      <w:r w:rsidRPr="00FC3CCA">
        <w:t>: Example</w:t>
      </w:r>
      <w:r w:rsidR="00FC3CCA" w:rsidRPr="00FC3CCA">
        <w:t xml:space="preserve"> Sheet</w:t>
      </w:r>
      <w:bookmarkEnd w:id="40"/>
    </w:p>
    <w:p w14:paraId="2E46D752" w14:textId="77777777" w:rsidR="00C70B63" w:rsidRDefault="00C70B63" w:rsidP="000F1F08"/>
    <w:p w14:paraId="41077B5E" w14:textId="7EF67ACA" w:rsidR="00B52056" w:rsidRDefault="00DB5DB6" w:rsidP="000F1F08">
      <w:r>
        <w:t xml:space="preserve">The excel file is then </w:t>
      </w:r>
      <w:r w:rsidR="00B52056">
        <w:t>copied in the following director</w:t>
      </w:r>
      <w:r w:rsidR="00F76601">
        <w:t>y</w:t>
      </w:r>
      <w:r w:rsidR="00B52056">
        <w:t>:</w:t>
      </w:r>
      <w:r w:rsidR="00A36A99">
        <w:t xml:space="preserve"> </w:t>
      </w:r>
    </w:p>
    <w:p w14:paraId="409702CB" w14:textId="0026F2FC" w:rsidR="00A36A99" w:rsidRPr="00F76601" w:rsidRDefault="00A36A99" w:rsidP="000F1F08">
      <w:pPr>
        <w:rPr>
          <w:lang w:val="fr-FR"/>
        </w:rPr>
      </w:pPr>
      <w:r w:rsidRPr="00F76601">
        <w:rPr>
          <w:lang w:val="fr-FR"/>
        </w:rPr>
        <w:t>/</w:t>
      </w:r>
      <w:proofErr w:type="spellStart"/>
      <w:r w:rsidRPr="00F76601">
        <w:rPr>
          <w:lang w:val="fr-FR"/>
        </w:rPr>
        <w:t>usr</w:t>
      </w:r>
      <w:proofErr w:type="spellEnd"/>
      <w:r w:rsidRPr="00F76601">
        <w:rPr>
          <w:lang w:val="fr-FR"/>
        </w:rPr>
        <w:t>/local/</w:t>
      </w:r>
      <w:proofErr w:type="spellStart"/>
      <w:r w:rsidRPr="00F76601">
        <w:rPr>
          <w:lang w:val="fr-FR"/>
        </w:rPr>
        <w:t>linkbynet</w:t>
      </w:r>
      <w:proofErr w:type="spellEnd"/>
      <w:r w:rsidRPr="00F76601">
        <w:rPr>
          <w:lang w:val="fr-FR"/>
        </w:rPr>
        <w:t>/script/</w:t>
      </w:r>
      <w:proofErr w:type="spellStart"/>
      <w:r w:rsidRPr="00F76601">
        <w:rPr>
          <w:lang w:val="fr-FR"/>
        </w:rPr>
        <w:t>Audit_Reseau</w:t>
      </w:r>
      <w:proofErr w:type="spellEnd"/>
      <w:r w:rsidRPr="00F76601">
        <w:rPr>
          <w:lang w:val="fr-FR"/>
        </w:rPr>
        <w:t>/</w:t>
      </w:r>
      <w:proofErr w:type="spellStart"/>
      <w:r w:rsidR="00F76601" w:rsidRPr="00F76601">
        <w:rPr>
          <w:lang w:val="fr-FR"/>
        </w:rPr>
        <w:t>Au</w:t>
      </w:r>
      <w:r w:rsidR="00F76601">
        <w:rPr>
          <w:lang w:val="fr-FR"/>
        </w:rPr>
        <w:t>ditReport.xlsx.bak</w:t>
      </w:r>
      <w:proofErr w:type="spellEnd"/>
    </w:p>
    <w:p w14:paraId="5A70DF67" w14:textId="461F7CE7" w:rsidR="00771597" w:rsidRPr="00F76601" w:rsidRDefault="00771597" w:rsidP="000F1F08">
      <w:pPr>
        <w:rPr>
          <w:lang w:val="fr-FR"/>
        </w:rPr>
      </w:pPr>
      <w:r w:rsidRPr="00F76601">
        <w:rPr>
          <w:lang w:val="fr-FR"/>
        </w:rPr>
        <w:br w:type="page"/>
      </w:r>
    </w:p>
    <w:p w14:paraId="6D3B3079" w14:textId="692F07A5" w:rsidR="0097288F" w:rsidRDefault="00771597" w:rsidP="0097288F">
      <w:pPr>
        <w:pStyle w:val="Heading1"/>
        <w:numPr>
          <w:ilvl w:val="0"/>
          <w:numId w:val="3"/>
        </w:numPr>
      </w:pPr>
      <w:bookmarkStart w:id="41" w:name="_Toc58509256"/>
      <w:r>
        <w:lastRenderedPageBreak/>
        <w:t>Testing</w:t>
      </w:r>
      <w:bookmarkEnd w:id="41"/>
    </w:p>
    <w:p w14:paraId="4C453106" w14:textId="55664E90" w:rsidR="00024234" w:rsidRPr="00024234" w:rsidRDefault="00D3034C" w:rsidP="00D3034C">
      <w:pPr>
        <w:pStyle w:val="Heading2"/>
      </w:pPr>
      <w:bookmarkStart w:id="42" w:name="_Toc58509257"/>
      <w:r>
        <w:t>Receive mail testing</w:t>
      </w:r>
      <w:bookmarkEnd w:id="42"/>
    </w:p>
    <w:p w14:paraId="169591B1" w14:textId="47BDFAEF" w:rsidR="0008284A" w:rsidRDefault="000519BC" w:rsidP="00672545">
      <w:r>
        <w:t xml:space="preserve">To make the script </w:t>
      </w:r>
      <w:r w:rsidR="00525373">
        <w:t>“</w:t>
      </w:r>
      <w:r>
        <w:t>Hi</w:t>
      </w:r>
      <w:r w:rsidR="00525373">
        <w:t>ghlight.py” run within the script “audit-reseau.pl”</w:t>
      </w:r>
      <w:r w:rsidR="00133CB7">
        <w:t>,</w:t>
      </w:r>
      <w:r w:rsidR="0010052D">
        <w:t xml:space="preserve"> </w:t>
      </w:r>
      <w:r w:rsidR="00133CB7">
        <w:t>the following line is added just</w:t>
      </w:r>
      <w:r w:rsidR="0010052D">
        <w:t xml:space="preserve"> </w:t>
      </w:r>
      <w:r w:rsidR="00133CB7">
        <w:t>before send</w:t>
      </w:r>
      <w:r w:rsidR="0010052D">
        <w:t xml:space="preserve"> mail command</w:t>
      </w:r>
      <w:r w:rsidR="00CA1B3C">
        <w:t xml:space="preserve"> as illustrated in</w:t>
      </w:r>
      <w:r w:rsidR="00DE6B03">
        <w:t xml:space="preserve"> Chapter 2 Section 3</w:t>
      </w:r>
      <w:r w:rsidR="000750AE">
        <w:t>(Annex</w:t>
      </w:r>
      <w:r w:rsidR="00AA6946">
        <w:t xml:space="preserve"> 8 </w:t>
      </w:r>
      <w:r w:rsidR="004D6E14">
        <w:t>contain the fill audit-reseau.pl script</w:t>
      </w:r>
      <w:r w:rsidR="00AA6946">
        <w:t>)</w:t>
      </w:r>
      <w:r w:rsidR="0010052D">
        <w:t>:</w:t>
      </w:r>
    </w:p>
    <w:p w14:paraId="222568EA" w14:textId="3D347B32" w:rsidR="0008284A" w:rsidRDefault="0010052D" w:rsidP="00672545">
      <w:proofErr w:type="gramStart"/>
      <w:r>
        <w:rPr>
          <w:rFonts w:ascii="Consolas" w:hAnsi="Consolas" w:cs="Consolas"/>
          <w:color w:val="0000FF"/>
          <w:sz w:val="19"/>
          <w:szCs w:val="19"/>
        </w:rPr>
        <w:t>system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ython3 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ighlight.p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FF71B70" w14:textId="469F5E10" w:rsidR="00672545" w:rsidRDefault="00672545" w:rsidP="00672545">
      <w:r>
        <w:t xml:space="preserve">In </w:t>
      </w:r>
      <w:r w:rsidR="00946DA6">
        <w:t>order not</w:t>
      </w:r>
      <w:r w:rsidR="00AF65EA">
        <w:t xml:space="preserve"> to</w:t>
      </w:r>
      <w:r w:rsidR="00946DA6">
        <w:t xml:space="preserve"> disturb </w:t>
      </w:r>
      <w:r w:rsidR="001D73DB">
        <w:t>others</w:t>
      </w:r>
      <w:r w:rsidR="00D26885">
        <w:t>,</w:t>
      </w:r>
      <w:r w:rsidR="001D73DB">
        <w:t xml:space="preserve"> </w:t>
      </w:r>
      <w:r w:rsidR="00D26885">
        <w:t xml:space="preserve">the </w:t>
      </w:r>
      <w:r w:rsidR="00DA6783">
        <w:t xml:space="preserve">mail address was changed to </w:t>
      </w:r>
      <w:hyperlink r:id="rId36" w:history="1">
        <w:r w:rsidR="00DA6783" w:rsidRPr="00826D69">
          <w:rPr>
            <w:rStyle w:val="Hyperlink"/>
          </w:rPr>
          <w:t>ar.poolian@linkbynet.com</w:t>
        </w:r>
      </w:hyperlink>
      <w:r w:rsidR="00DA6783">
        <w:t xml:space="preserve"> in the </w:t>
      </w:r>
      <w:r w:rsidR="009F4DFD">
        <w:t>“sendmail.sh” script.</w:t>
      </w:r>
      <w:r w:rsidR="00810338">
        <w:t xml:space="preserve"> The </w:t>
      </w:r>
      <w:r w:rsidR="0098225F">
        <w:t xml:space="preserve">following </w:t>
      </w:r>
      <w:r w:rsidR="00810338">
        <w:t>command</w:t>
      </w:r>
      <w:r w:rsidR="001879E1">
        <w:t xml:space="preserve"> </w:t>
      </w:r>
      <w:r w:rsidR="0098225F">
        <w:t>was run</w:t>
      </w:r>
      <w:r w:rsidR="00637E95">
        <w:t xml:space="preserve"> in </w:t>
      </w:r>
      <w:r w:rsidR="00637E95" w:rsidRPr="00FB0B39">
        <w:rPr>
          <w:rFonts w:cs="Times New Roman"/>
          <w:szCs w:val="24"/>
        </w:rPr>
        <w:t>LBN-RIS-WIKI-01</w:t>
      </w:r>
      <w:r w:rsidR="009B1497">
        <w:t>:</w:t>
      </w:r>
    </w:p>
    <w:p w14:paraId="4C90094E" w14:textId="5FE64C5E" w:rsidR="009B1497" w:rsidRPr="00637E95" w:rsidRDefault="009B1497" w:rsidP="00672545">
      <w:r w:rsidRPr="00637E95">
        <w:t>/usr/local</w:t>
      </w:r>
      <w:r w:rsidR="00F4065F" w:rsidRPr="00637E95">
        <w:t>/linkbynet/script/Audit_Res</w:t>
      </w:r>
      <w:r w:rsidR="00064CCA" w:rsidRPr="00637E95">
        <w:t>eau/audit-reseau.pl &gt;</w:t>
      </w:r>
      <w:r w:rsidR="003E615D" w:rsidRPr="00637E95">
        <w:t xml:space="preserve"> </w:t>
      </w:r>
      <w:bookmarkStart w:id="43" w:name="_Hlk58507426"/>
      <w:r w:rsidR="00064CCA" w:rsidRPr="00637E95">
        <w:t>/</w:t>
      </w:r>
      <w:proofErr w:type="spellStart"/>
      <w:r w:rsidR="00064CCA" w:rsidRPr="00637E95">
        <w:t>usr</w:t>
      </w:r>
      <w:proofErr w:type="spellEnd"/>
      <w:r w:rsidR="00064CCA" w:rsidRPr="00637E95">
        <w:t>/local/</w:t>
      </w:r>
      <w:proofErr w:type="spellStart"/>
      <w:r w:rsidR="00064CCA" w:rsidRPr="00637E95">
        <w:t>linkbynet</w:t>
      </w:r>
      <w:proofErr w:type="spellEnd"/>
      <w:r w:rsidR="00064CCA" w:rsidRPr="00637E95">
        <w:t>/script/</w:t>
      </w:r>
      <w:proofErr w:type="spellStart"/>
      <w:r w:rsidR="00064CCA" w:rsidRPr="00637E95">
        <w:t>Audit_Reseau</w:t>
      </w:r>
      <w:proofErr w:type="spellEnd"/>
      <w:r w:rsidR="00064CCA" w:rsidRPr="00637E95">
        <w:t>/</w:t>
      </w:r>
      <w:bookmarkEnd w:id="43"/>
      <w:r w:rsidR="003E615D" w:rsidRPr="00637E95">
        <w:t>CR</w:t>
      </w:r>
    </w:p>
    <w:p w14:paraId="5EF9D7D9" w14:textId="42622901" w:rsidR="00397323" w:rsidRDefault="00397323" w:rsidP="00672545"/>
    <w:p w14:paraId="6BF135ED" w14:textId="63D596BC" w:rsidR="00F42140" w:rsidRPr="00637E95" w:rsidRDefault="007B7D1B" w:rsidP="00672545">
      <w:r>
        <w:t>F</w:t>
      </w:r>
      <w:r w:rsidR="0083285A">
        <w:t xml:space="preserve">igure </w:t>
      </w:r>
      <w:r w:rsidR="00C6670C">
        <w:t>13</w:t>
      </w:r>
      <w:r w:rsidR="0083285A">
        <w:t xml:space="preserve"> below shows the </w:t>
      </w:r>
      <w:r>
        <w:t>mail received after</w:t>
      </w:r>
      <w:r w:rsidR="006F0248">
        <w:t xml:space="preserve"> running</w:t>
      </w:r>
      <w:r w:rsidR="0083285A">
        <w:t xml:space="preserve"> </w:t>
      </w:r>
      <w:r w:rsidR="0047193E">
        <w:t>the above command</w:t>
      </w:r>
      <w:r>
        <w:t>.</w:t>
      </w:r>
      <w:r w:rsidR="00EA29E1">
        <w:t xml:space="preserve"> </w:t>
      </w:r>
      <w:r w:rsidR="00F0675A">
        <w:t xml:space="preserve">The script sends the </w:t>
      </w:r>
      <w:r w:rsidR="00315C3D">
        <w:t>attachment</w:t>
      </w:r>
      <w:r w:rsidR="001B36E6">
        <w:t xml:space="preserve"> successfully.</w:t>
      </w:r>
    </w:p>
    <w:p w14:paraId="0FF1E20E" w14:textId="5E2E1B91" w:rsidR="00F42140" w:rsidRPr="00637E95" w:rsidRDefault="004C7527" w:rsidP="00672545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9E473ED" wp14:editId="75EBE746">
                <wp:simplePos x="0" y="0"/>
                <wp:positionH relativeFrom="column">
                  <wp:posOffset>706120</wp:posOffset>
                </wp:positionH>
                <wp:positionV relativeFrom="paragraph">
                  <wp:posOffset>3373120</wp:posOffset>
                </wp:positionV>
                <wp:extent cx="4348480" cy="63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84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F66687" w14:textId="2AAED662" w:rsidR="006E3F5E" w:rsidRPr="005E2006" w:rsidRDefault="006E3F5E" w:rsidP="00FC3CCA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44" w:name="_Toc58509217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>: Received mail</w:t>
                            </w:r>
                            <w:bookmarkEnd w:id="4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E473ED" id="Text Box 19" o:spid="_x0000_s1036" type="#_x0000_t202" style="position:absolute;margin-left:55.6pt;margin-top:265.6pt;width:342.4pt;height:.05pt;z-index:-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" stroked="f">
                <v:textbox style="mso-fit-shape-to-text:t" inset="0,0,0,0">
                  <w:txbxContent>
                    <w:p w14:paraId="71F66687" w14:textId="2AAED662" w:rsidR="006E3F5E" w:rsidRPr="005E2006" w:rsidRDefault="006E3F5E" w:rsidP="00FC3CCA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45" w:name="_Toc58509217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3</w:t>
                        </w:r>
                      </w:fldSimple>
                      <w:r>
                        <w:t>: Received mail</w:t>
                      </w:r>
                      <w:bookmarkEnd w:id="45"/>
                    </w:p>
                  </w:txbxContent>
                </v:textbox>
              </v:shape>
            </w:pict>
          </mc:Fallback>
        </mc:AlternateContent>
      </w:r>
      <w:r w:rsidR="001B36E6">
        <w:rPr>
          <w:noProof/>
        </w:rPr>
        <w:drawing>
          <wp:anchor distT="0" distB="0" distL="114300" distR="114300" simplePos="0" relativeHeight="251669504" behindDoc="1" locked="0" layoutInCell="1" allowOverlap="1" wp14:anchorId="34084109" wp14:editId="318FADF7">
            <wp:simplePos x="0" y="0"/>
            <wp:positionH relativeFrom="margin">
              <wp:align>center</wp:align>
            </wp:positionH>
            <wp:positionV relativeFrom="paragraph">
              <wp:posOffset>20247</wp:posOffset>
            </wp:positionV>
            <wp:extent cx="4348480" cy="329628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48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EDCFB7" w14:textId="706F67B0" w:rsidR="00F42140" w:rsidRDefault="00F42140" w:rsidP="00672545"/>
    <w:p w14:paraId="0E2111C8" w14:textId="02B55D8D" w:rsidR="00D8388A" w:rsidRDefault="00D8388A" w:rsidP="00672545"/>
    <w:p w14:paraId="7EA68A24" w14:textId="31AD5B06" w:rsidR="00D8388A" w:rsidRDefault="00D8388A" w:rsidP="00672545"/>
    <w:p w14:paraId="07B617E8" w14:textId="4DDE96C7" w:rsidR="00D8388A" w:rsidRDefault="00D8388A" w:rsidP="00672545"/>
    <w:p w14:paraId="2B58E16B" w14:textId="4A23E1CA" w:rsidR="00D8388A" w:rsidRDefault="00D8388A" w:rsidP="00672545"/>
    <w:p w14:paraId="44121B0C" w14:textId="083785E4" w:rsidR="00D8388A" w:rsidRDefault="00D8388A" w:rsidP="00672545"/>
    <w:p w14:paraId="125BE9C1" w14:textId="20273FBB" w:rsidR="00D8388A" w:rsidRDefault="00D8388A" w:rsidP="00672545"/>
    <w:p w14:paraId="41FCF2AF" w14:textId="4CFEC52C" w:rsidR="00D8388A" w:rsidRDefault="00D8388A" w:rsidP="00672545"/>
    <w:p w14:paraId="61E3177D" w14:textId="00FE47C3" w:rsidR="00D8388A" w:rsidRDefault="00D8388A" w:rsidP="00672545"/>
    <w:p w14:paraId="5376C797" w14:textId="4E337D02" w:rsidR="00315C3D" w:rsidRDefault="00315C3D">
      <w:r>
        <w:br w:type="page"/>
      </w:r>
    </w:p>
    <w:p w14:paraId="284FA7B2" w14:textId="7F6EFF50" w:rsidR="00D8388A" w:rsidRDefault="00B749D4" w:rsidP="00B749D4">
      <w:pPr>
        <w:pStyle w:val="Heading2"/>
      </w:pPr>
      <w:bookmarkStart w:id="46" w:name="_Toc58509258"/>
      <w:r>
        <w:lastRenderedPageBreak/>
        <w:t>Excel Testing</w:t>
      </w:r>
      <w:bookmarkEnd w:id="46"/>
    </w:p>
    <w:p w14:paraId="519BF89B" w14:textId="1380E2B1" w:rsidR="0060496D" w:rsidRDefault="0081244B" w:rsidP="00672545">
      <w:r>
        <w:t>Figure</w:t>
      </w:r>
      <w:r w:rsidR="00EB10E3">
        <w:t xml:space="preserve"> </w:t>
      </w:r>
      <w:r w:rsidR="00C6670C">
        <w:t>14</w:t>
      </w:r>
      <w:r w:rsidR="00EB10E3">
        <w:t xml:space="preserve"> </w:t>
      </w:r>
      <w:r w:rsidR="002C142D">
        <w:t>shows how the rece</w:t>
      </w:r>
      <w:r w:rsidR="00C95D22">
        <w:t xml:space="preserve">ived AuditReport.xlsx </w:t>
      </w:r>
      <w:r w:rsidR="007C6297">
        <w:t>looks like.</w:t>
      </w:r>
      <w:r w:rsidR="009E2749">
        <w:t xml:space="preserve">  A new </w:t>
      </w:r>
      <w:r w:rsidR="00B10B20">
        <w:t xml:space="preserve">sheet was </w:t>
      </w:r>
      <w:r w:rsidR="00280130">
        <w:t>added</w:t>
      </w:r>
      <w:r w:rsidR="00B10B20">
        <w:t xml:space="preserve"> with</w:t>
      </w:r>
      <w:r w:rsidR="003E4AF6">
        <w:t xml:space="preserve"> the</w:t>
      </w:r>
      <w:r w:rsidR="00036C4B">
        <w:t xml:space="preserve"> date that the </w:t>
      </w:r>
      <w:r w:rsidR="004D451C">
        <w:t xml:space="preserve">command </w:t>
      </w:r>
      <w:r w:rsidR="004D451C" w:rsidRPr="00637E95">
        <w:t>/usr/local/linkbynet/script/Audit_Reseau/audit-reseau.pl &gt; /</w:t>
      </w:r>
      <w:proofErr w:type="spellStart"/>
      <w:r w:rsidR="004D451C" w:rsidRPr="00637E95">
        <w:t>usr</w:t>
      </w:r>
      <w:proofErr w:type="spellEnd"/>
      <w:r w:rsidR="004D451C" w:rsidRPr="00637E95">
        <w:t>/local/</w:t>
      </w:r>
      <w:proofErr w:type="spellStart"/>
      <w:r w:rsidR="004D451C" w:rsidRPr="00637E95">
        <w:t>linkbynet</w:t>
      </w:r>
      <w:proofErr w:type="spellEnd"/>
      <w:r w:rsidR="004D451C" w:rsidRPr="00637E95">
        <w:t>/script/</w:t>
      </w:r>
      <w:proofErr w:type="spellStart"/>
      <w:r w:rsidR="004D451C" w:rsidRPr="00637E95">
        <w:t>Audit_Reseau</w:t>
      </w:r>
      <w:proofErr w:type="spellEnd"/>
      <w:r w:rsidR="004D451C" w:rsidRPr="00637E95">
        <w:t>/CR</w:t>
      </w:r>
      <w:r w:rsidR="004D451C">
        <w:t xml:space="preserve"> was run.</w:t>
      </w:r>
    </w:p>
    <w:p w14:paraId="471865CB" w14:textId="43CF3198" w:rsidR="00D8388A" w:rsidRDefault="006B433C" w:rsidP="00672545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7EAE7061" wp14:editId="2824B046">
                <wp:simplePos x="0" y="0"/>
                <wp:positionH relativeFrom="column">
                  <wp:posOffset>0</wp:posOffset>
                </wp:positionH>
                <wp:positionV relativeFrom="paragraph">
                  <wp:posOffset>3287395</wp:posOffset>
                </wp:positionV>
                <wp:extent cx="5760720" cy="63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5642E1" w14:textId="2CB9902E" w:rsidR="006E3F5E" w:rsidRPr="00724AEA" w:rsidRDefault="006E3F5E" w:rsidP="00FC3CCA">
                            <w:pPr>
                              <w:pStyle w:val="Caption"/>
                            </w:pPr>
                            <w:bookmarkStart w:id="47" w:name="_Toc58509218"/>
                            <w:r w:rsidRPr="00724AEA"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4</w:t>
                              </w:r>
                            </w:fldSimple>
                            <w:r w:rsidRPr="00724AEA">
                              <w:t>: AuditReport.xlsx</w:t>
                            </w:r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AE7061" id="Text Box 18" o:spid="_x0000_s1037" type="#_x0000_t202" style="position:absolute;margin-left:0;margin-top:258.85pt;width:453.6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" stroked="f">
                <v:textbox style="mso-fit-shape-to-text:t" inset="0,0,0,0">
                  <w:txbxContent>
                    <w:p w14:paraId="065642E1" w14:textId="2CB9902E" w:rsidR="006E3F5E" w:rsidRPr="00724AEA" w:rsidRDefault="006E3F5E" w:rsidP="00FC3CCA">
                      <w:pPr>
                        <w:pStyle w:val="Caption"/>
                      </w:pPr>
                      <w:bookmarkStart w:id="48" w:name="_Toc58509218"/>
                      <w:r w:rsidRPr="00724AEA"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4</w:t>
                        </w:r>
                      </w:fldSimple>
                      <w:r w:rsidRPr="00724AEA">
                        <w:t>: AuditReport.xlsx</w:t>
                      </w:r>
                      <w:bookmarkEnd w:id="48"/>
                    </w:p>
                  </w:txbxContent>
                </v:textbox>
              </v:shape>
            </w:pict>
          </mc:Fallback>
        </mc:AlternateContent>
      </w:r>
      <w:r w:rsidR="001B36E6">
        <w:rPr>
          <w:noProof/>
        </w:rPr>
        <w:drawing>
          <wp:anchor distT="0" distB="0" distL="114300" distR="114300" simplePos="0" relativeHeight="251670528" behindDoc="1" locked="0" layoutInCell="1" allowOverlap="1" wp14:anchorId="6482978D" wp14:editId="75B39CF7">
            <wp:simplePos x="0" y="0"/>
            <wp:positionH relativeFrom="margin">
              <wp:align>left</wp:align>
            </wp:positionH>
            <wp:positionV relativeFrom="paragraph">
              <wp:posOffset>13763</wp:posOffset>
            </wp:positionV>
            <wp:extent cx="5760720" cy="3216910"/>
            <wp:effectExtent l="0" t="0" r="0" b="254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4A903F" w14:textId="555F4473" w:rsidR="00D8388A" w:rsidRDefault="00D8388A" w:rsidP="00672545"/>
    <w:p w14:paraId="6F8F82FF" w14:textId="0A5A0B64" w:rsidR="00D8388A" w:rsidRDefault="00D8388A" w:rsidP="00672545"/>
    <w:p w14:paraId="1F251D45" w14:textId="30736F90" w:rsidR="00D8388A" w:rsidRDefault="00D8388A" w:rsidP="00672545"/>
    <w:p w14:paraId="578BB7C9" w14:textId="26167702" w:rsidR="009C6A67" w:rsidRDefault="009C6A67" w:rsidP="00672545"/>
    <w:p w14:paraId="46E04B29" w14:textId="25B05005" w:rsidR="009C6A67" w:rsidRDefault="009C6A67" w:rsidP="00672545"/>
    <w:p w14:paraId="77FA8769" w14:textId="6129BECE" w:rsidR="009C6A67" w:rsidRDefault="009C6A67" w:rsidP="00672545"/>
    <w:p w14:paraId="1989C1D3" w14:textId="54DD7F16" w:rsidR="009C6A67" w:rsidRDefault="009C6A67" w:rsidP="00672545"/>
    <w:p w14:paraId="50615B1D" w14:textId="41F1457F" w:rsidR="009C6A67" w:rsidRDefault="009C6A67" w:rsidP="00672545"/>
    <w:p w14:paraId="6003EA6F" w14:textId="1145813D" w:rsidR="009C6A67" w:rsidRDefault="009C6A67" w:rsidP="00672545"/>
    <w:p w14:paraId="327BBDA1" w14:textId="5026935E" w:rsidR="009C6A67" w:rsidRDefault="009C6A67" w:rsidP="00672545"/>
    <w:p w14:paraId="72F05ABB" w14:textId="09D5B31F" w:rsidR="009C6A67" w:rsidRDefault="009C6A67" w:rsidP="00672545"/>
    <w:p w14:paraId="5C8085EE" w14:textId="77777777" w:rsidR="001D04AF" w:rsidRDefault="001D04AF">
      <w:pPr>
        <w:rPr>
          <w:rFonts w:asciiTheme="majorHAnsi" w:eastAsiaTheme="majorEastAsia" w:hAnsiTheme="majorHAnsi" w:cstheme="majorBidi"/>
          <w:szCs w:val="24"/>
        </w:rPr>
      </w:pPr>
      <w:r>
        <w:br w:type="page"/>
      </w:r>
    </w:p>
    <w:p w14:paraId="6645510D" w14:textId="35250A9D" w:rsidR="009C6A67" w:rsidRDefault="00676020" w:rsidP="00676020">
      <w:pPr>
        <w:pStyle w:val="Heading3"/>
      </w:pPr>
      <w:bookmarkStart w:id="49" w:name="_Toc58509259"/>
      <w:r>
        <w:lastRenderedPageBreak/>
        <w:t xml:space="preserve">Interesting </w:t>
      </w:r>
      <w:r w:rsidR="00E71BE0">
        <w:t>S</w:t>
      </w:r>
      <w:r>
        <w:t>heet</w:t>
      </w:r>
      <w:bookmarkEnd w:id="49"/>
    </w:p>
    <w:p w14:paraId="322D8E1B" w14:textId="40AA634D" w:rsidR="00676020" w:rsidRPr="00676020" w:rsidRDefault="00084B89" w:rsidP="00676020">
      <w:r>
        <w:t>Figure</w:t>
      </w:r>
      <w:r w:rsidR="001D4416">
        <w:t>s</w:t>
      </w:r>
      <w:r>
        <w:t xml:space="preserve"> </w:t>
      </w:r>
      <w:r w:rsidR="00C6670C">
        <w:t>15</w:t>
      </w:r>
      <w:r>
        <w:t xml:space="preserve"> and </w:t>
      </w:r>
      <w:r w:rsidR="00C6670C">
        <w:t>16</w:t>
      </w:r>
      <w:r>
        <w:t xml:space="preserve"> show that</w:t>
      </w:r>
      <w:r w:rsidR="005B0DA0">
        <w:t xml:space="preserve"> the script is doing the requested tasks.</w:t>
      </w:r>
      <w:r w:rsidR="00B73578">
        <w:t xml:space="preserve"> </w:t>
      </w:r>
      <w:r w:rsidR="000E0DFB">
        <w:t>Reaching here filters will be useful in excel.</w:t>
      </w:r>
    </w:p>
    <w:p w14:paraId="15CD7F1E" w14:textId="77777777" w:rsidR="007A40B3" w:rsidRDefault="005A6718" w:rsidP="007A40B3">
      <w:pPr>
        <w:keepNext/>
      </w:pPr>
      <w:r w:rsidRPr="005A6718">
        <w:drawing>
          <wp:inline distT="0" distB="0" distL="0" distR="0" wp14:anchorId="54A5DD73" wp14:editId="64B62275">
            <wp:extent cx="5760720" cy="32912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E0DE3" w14:textId="467101D5" w:rsidR="005A6718" w:rsidRDefault="007A40B3" w:rsidP="007A40B3">
      <w:pPr>
        <w:pStyle w:val="Caption"/>
      </w:pPr>
      <w:bookmarkStart w:id="50" w:name="_Toc58509219"/>
      <w:r>
        <w:t xml:space="preserve">Figure </w:t>
      </w:r>
      <w:fldSimple w:instr=" SEQ Figure \* ARABIC ">
        <w:r w:rsidR="000C25E3">
          <w:rPr>
            <w:noProof/>
          </w:rPr>
          <w:t>15</w:t>
        </w:r>
      </w:fldSimple>
      <w:r>
        <w:t xml:space="preserve">: Interesting </w:t>
      </w:r>
      <w:r w:rsidR="001D04AF">
        <w:t>sheet (</w:t>
      </w:r>
      <w:r>
        <w:t>part I)</w:t>
      </w:r>
      <w:bookmarkEnd w:id="50"/>
    </w:p>
    <w:p w14:paraId="1D560E36" w14:textId="3F167FDB" w:rsidR="005B0DA0" w:rsidRDefault="005B0DA0"/>
    <w:p w14:paraId="30450F31" w14:textId="77777777" w:rsidR="007A40B3" w:rsidRDefault="00F57C79" w:rsidP="007A40B3">
      <w:pPr>
        <w:keepNext/>
      </w:pPr>
      <w:r w:rsidRPr="00F57C79">
        <w:drawing>
          <wp:inline distT="0" distB="0" distL="0" distR="0" wp14:anchorId="23FEF2CE" wp14:editId="45B29D97">
            <wp:extent cx="5760720" cy="34531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5287" w14:textId="039063D4" w:rsidR="005A6718" w:rsidRDefault="007A40B3" w:rsidP="007A40B3">
      <w:pPr>
        <w:pStyle w:val="Caption"/>
      </w:pPr>
      <w:bookmarkStart w:id="51" w:name="_Toc58509220"/>
      <w:r>
        <w:t xml:space="preserve">Figure </w:t>
      </w:r>
      <w:fldSimple w:instr=" SEQ Figure \* ARABIC ">
        <w:r w:rsidR="000C25E3">
          <w:rPr>
            <w:noProof/>
          </w:rPr>
          <w:t>16</w:t>
        </w:r>
      </w:fldSimple>
      <w:r>
        <w:t xml:space="preserve">: Interesting </w:t>
      </w:r>
      <w:r w:rsidR="001D04AF">
        <w:t>sheet (</w:t>
      </w:r>
      <w:r>
        <w:t>part II)</w:t>
      </w:r>
      <w:bookmarkEnd w:id="51"/>
    </w:p>
    <w:p w14:paraId="357C5FB6" w14:textId="77777777" w:rsidR="00973CDD" w:rsidRDefault="00973CDD">
      <w:r>
        <w:br w:type="page"/>
      </w:r>
    </w:p>
    <w:p w14:paraId="245B2CDC" w14:textId="77777777" w:rsidR="003247E0" w:rsidRDefault="006E3F5E" w:rsidP="00135FF1">
      <w:pPr>
        <w:pStyle w:val="Heading2"/>
      </w:pPr>
      <w:bookmarkStart w:id="52" w:name="_Toc58509260"/>
      <w:r>
        <w:lastRenderedPageBreak/>
        <w:t>Error Testing</w:t>
      </w:r>
      <w:bookmarkEnd w:id="52"/>
    </w:p>
    <w:p w14:paraId="1906D3B2" w14:textId="4D73FAF2" w:rsidR="00023A5D" w:rsidRDefault="00023A5D" w:rsidP="00FF595C">
      <w:pPr>
        <w:jc w:val="both"/>
      </w:pPr>
      <w:r>
        <w:t xml:space="preserve">Figure </w:t>
      </w:r>
      <w:r w:rsidR="007B1013">
        <w:t>17</w:t>
      </w:r>
      <w:r>
        <w:t xml:space="preserve"> below show </w:t>
      </w:r>
      <w:r w:rsidR="00DA2F3E">
        <w:t>what will be shown if the script “Highlight.py” fail</w:t>
      </w:r>
      <w:r w:rsidR="0052102A">
        <w:t>s</w:t>
      </w:r>
      <w:r w:rsidR="00DA2F3E">
        <w:t xml:space="preserve"> in some way.</w:t>
      </w:r>
      <w:r w:rsidR="00811E15">
        <w:t xml:space="preserve"> An error message will appear in the mail itself.</w:t>
      </w:r>
    </w:p>
    <w:p w14:paraId="3349CB7A" w14:textId="5750AFC5" w:rsidR="0043060B" w:rsidRDefault="003B70A5" w:rsidP="00FF595C">
      <w:pPr>
        <w:jc w:val="both"/>
      </w:pPr>
      <w:r>
        <w:t>Unfortunately,</w:t>
      </w:r>
      <w:r w:rsidR="0043060B">
        <w:t xml:space="preserve"> Microsoft outlook show</w:t>
      </w:r>
      <w:r w:rsidR="0052102A">
        <w:t>s</w:t>
      </w:r>
      <w:r w:rsidR="0043060B">
        <w:t xml:space="preserve"> the output </w:t>
      </w:r>
      <w:r w:rsidR="00FF595C">
        <w:t>below (F</w:t>
      </w:r>
      <w:r w:rsidR="002A5DB0">
        <w:t xml:space="preserve">igure </w:t>
      </w:r>
      <w:r w:rsidR="007B1013">
        <w:t>17</w:t>
      </w:r>
      <w:r w:rsidR="002A5DB0">
        <w:t xml:space="preserve">) while the </w:t>
      </w:r>
      <w:r w:rsidR="00CD09C0">
        <w:t xml:space="preserve">real output should be as displayed in Figure </w:t>
      </w:r>
      <w:r w:rsidR="007B1013">
        <w:t>18</w:t>
      </w:r>
      <w:r w:rsidR="00CC370D">
        <w:t>(</w:t>
      </w:r>
      <w:proofErr w:type="spellStart"/>
      <w:r w:rsidR="00CC370D">
        <w:t>e.i.</w:t>
      </w:r>
      <w:proofErr w:type="spellEnd"/>
      <w:r w:rsidR="00CC370D">
        <w:t xml:space="preserve"> at the middle of the display container)</w:t>
      </w:r>
      <w:r w:rsidR="006649CA">
        <w:t xml:space="preserve">. Maybe it will be </w:t>
      </w:r>
      <w:r w:rsidR="00582F86">
        <w:t>there</w:t>
      </w:r>
      <w:r w:rsidR="006649CA">
        <w:t xml:space="preserve"> in the future updates</w:t>
      </w:r>
      <w:r>
        <w:t>.</w:t>
      </w:r>
    </w:p>
    <w:p w14:paraId="24293D7D" w14:textId="0E5112F3" w:rsidR="003B70A5" w:rsidRDefault="004308A5" w:rsidP="00FF595C">
      <w:pPr>
        <w:jc w:val="both"/>
      </w:pPr>
      <w:r>
        <w:t>An improvement could be that no attachment will be sent if there is an error</w:t>
      </w:r>
      <w:r w:rsidR="00285123">
        <w:t>.</w:t>
      </w:r>
    </w:p>
    <w:p w14:paraId="6CF0EB30" w14:textId="6B795205" w:rsidR="00023A5D" w:rsidRDefault="001057B7" w:rsidP="00072C8E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84C7BB3" wp14:editId="500037B6">
                <wp:simplePos x="0" y="0"/>
                <wp:positionH relativeFrom="column">
                  <wp:posOffset>1775460</wp:posOffset>
                </wp:positionH>
                <wp:positionV relativeFrom="paragraph">
                  <wp:posOffset>3260090</wp:posOffset>
                </wp:positionV>
                <wp:extent cx="220599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59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237CD9" w14:textId="76197A93" w:rsidR="001057B7" w:rsidRPr="005B795C" w:rsidRDefault="001057B7" w:rsidP="001057B7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3" w:name="_Toc58509221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 w:rsidRPr="00AD2EBA">
                              <w:t>: Error Display in MS Outlook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C7BB3" id="Text Box 27" o:spid="_x0000_s1038" type="#_x0000_t202" style="position:absolute;margin-left:139.8pt;margin-top:256.7pt;width:173.7pt;height:.05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" stroked="f">
                <v:textbox style="mso-fit-shape-to-text:t" inset="0,0,0,0">
                  <w:txbxContent>
                    <w:p w14:paraId="0B237CD9" w14:textId="76197A93" w:rsidR="001057B7" w:rsidRPr="005B795C" w:rsidRDefault="001057B7" w:rsidP="001057B7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4" w:name="_Toc58509221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7</w:t>
                        </w:r>
                      </w:fldSimple>
                      <w:r w:rsidRPr="00AD2EBA">
                        <w:t>: Error Display in MS Outlook</w:t>
                      </w:r>
                      <w:bookmarkEnd w:id="54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5ED6CD08" wp14:editId="058C56E7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2205990" cy="3189605"/>
            <wp:effectExtent l="0" t="0" r="3810" b="0"/>
            <wp:wrapTight wrapText="bothSides">
              <wp:wrapPolygon edited="0">
                <wp:start x="0" y="0"/>
                <wp:lineTo x="0" y="21415"/>
                <wp:lineTo x="21451" y="21415"/>
                <wp:lineTo x="2145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885" b="5291"/>
                    <a:stretch/>
                  </pic:blipFill>
                  <pic:spPr bwMode="auto">
                    <a:xfrm>
                      <a:off x="0" y="0"/>
                      <a:ext cx="2205990" cy="318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1BEFD" w14:textId="77777777" w:rsidR="00BD5E59" w:rsidRDefault="00BD5E59" w:rsidP="00072C8E"/>
    <w:p w14:paraId="58A74A84" w14:textId="73EE8C8C" w:rsidR="00BD5E59" w:rsidRDefault="00BD5E59" w:rsidP="00072C8E"/>
    <w:p w14:paraId="2192C346" w14:textId="631AD08D" w:rsidR="001057B7" w:rsidRDefault="001057B7" w:rsidP="00072C8E"/>
    <w:p w14:paraId="16BF8DC3" w14:textId="77777777" w:rsidR="001057B7" w:rsidRDefault="001057B7" w:rsidP="00072C8E"/>
    <w:p w14:paraId="24E90640" w14:textId="41CF5A04" w:rsidR="00BD5E59" w:rsidRDefault="00BD5E59" w:rsidP="00072C8E"/>
    <w:p w14:paraId="434D3EF4" w14:textId="77777777" w:rsidR="00BD5E59" w:rsidRDefault="00BD5E59" w:rsidP="00072C8E"/>
    <w:p w14:paraId="716E5989" w14:textId="77777777" w:rsidR="00BD5E59" w:rsidRDefault="00BD5E59" w:rsidP="00072C8E"/>
    <w:p w14:paraId="1DC6D296" w14:textId="2FFC10DD" w:rsidR="00973CDD" w:rsidRDefault="007F5C2D" w:rsidP="00072C8E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41FC5B9" wp14:editId="543D8FCC">
                <wp:simplePos x="0" y="0"/>
                <wp:positionH relativeFrom="column">
                  <wp:posOffset>0</wp:posOffset>
                </wp:positionH>
                <wp:positionV relativeFrom="paragraph">
                  <wp:posOffset>3875405</wp:posOffset>
                </wp:positionV>
                <wp:extent cx="576072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4E19664" w14:textId="3AF15019" w:rsidR="007F5C2D" w:rsidRPr="00093AB7" w:rsidRDefault="007F5C2D" w:rsidP="007F5C2D">
                            <w:pPr>
                              <w:pStyle w:val="Caption"/>
                              <w:rPr>
                                <w:noProof/>
                                <w:sz w:val="24"/>
                              </w:rPr>
                            </w:pPr>
                            <w:bookmarkStart w:id="55" w:name="_Toc58509222"/>
                            <w:r>
                              <w:t xml:space="preserve">Figure </w:t>
                            </w:r>
                            <w:fldSimple w:instr=" SEQ Figure \* ARABIC ">
                              <w:r w:rsidR="000C25E3">
                                <w:rPr>
                                  <w:noProof/>
                                </w:rPr>
                                <w:t>18</w:t>
                              </w:r>
                            </w:fldSimple>
                            <w:r w:rsidRPr="00A44818">
                              <w:t xml:space="preserve">: Error Display in </w:t>
                            </w:r>
                            <w:r>
                              <w:t xml:space="preserve">Google Chrome </w:t>
                            </w:r>
                            <w:r w:rsidRPr="00A44818">
                              <w:t>https://www.w3schools.com/</w:t>
                            </w:r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1FC5B9" id="Text Box 28" o:spid="_x0000_s1039" type="#_x0000_t202" style="position:absolute;margin-left:0;margin-top:305.15pt;width:453.6pt;height:.05pt;z-index:-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" stroked="f">
                <v:textbox style="mso-fit-shape-to-text:t" inset="0,0,0,0">
                  <w:txbxContent>
                    <w:p w14:paraId="54E19664" w14:textId="3AF15019" w:rsidR="007F5C2D" w:rsidRPr="00093AB7" w:rsidRDefault="007F5C2D" w:rsidP="007F5C2D">
                      <w:pPr>
                        <w:pStyle w:val="Caption"/>
                        <w:rPr>
                          <w:noProof/>
                          <w:sz w:val="24"/>
                        </w:rPr>
                      </w:pPr>
                      <w:bookmarkStart w:id="56" w:name="_Toc58509222"/>
                      <w:r>
                        <w:t xml:space="preserve">Figure </w:t>
                      </w:r>
                      <w:fldSimple w:instr=" SEQ Figure \* ARABIC ">
                        <w:r w:rsidR="000C25E3">
                          <w:rPr>
                            <w:noProof/>
                          </w:rPr>
                          <w:t>18</w:t>
                        </w:r>
                      </w:fldSimple>
                      <w:r w:rsidRPr="00A44818">
                        <w:t xml:space="preserve">: Error Display in </w:t>
                      </w:r>
                      <w:r>
                        <w:t xml:space="preserve">Google Chrome </w:t>
                      </w:r>
                      <w:r w:rsidRPr="00A44818">
                        <w:t>https://www.w3schools.com/</w:t>
                      </w:r>
                      <w:bookmarkEnd w:id="56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47B7DBD3" wp14:editId="53163965">
            <wp:simplePos x="0" y="0"/>
            <wp:positionH relativeFrom="margin">
              <wp:align>left</wp:align>
            </wp:positionH>
            <wp:positionV relativeFrom="paragraph">
              <wp:posOffset>1473200</wp:posOffset>
            </wp:positionV>
            <wp:extent cx="5760720" cy="2345055"/>
            <wp:effectExtent l="0" t="0" r="0" b="0"/>
            <wp:wrapTight wrapText="bothSides">
              <wp:wrapPolygon edited="0">
                <wp:start x="0" y="0"/>
                <wp:lineTo x="0" y="21407"/>
                <wp:lineTo x="21500" y="21407"/>
                <wp:lineTo x="21500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3CDD">
        <w:br w:type="page"/>
      </w:r>
    </w:p>
    <w:p w14:paraId="5610912C" w14:textId="6F9CEEC5" w:rsidR="00E32F15" w:rsidRDefault="0097288F" w:rsidP="00030C0C">
      <w:pPr>
        <w:pStyle w:val="Heading1"/>
        <w:numPr>
          <w:ilvl w:val="0"/>
          <w:numId w:val="3"/>
        </w:numPr>
      </w:pPr>
      <w:bookmarkStart w:id="57" w:name="_Toc58509261"/>
      <w:r>
        <w:lastRenderedPageBreak/>
        <w:t>Improvements</w:t>
      </w:r>
      <w:bookmarkEnd w:id="57"/>
    </w:p>
    <w:p w14:paraId="03359A27" w14:textId="4E11A411" w:rsidR="00030C0C" w:rsidRDefault="00C34885" w:rsidP="00C34885">
      <w:pPr>
        <w:pStyle w:val="ListParagraph"/>
        <w:numPr>
          <w:ilvl w:val="0"/>
          <w:numId w:val="1"/>
        </w:numPr>
      </w:pPr>
      <w:r>
        <w:t xml:space="preserve">No </w:t>
      </w:r>
      <w:r w:rsidRPr="00E32F15">
        <w:t>attachment</w:t>
      </w:r>
      <w:r w:rsidR="00E32F15" w:rsidRPr="00E32F15">
        <w:t xml:space="preserve"> will be sent if there </w:t>
      </w:r>
      <w:r w:rsidR="007A57F6">
        <w:t>are</w:t>
      </w:r>
      <w:r w:rsidR="00E32F15" w:rsidRPr="00E32F15">
        <w:t xml:space="preserve"> any error</w:t>
      </w:r>
      <w:r w:rsidR="0052102A">
        <w:t>s</w:t>
      </w:r>
      <w:r>
        <w:t xml:space="preserve"> </w:t>
      </w:r>
      <w:r w:rsidR="00AA68A5">
        <w:t>in</w:t>
      </w:r>
      <w:r w:rsidR="00423849">
        <w:t xml:space="preserve"> “</w:t>
      </w:r>
      <w:r>
        <w:t>Highlight.py”</w:t>
      </w:r>
      <w:r w:rsidR="00E32F15" w:rsidRPr="00E32F15">
        <w:t>.</w:t>
      </w:r>
    </w:p>
    <w:p w14:paraId="15CFFCCA" w14:textId="5AC36271" w:rsidR="00E40F0E" w:rsidRDefault="00E40F0E" w:rsidP="00C34885">
      <w:pPr>
        <w:pStyle w:val="ListParagraph"/>
        <w:numPr>
          <w:ilvl w:val="0"/>
          <w:numId w:val="1"/>
        </w:numPr>
      </w:pPr>
      <w:r>
        <w:t xml:space="preserve">Perform the backups that are not being </w:t>
      </w:r>
      <w:r w:rsidR="00860A7D">
        <w:t>done (</w:t>
      </w:r>
      <w:r w:rsidR="00EB41CF">
        <w:t>verify route, verify crontab</w:t>
      </w:r>
      <w:r w:rsidR="001307A0">
        <w:t>,</w:t>
      </w:r>
      <w:r w:rsidR="00BA0FA0">
        <w:t xml:space="preserve"> verify </w:t>
      </w:r>
      <w:r w:rsidR="00BA0FA0" w:rsidRPr="00BA0FA0">
        <w:t>dest</w:t>
      </w:r>
      <w:r w:rsidR="00860A7D">
        <w:t>ination</w:t>
      </w:r>
      <w:r w:rsidR="00BA0FA0" w:rsidRPr="00BA0FA0">
        <w:t xml:space="preserve"> </w:t>
      </w:r>
      <w:r w:rsidR="00860A7D" w:rsidRPr="00BA0FA0">
        <w:t>IP</w:t>
      </w:r>
      <w:r w:rsidR="00860A7D">
        <w:t>, …</w:t>
      </w:r>
      <w:r w:rsidR="00EB41CF">
        <w:t>)</w:t>
      </w:r>
      <w:r w:rsidR="00DB578E">
        <w:t xml:space="preserve"> with another script</w:t>
      </w:r>
      <w:r w:rsidR="00860A7D">
        <w:t>,</w:t>
      </w:r>
      <w:r w:rsidR="00DB578E">
        <w:t xml:space="preserve"> and send a report</w:t>
      </w:r>
      <w:r w:rsidR="00EB41CF">
        <w:t>.</w:t>
      </w:r>
    </w:p>
    <w:p w14:paraId="30F5617A" w14:textId="77777777" w:rsidR="00030C0C" w:rsidRPr="00030C0C" w:rsidRDefault="00030C0C" w:rsidP="00030C0C"/>
    <w:p w14:paraId="17AC324E" w14:textId="359A2C2D" w:rsidR="0013190A" w:rsidRPr="008F0F38" w:rsidRDefault="0013190A">
      <w:pPr>
        <w:rPr>
          <w:rFonts w:cs="Times New Roman"/>
          <w:szCs w:val="24"/>
        </w:rPr>
      </w:pPr>
    </w:p>
    <w:p w14:paraId="5F70E03E" w14:textId="1FFF9397" w:rsidR="00EA782A" w:rsidRPr="008F0F38" w:rsidRDefault="00EA782A">
      <w:pPr>
        <w:rPr>
          <w:rFonts w:cs="Times New Roman"/>
          <w:szCs w:val="24"/>
        </w:rPr>
      </w:pPr>
      <w:r w:rsidRPr="008F0F38">
        <w:rPr>
          <w:rFonts w:cs="Times New Roman"/>
          <w:szCs w:val="24"/>
        </w:rPr>
        <w:br w:type="page"/>
      </w:r>
    </w:p>
    <w:p w14:paraId="784B3E2A" w14:textId="77777777" w:rsidR="002841B1" w:rsidRPr="00987958" w:rsidRDefault="002841B1" w:rsidP="00987958">
      <w:pPr>
        <w:pStyle w:val="Heading1"/>
        <w:numPr>
          <w:ilvl w:val="0"/>
          <w:numId w:val="3"/>
        </w:numPr>
      </w:pPr>
      <w:bookmarkStart w:id="58" w:name="_Toc58509262"/>
      <w:r w:rsidRPr="00987958">
        <w:lastRenderedPageBreak/>
        <w:t>Appendix</w:t>
      </w:r>
      <w:bookmarkEnd w:id="58"/>
    </w:p>
    <w:p w14:paraId="6A84C690" w14:textId="3414EE3E" w:rsidR="0060709A" w:rsidRDefault="00EA782A" w:rsidP="00E637BF">
      <w:pPr>
        <w:pStyle w:val="Heading2"/>
      </w:pPr>
      <w:bookmarkStart w:id="59" w:name="_Toc58509263"/>
      <w:r>
        <w:t>A</w:t>
      </w:r>
      <w:r w:rsidR="00A35656">
        <w:t>nnex</w:t>
      </w:r>
      <w:r>
        <w:t xml:space="preserve"> 1</w:t>
      </w:r>
      <w:r w:rsidR="00A35656">
        <w:t xml:space="preserve">: </w:t>
      </w:r>
      <w:r w:rsidR="00154A0B">
        <w:t>audit-reseau.pl (</w:t>
      </w:r>
      <w:r w:rsidR="001A4526">
        <w:t>Before Highlight.py)</w:t>
      </w:r>
      <w:bookmarkEnd w:id="59"/>
    </w:p>
    <w:p w14:paraId="5A3F053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proofErr w:type="gramStart"/>
      <w:r>
        <w:rPr>
          <w:rFonts w:ascii="Consolas" w:hAnsi="Consolas" w:cs="Consolas"/>
          <w:color w:val="008000"/>
          <w:sz w:val="19"/>
          <w:szCs w:val="19"/>
        </w:rPr>
        <w:t>#!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usr/bin/perl -w</w:t>
      </w:r>
    </w:p>
    <w:p w14:paraId="3EB8DB9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BI;</w:t>
      </w:r>
      <w:proofErr w:type="gramEnd"/>
    </w:p>
    <w:p w14:paraId="54CCEEF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F7918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95E8AA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#Recuperations de la liste des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switchs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ou </w:t>
      </w:r>
      <w:proofErr w:type="gram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les backup</w:t>
      </w:r>
      <w:proofErr w:type="gram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sont en échec</w:t>
      </w:r>
    </w:p>
    <w:p w14:paraId="6A0BA3B0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5B93804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dbh = DBI-&gt;connect(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mysql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:netmon','netmon','7zBTtvXEy1')</w:t>
      </w:r>
    </w:p>
    <w:p w14:paraId="44AD593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or die "Connection Error: $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err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\n";</w:t>
      </w:r>
    </w:p>
    <w:p w14:paraId="4943A37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42E3C17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$sql = "selec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host_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backup where (type='H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curv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 or type like 'Nortel%') and status=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che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;</w:t>
      </w:r>
      <w:proofErr w:type="gramEnd"/>
    </w:p>
    <w:p w14:paraId="3681978C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9F9ADF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sth = 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prepare(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ql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1A051BA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5102A9D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sth-&gt;execute</w:t>
      </w:r>
    </w:p>
    <w:p w14:paraId="6E3969BA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2B99E44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or die "SQL Error: $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err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\n";</w:t>
      </w:r>
    </w:p>
    <w:p w14:paraId="49D669CE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41A5D5A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02755C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Bonjour,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5D106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h3 align=center&gt;CR Audit &lt;/h3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44B324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D4DF7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8D432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 Backup des SWITCH 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E56EDB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7E958B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FC83E5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witch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B5CE33A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85E57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BFCA75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h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4C6E35C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0D402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063CC9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ABEF27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hp) {</w:t>
      </w:r>
    </w:p>
    <w:p w14:paraId="12029D8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h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5);</w:t>
      </w:r>
    </w:p>
    <w:p w14:paraId="0961651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7870B7B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743D6F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99CD1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475CE62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1F581D7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h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282E6A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D679F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10E90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8C82FD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F755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61A458B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if (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rows ==0)</w:t>
      </w:r>
    </w:p>
    <w:p w14:paraId="78ECA92A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{</w:t>
      </w:r>
    </w:p>
    <w:p w14:paraId="2A22A90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0EBBDD5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 print "Ras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\n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;</w:t>
      </w:r>
      <w:proofErr w:type="gramEnd"/>
    </w:p>
    <w:p w14:paraId="5827445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7575D9D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}</w:t>
      </w:r>
    </w:p>
    <w:p w14:paraId="45328F8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else</w:t>
      </w:r>
    </w:p>
    <w:p w14:paraId="3FB81A8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{</w:t>
      </w:r>
    </w:p>
    <w:p w14:paraId="14DDD47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while (@row = 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etchrow_arra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</w:t>
      </w:r>
    </w:p>
    <w:p w14:paraId="1D2D31B3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#  {</w:t>
      </w:r>
    </w:p>
    <w:p w14:paraId="69D870A6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#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print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"@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row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&lt;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&gt;\n</w:t>
      </w:r>
      <w:proofErr w:type="gram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";</w:t>
      </w:r>
      <w:proofErr w:type="gramEnd"/>
    </w:p>
    <w:p w14:paraId="2F667B3B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#  }</w:t>
      </w:r>
    </w:p>
    <w:p w14:paraId="099241A1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#</w:t>
      </w:r>
    </w:p>
    <w:p w14:paraId="4AEC83FF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lastRenderedPageBreak/>
        <w:t>#}</w:t>
      </w:r>
    </w:p>
    <w:p w14:paraId="6E90A48D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#</w:t>
      </w:r>
    </w:p>
    <w:p w14:paraId="3E05AA09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7A58FC00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#Backup des Checkpoint,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BigIP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,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Radware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et ISA, on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recuperer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le dernier fichier du chaque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repertoire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de Backup</w:t>
      </w:r>
    </w:p>
    <w:p w14:paraId="42C878F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Backup des firewall checkpoint.</w:t>
      </w:r>
    </w:p>
    <w:p w14:paraId="1FD4B9F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EEE778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Backup CK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D6CE84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6181BBA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EC74E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eckpoint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B4E977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14A0BE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67790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ckp = </w:t>
      </w:r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*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ck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_*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F9A0F5A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4BD06D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B87D28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A4FC6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ckp) {</w:t>
      </w:r>
    </w:p>
    <w:p w14:paraId="387305EE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ck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3);</w:t>
      </w:r>
    </w:p>
    <w:p w14:paraId="2FB75C7F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2864303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9B14D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7B219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5CC3B0FC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A69904F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ck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ED1FB9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ADC85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EB8E7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0C460FE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C99EE1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Backup des BIGIP</w:t>
      </w:r>
    </w:p>
    <w:p w14:paraId="49E0F6D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669FBB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Backup BIGI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AEB112C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6FE8F7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D290D6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igip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F0B3BF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07F427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E676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bigip = </w:t>
      </w:r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*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c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*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0413E78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0664F3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A5B929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12D22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bigip) {</w:t>
      </w:r>
    </w:p>
    <w:p w14:paraId="2B148685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bigi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);</w:t>
      </w:r>
    </w:p>
    <w:p w14:paraId="4D79752E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47914FE2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CB279B4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F3B7BF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01DCED90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F6A5025" w14:textId="696E9A8E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bigi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9185B0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EA782A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$</w:t>
      </w:r>
      <w:proofErr w:type="spellStart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files_latest_bigip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[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$#</w:t>
      </w:r>
      <w:proofErr w:type="spellStart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files_latest_bigip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]&lt;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&gt;\n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55C2A0A8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}</w:t>
      </w:r>
    </w:p>
    <w:p w14:paraId="269A2034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01D23633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EA782A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"&lt;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7875E4B1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EA782A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 xml:space="preserve">"Bonne 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journee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.&lt;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0F46FAEC" w14:textId="1B75CDA0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EA782A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"&lt;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3114EB14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EA782A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"Cordialement,&lt;</w:t>
      </w:r>
      <w:proofErr w:type="spellStart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EA782A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EA782A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6384DD87" w14:textId="6A9B7346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B33672B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09E8BC" w14:textId="77777777" w:rsidR="00EA782A" w:rsidRP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#On </w:t>
      </w:r>
      <w:proofErr w:type="spellStart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>execute</w:t>
      </w:r>
      <w:proofErr w:type="spellEnd"/>
      <w:r w:rsidRPr="00EA782A">
        <w:rPr>
          <w:rFonts w:ascii="Consolas" w:hAnsi="Consolas" w:cs="Consolas"/>
          <w:color w:val="008000"/>
          <w:sz w:val="19"/>
          <w:szCs w:val="19"/>
          <w:lang w:val="fr-FR"/>
        </w:rPr>
        <w:t xml:space="preserve"> le script sendmail.sh pour l'envoie mail.</w:t>
      </w:r>
    </w:p>
    <w:p w14:paraId="5D3267E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ystem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/bin/bash 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endmail.sh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1C939F9" w14:textId="77777777" w:rsidR="00EA782A" w:rsidRDefault="00EA782A" w:rsidP="00EA78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D7AEB9" w14:textId="1E29EE15" w:rsidR="00A02B0F" w:rsidRDefault="00A02B0F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499F6AAE" w14:textId="0CA81DAB" w:rsidR="00EA782A" w:rsidRDefault="00A02B0F" w:rsidP="00E637BF">
      <w:pPr>
        <w:pStyle w:val="Heading2"/>
      </w:pPr>
      <w:bookmarkStart w:id="60" w:name="_Toc58509264"/>
      <w:r>
        <w:lastRenderedPageBreak/>
        <w:t>A</w:t>
      </w:r>
      <w:r w:rsidR="00965F3F">
        <w:t>nnex</w:t>
      </w:r>
      <w:r>
        <w:t xml:space="preserve"> 2</w:t>
      </w:r>
      <w:r w:rsidR="00A35656">
        <w:t xml:space="preserve">: </w:t>
      </w:r>
      <w:r w:rsidR="00154A0B">
        <w:t>CR (</w:t>
      </w:r>
      <w:r w:rsidR="006A6DAF">
        <w:t>Before Highlight.py</w:t>
      </w:r>
      <w:r w:rsidR="009A0B73">
        <w:t>)</w:t>
      </w:r>
      <w:bookmarkEnd w:id="60"/>
    </w:p>
    <w:p w14:paraId="402F2CD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Bonjour,&lt;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D930F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h3 align=center&gt;CR Audit &lt;/h3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 Backup des SWITCH 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38584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AGILE2-TC1-B13_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39FB95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IE2-C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97249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PA6-A0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64703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E324F1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100B8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PA2-B7-B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197176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TC1-B13-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69B0B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A6-A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AC742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B07_B0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BF1E88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D2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73028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TC1-B1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9359DD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VALLEY-CORE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8F4E09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CNX-A316.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584C5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FR6-B3B4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775260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441C46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174FD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B5E06E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2-C2_C3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3C918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BA8DE2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85FA21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DAF67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2-A9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2F365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C435C2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33FE4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8AE615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COREFR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D8993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7A108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D893B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B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4A86FD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WAN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D724B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CORE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A8F86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4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14EFCA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3FA66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AE084E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258766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6C416E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BAE831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0E6FF0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D2F0C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F6C13E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04375C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0B3C5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17EEF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3652A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0D352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ABD997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8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6B6860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340EC8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CBDAD2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WAN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3A9D73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1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B31FF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2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3DE3AA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F7CA5B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AGILE2-TC-B4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BEDDB7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CHAP-06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F08F50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5AC684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22A479C" w14:textId="77777777" w:rsidR="00A02B0F" w:rsidRPr="00E637B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SW-ILO-AGILE-IE-1-20201115&l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6B0A0C4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NSTALL-TC2-B1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B84F89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W-LBN-AGILE-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742D1E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PA3-B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7AE17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TC1-A1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291AB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IE1-ADM-A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F332C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RTRCLIENT-TC1-A8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EEE02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19B09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98D08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102-TEL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584709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NISSAN-TC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DFDE0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CIS-STACK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5624A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2C8567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AAAA1A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08258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694D68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IE2-ILO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F5F5B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MUT-IE1-C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DF778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F9ED1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NCC-B4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09137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DEFIX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D3BEDE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LO-TC-AGILE-B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23A46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67785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DMIN-TC2-B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8132F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8C395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ILO-MICH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81A19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PDU-IE2-C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E21F56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SXO-PA3-C4-ILO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7D04EF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PDU-0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D713F9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eeam-TC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A1DEC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nstall-lbn-valley-A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ED08A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ilo-b14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71F90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Backup CKP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Backup_AUCHAN-DPC-OVH-CKP-SMS_2020_11_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76CA11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ERM-CKP-SMS-01.euromaster.lbn.pa6.aub.linkbynet.com_20201115.tgz&lt;br&gt;</w:t>
      </w:r>
    </w:p>
    <w:p w14:paraId="1D6CFE1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DASSAUL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95CB99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4955C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6DD2A0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GREENYELLOW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35F14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APOSTE-NEW_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772B7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VMH_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3CBE7F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IE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08F109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B7BBE6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545528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7B292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OLIRIS-IE-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2E7AF6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IE_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40557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81B6A4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SUEZ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ECA156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UXFRLB-CKPLOG1P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9A37C1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DD35C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64296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TL-SMS-0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195D4D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126C2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VPN-MUT-SMC-NEW-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CC1BA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01_Nov_2020_22_00.tgz&lt;br&gt;</w:t>
      </w:r>
    </w:p>
    <w:p w14:paraId="564D25A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Nov_2020_22_00.tgz&lt;br&gt;</w:t>
      </w:r>
    </w:p>
    <w:p w14:paraId="68A9CDD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Oct_2020_22_00.tgz&lt;br&gt;</w:t>
      </w:r>
    </w:p>
    <w:p w14:paraId="554B3D1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0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274C40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1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91EEE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01_Nov_2020_22_00.tgz&lt;br&gt;</w:t>
      </w:r>
    </w:p>
    <w:p w14:paraId="3D86048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Nov_2020_22_00.tgz&lt;br&gt;</w:t>
      </w:r>
    </w:p>
    <w:p w14:paraId="5967AFB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backup_smc-pcis-ie.smc-pcis-ie.lbn.ie1.std.linkbynet.com_15_Oct_2020_22_00.tgz&lt;br&gt;</w:t>
      </w:r>
    </w:p>
    <w:p w14:paraId="79CDCE8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0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7A292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1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8A8C7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Backup BIGIP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BIGIP-LVMH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23BD1BA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BE9A94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0F16E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EE722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9E6B5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1896171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6C0EA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GTM_2020_11_08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7B1E5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GTM_2020_11_08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848E61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B020C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2E6480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656D2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18AD95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WGUSDC-GEOCLU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C8241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0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31E577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1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0E052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ie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AE7DD3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1D8A99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5AFBB4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177066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E3E5BD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957063A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A96A9E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101AE2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88406AF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g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01379A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BEC21E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29FB6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F9F484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A3E6A3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2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6D3F32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24D7D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C7952C8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69B047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9C63AB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4A862BA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3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AE0379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4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6C244CC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1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D619E2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ABA96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18F8886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7552ED" w14:textId="77777777" w:rsidR="00A02B0F" w:rsidRDefault="00A02B0F" w:rsidP="00A02B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1FD515" w14:textId="0A7D5641" w:rsidR="008E6707" w:rsidRDefault="00A02B0F" w:rsidP="00A02B0F">
      <w:pPr>
        <w:jc w:val="both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lt;</w:t>
      </w:r>
      <w:proofErr w:type="spellStart"/>
      <w:proofErr w:type="gram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proofErr w:type="gram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 xml:space="preserve">&gt;Bonne 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journee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.&l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gt;&l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gt;Cordialement,&l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Linkbynet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 xml:space="preserve"> &lt;</w:t>
      </w:r>
      <w:proofErr w:type="spellStart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E637BF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0562BA68" w14:textId="77777777" w:rsidR="008E6707" w:rsidRDefault="008E6707">
      <w:pPr>
        <w:rPr>
          <w:rFonts w:ascii="Consolas" w:hAnsi="Consolas" w:cs="Consolas"/>
          <w:color w:val="000000"/>
          <w:sz w:val="19"/>
          <w:szCs w:val="19"/>
          <w:lang w:val="fr-FR"/>
        </w:rPr>
      </w:pPr>
      <w:r>
        <w:rPr>
          <w:rFonts w:ascii="Consolas" w:hAnsi="Consolas" w:cs="Consolas"/>
          <w:color w:val="000000"/>
          <w:sz w:val="19"/>
          <w:szCs w:val="19"/>
          <w:lang w:val="fr-FR"/>
        </w:rPr>
        <w:br w:type="page"/>
      </w:r>
    </w:p>
    <w:p w14:paraId="5BEF6833" w14:textId="1FF5C1AA" w:rsidR="00A02B0F" w:rsidRDefault="008E6707" w:rsidP="009911CC">
      <w:pPr>
        <w:pStyle w:val="Heading2"/>
        <w:rPr>
          <w:lang w:val="fr-FR"/>
        </w:rPr>
      </w:pPr>
      <w:bookmarkStart w:id="61" w:name="_Toc58509265"/>
      <w:r>
        <w:rPr>
          <w:lang w:val="fr-FR"/>
        </w:rPr>
        <w:lastRenderedPageBreak/>
        <w:t>A</w:t>
      </w:r>
      <w:r w:rsidR="00965F3F">
        <w:rPr>
          <w:lang w:val="fr-FR"/>
        </w:rPr>
        <w:t xml:space="preserve">nnex </w:t>
      </w:r>
      <w:proofErr w:type="gramStart"/>
      <w:r w:rsidR="00965F3F">
        <w:rPr>
          <w:lang w:val="fr-FR"/>
        </w:rPr>
        <w:t>3</w:t>
      </w:r>
      <w:r w:rsidR="009911CC">
        <w:rPr>
          <w:lang w:val="fr-FR"/>
        </w:rPr>
        <w:t>:</w:t>
      </w:r>
      <w:proofErr w:type="gramEnd"/>
      <w:r w:rsidR="009911CC">
        <w:rPr>
          <w:lang w:val="fr-FR"/>
        </w:rPr>
        <w:t xml:space="preserve"> </w:t>
      </w:r>
      <w:r w:rsidR="00B666AB">
        <w:rPr>
          <w:lang w:val="fr-FR"/>
        </w:rPr>
        <w:t>Highlight.py (</w:t>
      </w:r>
      <w:r w:rsidR="007372FC">
        <w:rPr>
          <w:lang w:val="fr-FR"/>
        </w:rPr>
        <w:t>Fin</w:t>
      </w:r>
      <w:r w:rsidR="009A0B73">
        <w:rPr>
          <w:lang w:val="fr-FR"/>
        </w:rPr>
        <w:t>al)</w:t>
      </w:r>
      <w:bookmarkEnd w:id="61"/>
    </w:p>
    <w:p w14:paraId="1BE95614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######### importing libraries ##########</w:t>
      </w:r>
    </w:p>
    <w:p w14:paraId="619805B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os</w:t>
      </w:r>
      <w:proofErr w:type="spellEnd"/>
    </w:p>
    <w:p w14:paraId="2020567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shutil</w:t>
      </w:r>
      <w:proofErr w:type="spellEnd"/>
    </w:p>
    <w:p w14:paraId="13A2A97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pathlib</w:t>
      </w:r>
      <w:proofErr w:type="spellEnd"/>
    </w:p>
    <w:p w14:paraId="624B181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datetime</w:t>
      </w:r>
    </w:p>
    <w:p w14:paraId="75E7DB2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pand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p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>#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pip install pandas</w:t>
      </w:r>
    </w:p>
    <w:p w14:paraId="5ACE8AB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pip install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penpyx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xlsxwrit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xlrd</w:t>
      </w:r>
      <w:proofErr w:type="spellEnd"/>
    </w:p>
    <w:p w14:paraId="40AC1633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openpyx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mp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Workbook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ad_workboo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styles</w:t>
      </w:r>
    </w:p>
    <w:p w14:paraId="24DC7134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EFA717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E9F6F7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B46B3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824F8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320ED7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######### writing the methods/functions ##########</w:t>
      </w:r>
    </w:p>
    <w:p w14:paraId="3A70204D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riteToExc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808080"/>
          <w:sz w:val="19"/>
          <w:szCs w:val="19"/>
        </w:rPr>
        <w:t>nameOfMachin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toda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astBack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hee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2B91AF"/>
          <w:sz w:val="19"/>
          <w:szCs w:val="19"/>
        </w:rPr>
        <w:t>st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n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)):</w:t>
      </w:r>
    </w:p>
    <w:p w14:paraId="7A940DC6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df =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pd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aFr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{</w:t>
      </w:r>
    </w:p>
    <w:p w14:paraId="1CE1630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header = "Name of Machines", records =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nameOfMachin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from list)</w:t>
      </w:r>
    </w:p>
    <w:p w14:paraId="0DA11EB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Name of Machines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OfMachin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9245980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header = "Today's Date", records =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oday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from list)</w:t>
      </w:r>
    </w:p>
    <w:p w14:paraId="028A697B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Today's Dat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808080"/>
          <w:sz w:val="19"/>
          <w:szCs w:val="19"/>
        </w:rPr>
        <w:t>today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2FD4F6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header = "Last Backup Date", records =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lastBackU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from list)</w:t>
      </w:r>
    </w:p>
    <w:p w14:paraId="1ADBF35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Last Backup Date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astBack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313480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header = "Longer Than 2 weeks", records =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atus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from list)</w:t>
      </w:r>
    </w:p>
    <w:p w14:paraId="15BF960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A31515"/>
          <w:sz w:val="19"/>
          <w:szCs w:val="19"/>
        </w:rPr>
        <w:t>"Longer Than 2 weeks"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808080"/>
          <w:sz w:val="19"/>
          <w:szCs w:val="19"/>
        </w:rPr>
        <w:t>status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71EA6D3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)</w:t>
      </w:r>
    </w:p>
    <w:p w14:paraId="496BF6E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pd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ExcelWri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path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st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engine=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penpyx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mode=</w:t>
      </w:r>
      <w:r>
        <w:rPr>
          <w:rFonts w:ascii="Consolas" w:hAnsi="Consolas" w:cs="Consolas"/>
          <w:color w:val="A31515"/>
          <w:sz w:val="19"/>
          <w:szCs w:val="19"/>
        </w:rPr>
        <w:t>"a"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writer:</w:t>
      </w:r>
    </w:p>
    <w:p w14:paraId="4DEC9AF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writer.sheets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['Summary'].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lumn_dimension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['A'].width = 15 #try to set width to all columns</w:t>
      </w:r>
    </w:p>
    <w:p w14:paraId="0901F0C4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f.styl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app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ghlight_dif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axis=</w:t>
      </w:r>
      <w:r>
        <w:rPr>
          <w:rFonts w:ascii="Consolas" w:hAnsi="Consolas" w:cs="Consolas"/>
          <w:color w:val="0000FF"/>
          <w:sz w:val="19"/>
          <w:szCs w:val="19"/>
        </w:rPr>
        <w:t>None</w:t>
      </w:r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_exc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writ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ee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hee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index=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</w:rPr>
        <w:t># filling the excel sheet</w:t>
      </w:r>
    </w:p>
    <w:p w14:paraId="2A7E4C6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468E1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ghlight_dif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):  </w:t>
      </w:r>
      <w:r>
        <w:rPr>
          <w:rFonts w:ascii="Consolas" w:hAnsi="Consolas" w:cs="Consolas"/>
          <w:color w:val="008000"/>
          <w:sz w:val="19"/>
          <w:szCs w:val="19"/>
        </w:rPr>
        <w:t xml:space="preserve"># will read column "Longer Than 2 weeks" in the excel, highlight all rows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hat !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= "No"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.i.Y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Format Error)</w:t>
      </w:r>
    </w:p>
    <w:p w14:paraId="0FC5234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1 = </w:t>
      </w:r>
      <w:r>
        <w:rPr>
          <w:rFonts w:ascii="Consolas" w:hAnsi="Consolas" w:cs="Consolas"/>
          <w:color w:val="A31515"/>
          <w:sz w:val="19"/>
          <w:szCs w:val="19"/>
        </w:rPr>
        <w:t>"background-color: red"</w:t>
      </w:r>
    </w:p>
    <w:p w14:paraId="18E7335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2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78AA1EB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Longer Than 2 weeks"</w:t>
      </w:r>
      <w:r>
        <w:rPr>
          <w:rFonts w:ascii="Consolas" w:hAnsi="Consolas" w:cs="Consolas"/>
          <w:color w:val="000000"/>
          <w:sz w:val="19"/>
          <w:szCs w:val="19"/>
        </w:rPr>
        <w:t xml:space="preserve">] != </w:t>
      </w:r>
      <w:r>
        <w:rPr>
          <w:rFonts w:ascii="Consolas" w:hAnsi="Consolas" w:cs="Consolas"/>
          <w:color w:val="A31515"/>
          <w:sz w:val="19"/>
          <w:szCs w:val="19"/>
        </w:rPr>
        <w:t>"No"</w:t>
      </w:r>
    </w:p>
    <w:p w14:paraId="316971E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df1 =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pd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aFr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c2, index=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.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columns=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.colum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5447F5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f1.loc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m, :] = c1</w:t>
      </w:r>
    </w:p>
    <w:p w14:paraId="1FD527AF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df1</w:t>
      </w:r>
    </w:p>
    <w:p w14:paraId="4F60359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F4097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Back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my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:</w:t>
      </w:r>
    </w:p>
    <w:p w14:paraId="051B010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OfMachinesList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my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024BB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n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</w:rPr>
        <w:t># get today's date and time</w:t>
      </w:r>
    </w:p>
    <w:p w14:paraId="0B20A3B3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DateList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)  </w:t>
      </w:r>
      <w:r>
        <w:rPr>
          <w:rFonts w:ascii="Consolas" w:hAnsi="Consolas" w:cs="Consolas"/>
          <w:color w:val="008000"/>
          <w:sz w:val="19"/>
          <w:szCs w:val="19"/>
        </w:rPr>
        <w:t># add the date only to the list</w:t>
      </w:r>
    </w:p>
    <w:p w14:paraId="7E34BE40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MinustwoWeek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-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timedel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weeks=2)  </w:t>
      </w:r>
      <w:r>
        <w:rPr>
          <w:rFonts w:ascii="Consolas" w:hAnsi="Consolas" w:cs="Consolas"/>
          <w:color w:val="008000"/>
          <w:sz w:val="19"/>
          <w:szCs w:val="19"/>
        </w:rPr>
        <w:t># remove 2 weeks from today's date</w:t>
      </w:r>
    </w:p>
    <w:p w14:paraId="48738E3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1424B71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erTh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5F8FD92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try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C8A55B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2B91AF"/>
          <w:sz w:val="19"/>
          <w:szCs w:val="19"/>
        </w:rPr>
        <w:t>dateti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strptime(((</w:t>
      </w:r>
      <w:r>
        <w:rPr>
          <w:rFonts w:ascii="Consolas" w:hAnsi="Consolas" w:cs="Consolas"/>
          <w:color w:val="6F008A"/>
          <w:sz w:val="19"/>
          <w:szCs w:val="19"/>
        </w:rPr>
        <w:t>os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6F008A"/>
          <w:sz w:val="19"/>
          <w:szCs w:val="19"/>
        </w:rPr>
        <w:t>path</w:t>
      </w:r>
      <w:r>
        <w:rPr>
          <w:rFonts w:ascii="Consolas" w:hAnsi="Consolas" w:cs="Consolas"/>
          <w:color w:val="000000"/>
          <w:sz w:val="19"/>
          <w:szCs w:val="19"/>
        </w:rPr>
        <w:t>.splitext(</w:t>
      </w:r>
      <w:r>
        <w:rPr>
          <w:rFonts w:ascii="Consolas" w:hAnsi="Consolas" w:cs="Consolas"/>
          <w:color w:val="808080"/>
          <w:sz w:val="19"/>
          <w:szCs w:val="19"/>
        </w:rPr>
        <w:t>myString</w:t>
      </w:r>
      <w:r>
        <w:rPr>
          <w:rFonts w:ascii="Consolas" w:hAnsi="Consolas" w:cs="Consolas"/>
          <w:color w:val="000000"/>
          <w:sz w:val="19"/>
          <w:szCs w:val="19"/>
        </w:rPr>
        <w:t xml:space="preserve">)[0])[-8:]), </w:t>
      </w:r>
      <w:r>
        <w:rPr>
          <w:rFonts w:ascii="Consolas" w:hAnsi="Consolas" w:cs="Consolas"/>
          <w:color w:val="A31515"/>
          <w:sz w:val="19"/>
          <w:szCs w:val="19"/>
        </w:rPr>
        <w:t>"%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Y%m%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.date()  </w:t>
      </w: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triv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last 8 characters and convert them to date</w:t>
      </w:r>
    </w:p>
    <w:p w14:paraId="5206BE7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MinustwoWeek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 </w:t>
      </w:r>
      <w:r>
        <w:rPr>
          <w:rFonts w:ascii="Consolas" w:hAnsi="Consolas" w:cs="Consolas"/>
          <w:color w:val="008000"/>
          <w:sz w:val="19"/>
          <w:szCs w:val="19"/>
        </w:rPr>
        <w:t># if not longer than 2 weeks</w:t>
      </w:r>
    </w:p>
    <w:p w14:paraId="67C6DB63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erTh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No"</w:t>
      </w:r>
    </w:p>
    <w:p w14:paraId="52DB493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194C48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erTh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Yes"</w:t>
      </w:r>
    </w:p>
    <w:p w14:paraId="0344716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xcep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73BFF1C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ormat Error"</w:t>
      </w:r>
    </w:p>
    <w:p w14:paraId="25AC672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erTh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ormat Error"</w:t>
      </w:r>
    </w:p>
    <w:p w14:paraId="61FECCC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ongerThan2weeks.append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ongerTh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</w:rPr>
        <w:t>#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add the resulted string to the list</w:t>
      </w:r>
    </w:p>
    <w:p w14:paraId="0703380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add the resulted string to the list</w:t>
      </w:r>
    </w:p>
    <w:p w14:paraId="218830F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List.app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0CA585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AB72F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676A5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687356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1D864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B4478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######### main task running ##########</w:t>
      </w:r>
    </w:p>
    <w:p w14:paraId="7329C131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start try except</w:t>
      </w:r>
    </w:p>
    <w:p w14:paraId="23E5595B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ry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30A1C8E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# vars declaration/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ialisation</w:t>
      </w:r>
      <w:proofErr w:type="spellEnd"/>
    </w:p>
    <w:p w14:paraId="49A545BF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OfMachines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</w:t>
      </w:r>
    </w:p>
    <w:p w14:paraId="64718594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</w:t>
      </w:r>
    </w:p>
    <w:p w14:paraId="721E6CC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D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[]</w:t>
      </w:r>
    </w:p>
    <w:p w14:paraId="143F413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ongerThan2weeks = []    </w:t>
      </w:r>
    </w:p>
    <w:p w14:paraId="59B4D23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path = </w:t>
      </w:r>
      <w:r>
        <w:rPr>
          <w:rFonts w:ascii="Consolas" w:hAnsi="Consolas" w:cs="Consolas"/>
          <w:color w:val="A31515"/>
          <w:sz w:val="19"/>
          <w:szCs w:val="19"/>
        </w:rPr>
        <w:t>"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"</w:t>
      </w:r>
    </w:p>
    <w:p w14:paraId="08F2350C" w14:textId="77777777" w:rsidR="00965F3F" w:rsidRP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>sourceFile</w:t>
      </w:r>
      <w:proofErr w:type="spellEnd"/>
      <w:proofErr w:type="gramEnd"/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 xml:space="preserve"> = </w:t>
      </w:r>
      <w:r w:rsidRPr="00965F3F">
        <w:rPr>
          <w:rFonts w:ascii="Consolas" w:hAnsi="Consolas" w:cs="Consolas"/>
          <w:color w:val="A31515"/>
          <w:sz w:val="19"/>
          <w:szCs w:val="19"/>
          <w:lang w:val="fr-FR"/>
        </w:rPr>
        <w:t>"</w:t>
      </w:r>
      <w:proofErr w:type="spellStart"/>
      <w:r w:rsidRPr="00965F3F">
        <w:rPr>
          <w:rFonts w:ascii="Consolas" w:hAnsi="Consolas" w:cs="Consolas"/>
          <w:color w:val="A31515"/>
          <w:sz w:val="19"/>
          <w:szCs w:val="19"/>
          <w:lang w:val="fr-FR"/>
        </w:rPr>
        <w:t>AuditReport.xlsx.bak</w:t>
      </w:r>
      <w:proofErr w:type="spellEnd"/>
      <w:r w:rsidRPr="00965F3F">
        <w:rPr>
          <w:rFonts w:ascii="Consolas" w:hAnsi="Consolas" w:cs="Consolas"/>
          <w:color w:val="A31515"/>
          <w:sz w:val="19"/>
          <w:szCs w:val="19"/>
          <w:lang w:val="fr-FR"/>
        </w:rPr>
        <w:t>"</w:t>
      </w:r>
    </w:p>
    <w:p w14:paraId="4EE9BA64" w14:textId="77777777" w:rsidR="00965F3F" w:rsidRP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proofErr w:type="spellStart"/>
      <w:proofErr w:type="gramStart"/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>destFile</w:t>
      </w:r>
      <w:proofErr w:type="spellEnd"/>
      <w:proofErr w:type="gramEnd"/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 xml:space="preserve"> = </w:t>
      </w:r>
      <w:r w:rsidRPr="00965F3F">
        <w:rPr>
          <w:rFonts w:ascii="Consolas" w:hAnsi="Consolas" w:cs="Consolas"/>
          <w:color w:val="A31515"/>
          <w:sz w:val="19"/>
          <w:szCs w:val="19"/>
          <w:lang w:val="fr-FR"/>
        </w:rPr>
        <w:t>"AuditReport.xlsx"</w:t>
      </w:r>
    </w:p>
    <w:p w14:paraId="77A06E8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65F3F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R"</w:t>
      </w:r>
    </w:p>
    <w:p w14:paraId="60BD604C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5C243E6A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6F008A"/>
          <w:sz w:val="19"/>
          <w:szCs w:val="19"/>
        </w:rPr>
        <w:t>shutil</w:t>
      </w:r>
      <w:r>
        <w:rPr>
          <w:rFonts w:ascii="Consolas" w:hAnsi="Consolas" w:cs="Consolas"/>
          <w:color w:val="000000"/>
          <w:sz w:val="19"/>
          <w:szCs w:val="19"/>
        </w:rPr>
        <w:t>.cop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os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6F008A"/>
          <w:sz w:val="19"/>
          <w:szCs w:val="19"/>
        </w:rPr>
        <w:t>path</w:t>
      </w:r>
      <w:r>
        <w:rPr>
          <w:rFonts w:ascii="Consolas" w:hAnsi="Consolas" w:cs="Consolas"/>
          <w:color w:val="000000"/>
          <w:sz w:val="19"/>
          <w:szCs w:val="19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path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ource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os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r>
        <w:rPr>
          <w:rFonts w:ascii="Consolas" w:hAnsi="Consolas" w:cs="Consolas"/>
          <w:color w:val="6F008A"/>
          <w:sz w:val="19"/>
          <w:szCs w:val="19"/>
        </w:rPr>
        <w:t>path</w:t>
      </w:r>
      <w:r>
        <w:rPr>
          <w:rFonts w:ascii="Consolas" w:hAnsi="Consolas" w:cs="Consolas"/>
          <w:color w:val="000000"/>
          <w:sz w:val="19"/>
          <w:szCs w:val="19"/>
        </w:rPr>
        <w:t>.jo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path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st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) </w:t>
      </w:r>
      <w:r>
        <w:rPr>
          <w:rFonts w:ascii="Consolas" w:hAnsi="Consolas" w:cs="Consolas"/>
          <w:color w:val="008000"/>
          <w:sz w:val="19"/>
          <w:szCs w:val="19"/>
        </w:rPr>
        <w:t># overwrite the old excel file to new one(keeping instructions and example)</w:t>
      </w:r>
    </w:p>
    <w:p w14:paraId="757B5D8B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file1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pe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path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ml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r"</w:t>
      </w:r>
      <w:r>
        <w:rPr>
          <w:rFonts w:ascii="Consolas" w:hAnsi="Consolas" w:cs="Consolas"/>
          <w:color w:val="000000"/>
          <w:sz w:val="19"/>
          <w:szCs w:val="19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</w:rPr>
        <w:t># opens the file in read mode</w:t>
      </w:r>
    </w:p>
    <w:p w14:paraId="18C09310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ines = file1.readlines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()  </w:t>
      </w:r>
      <w:r>
        <w:rPr>
          <w:rFonts w:ascii="Consolas" w:hAnsi="Consolas" w:cs="Consolas"/>
          <w:color w:val="008000"/>
          <w:sz w:val="19"/>
          <w:szCs w:val="19"/>
        </w:rPr>
        <w:t>#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read all lines in file1</w:t>
      </w:r>
    </w:p>
    <w:p w14:paraId="2ED68024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FEA8CF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remove first 2 lines and last line</w:t>
      </w:r>
    </w:p>
    <w:p w14:paraId="459F153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es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</w:t>
      </w:r>
    </w:p>
    <w:p w14:paraId="02FCECB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es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</w:t>
      </w:r>
    </w:p>
    <w:p w14:paraId="3C12023F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es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-1]</w:t>
      </w:r>
    </w:p>
    <w:p w14:paraId="19ECF59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96965F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start for loop</w:t>
      </w:r>
    </w:p>
    <w:p w14:paraId="56137F4B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line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Lines:</w:t>
      </w:r>
    </w:p>
    <w:p w14:paraId="450756B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# Strips the newline character</w:t>
      </w:r>
    </w:p>
    <w:p w14:paraId="45963E43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# remove 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&lt;b&gt;Backup CKP&lt;/b&gt;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</w:t>
      </w:r>
    </w:p>
    <w:p w14:paraId="2FDF686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# remove 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&lt;b&gt;Backup BIGIP&lt;/b&gt;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</w:t>
      </w:r>
    </w:p>
    <w:p w14:paraId="28B43B7D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# remove all remaining 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</w:t>
      </w:r>
    </w:p>
    <w:p w14:paraId="255AF39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ine.stri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2D40B9A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repl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b&gt;Backup CK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1E4F66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repl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b&gt;Backup BIGI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D8C3D6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repl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6DDC308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strip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248FDF07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Backu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</w:rPr>
        <w:t># call method/function</w:t>
      </w:r>
    </w:p>
    <w:p w14:paraId="3E6BD035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end for loop</w:t>
      </w:r>
    </w:p>
    <w:p w14:paraId="491F51BA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riteToExc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nameOfMachines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dayD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BackUpDa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longerThan2weeks) </w:t>
      </w:r>
      <w:r>
        <w:rPr>
          <w:rFonts w:ascii="Consolas" w:hAnsi="Consolas" w:cs="Consolas"/>
          <w:color w:val="008000"/>
          <w:sz w:val="19"/>
          <w:szCs w:val="19"/>
        </w:rPr>
        <w:t># call method/function</w:t>
      </w:r>
    </w:p>
    <w:p w14:paraId="518F298E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ce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:</w:t>
      </w:r>
    </w:p>
    <w:p w14:paraId="7C3A1662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print(</w:t>
      </w:r>
      <w:r>
        <w:rPr>
          <w:rFonts w:ascii="Consolas" w:hAnsi="Consolas" w:cs="Consolas"/>
          <w:color w:val="A31515"/>
          <w:sz w:val="19"/>
          <w:szCs w:val="19"/>
        </w:rPr>
        <w:t>'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div style=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position:absolut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;width:330px;height:50px;top:50%;left:50%;transform:translate(-50%, -50%);"&gt;&lt;h1 style=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olor:red;font-weight:bol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;"&gt;ERROR in Highlight.py&lt;/h1&gt;&lt;/div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7999B9" w14:textId="77777777" w:rsidR="00965F3F" w:rsidRDefault="00965F3F" w:rsidP="00965F3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end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ry except</w:t>
      </w:r>
    </w:p>
    <w:p w14:paraId="1F83B32C" w14:textId="50773899" w:rsidR="00965F3F" w:rsidRDefault="00965F3F" w:rsidP="00A02B0F">
      <w:pPr>
        <w:jc w:val="both"/>
        <w:rPr>
          <w:rFonts w:cs="Times New Roman"/>
          <w:szCs w:val="24"/>
          <w:lang w:val="fr-FR"/>
        </w:rPr>
      </w:pPr>
    </w:p>
    <w:p w14:paraId="08C329D7" w14:textId="4228D1EE" w:rsidR="00254484" w:rsidRDefault="00254484" w:rsidP="00A02B0F">
      <w:pPr>
        <w:jc w:val="both"/>
        <w:rPr>
          <w:rFonts w:cs="Times New Roman"/>
          <w:szCs w:val="24"/>
          <w:lang w:val="fr-FR"/>
        </w:rPr>
      </w:pPr>
    </w:p>
    <w:p w14:paraId="5837B352" w14:textId="77777777" w:rsidR="000E0E61" w:rsidRDefault="000E0E61">
      <w:pPr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br w:type="page"/>
      </w:r>
    </w:p>
    <w:p w14:paraId="03882C12" w14:textId="32134930" w:rsidR="00045C20" w:rsidRPr="00B7719A" w:rsidRDefault="000E0E61" w:rsidP="00B7719A">
      <w:pPr>
        <w:pStyle w:val="Heading2"/>
      </w:pPr>
      <w:bookmarkStart w:id="62" w:name="_Toc58509266"/>
      <w:r w:rsidRPr="00B7719A">
        <w:lastRenderedPageBreak/>
        <w:t>Annex 4:</w:t>
      </w:r>
      <w:r w:rsidR="00045C20" w:rsidRPr="00B7719A">
        <w:t xml:space="preserve"> CR</w:t>
      </w:r>
      <w:r w:rsidR="00B7719A" w:rsidRPr="00B7719A">
        <w:t xml:space="preserve"> (Remove first 2 l</w:t>
      </w:r>
      <w:r w:rsidR="00B7719A">
        <w:t>ines</w:t>
      </w:r>
      <w:r w:rsidR="007372FC">
        <w:t xml:space="preserve"> and last line)</w:t>
      </w:r>
      <w:bookmarkEnd w:id="62"/>
    </w:p>
    <w:p w14:paraId="47EAE97F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ARISTA-SW-AGILE2-TC1-B13_B14-2-20201115.cfg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1A0C857B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ARISTA-SW-CLIENT-IE2-C6-2-20201115.cfg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6D697914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ARISTA-SW-CLIENT-PA6-A05-2-20201115.cfg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0256D35B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ARISTA-SW-LBN-AGILE3-MTL4-A316-2-20201115.cfg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57F6EA80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ARISTA-SW-LBN-AGILE3-MTL4-A317-2-20201115.cfg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368F234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PA2-B7-B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C49C93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TC1-B13-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B91C1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A6-A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976B74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B07_B0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6114D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D2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69B9A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TC1-B1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804EA7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VALLEY-CORE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FA33E5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CNX-A316.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9BF73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FR6-B3B4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E67976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281A8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88E1A7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99F8E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2-C2_C3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3EEC68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43189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B14044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9F49E9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2-A9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875B4D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6A6903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EF7632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3A47CF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COREFR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85B758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7B8E62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B61664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B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29D163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WAN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6A422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CORE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799E6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4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6BEAF0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C4DA90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5AA41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256272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E28D55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8E349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D845C9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9E127F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C6BBD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211F2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B4817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D7A6E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C2A71E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360E5D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75F308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8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D6157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5036A2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F0D0D4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WAN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C40B5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1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5F4675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2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2E5BB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9822C4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AGILE2-TC-B4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E9E96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CHAP-06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ACCC9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130CBF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80C9A4A" w14:textId="77777777" w:rsidR="00045C20" w:rsidRP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SW-ILO-AGILE-IE-1-20201115&lt;</w:t>
      </w:r>
      <w:proofErr w:type="spellStart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045C20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1687FC8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NSTALL-TC2-B1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9EE787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AGILE-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904F6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PA3-B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42610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W-LBN-CSP-TC1-A1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8904D9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IE1-ADM-A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2FE493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RTRCLIENT-TC1-A8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04C94C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4F3AA0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2CE6FF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102-TEL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AA0AA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NISSAN-TC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A67A42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CIS-STACK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112CD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EF1B7D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27032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B1E58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BE985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IE2-ILO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EE76C5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MUT-IE1-C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352A6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5A8FD4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NCC-B4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0A2FE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DEFIX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4DC0B2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LO-TC-AGILE-B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A4C26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3C24D6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DMIN-TC2-B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1FF81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57CEFA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ILO-MICH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03CCF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PDU-IE2-C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D9EE2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SXO-PA3-C4-ILO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92154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PDU-0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B4706B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eeam-TC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EDA07C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nstall-lbn-valley-A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D6940F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ilo-b14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ED741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Backup CKP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Backup_AUCHAN-DPC-OVH-CKP-SMS_2020_11_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58B204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ERM-CKP-SMS-01.euromaster.lbn.pa6.aub.linkbynet.com_20201115.tgz&lt;br&gt;</w:t>
      </w:r>
    </w:p>
    <w:p w14:paraId="1560E9D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DASSAUL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1F734C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3B1343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2D5EC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GREENYELLOW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9AAE1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APOSTE-NEW_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416B85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VMH_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6AA20F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IE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7BEA0C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29F8D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3BF2B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6DB79E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OLIRIS-IE-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E04C7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IE_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3E2464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AAE138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SUEZ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306C7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UXFRLB-CKPLOG1P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3BF3C6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7CDCF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33697C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TL-SMS-0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06953C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3C0ED9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VPN-MUT-SMC-NEW-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B68698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01_Nov_2020_22_00.tgz&lt;br&gt;</w:t>
      </w:r>
    </w:p>
    <w:p w14:paraId="1FA5B43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Nov_2020_22_00.tgz&lt;br&gt;</w:t>
      </w:r>
    </w:p>
    <w:p w14:paraId="3300719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Oct_2020_22_00.tgz&lt;br&gt;</w:t>
      </w:r>
    </w:p>
    <w:p w14:paraId="331250C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0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B1882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1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5C04FC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01_Nov_2020_22_00.tgz&lt;br&gt;</w:t>
      </w:r>
    </w:p>
    <w:p w14:paraId="0DC14D7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Nov_2020_22_00.tgz&lt;br&gt;</w:t>
      </w:r>
    </w:p>
    <w:p w14:paraId="4BC50B8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Oct_2020_22_00.tgz&lt;br&gt;</w:t>
      </w:r>
    </w:p>
    <w:p w14:paraId="6158BA5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0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3F2B76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backup_uxdefk-ckplog2p.rs.sdxcorp.net_2020_11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1731C6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Backup BIGIP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BIGIP-LVMH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814519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E89CE1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7B50F5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81A708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5B782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1D684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ALBV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364C2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GTM_2020_11_08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143E45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GTM_2020_11_08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DA5CF8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18696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TC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90871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9A20D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EAC28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WGUSDC-GEOCLU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734A60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0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9D157B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1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F1F024A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ie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3A79F8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A1002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B8F8B6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E46B0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1E9C4C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02DED5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CF7ED0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4D73D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611B4E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g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6134E9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037A39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18C9720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8E7F56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B808D8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2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3810F3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EEF02E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4E7251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845B94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BA018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DA4E52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3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1FB804C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4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875BBA7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1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7ACB98D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85745CB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1D420F" w14:textId="77777777" w:rsidR="00045C20" w:rsidRDefault="00045C20" w:rsidP="00045C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30A7379" w14:textId="087BED9A" w:rsidR="00254484" w:rsidRPr="00FC342F" w:rsidRDefault="00045C20" w:rsidP="00045C20">
      <w:pPr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uxfrlb-vf5mu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  <w:r w:rsidR="00254484" w:rsidRPr="00FC342F">
        <w:rPr>
          <w:rFonts w:cs="Times New Roman"/>
          <w:szCs w:val="24"/>
        </w:rPr>
        <w:br w:type="page"/>
      </w:r>
    </w:p>
    <w:p w14:paraId="261A5A29" w14:textId="6DA646AA" w:rsidR="00254484" w:rsidRDefault="00FC342F" w:rsidP="003867FE">
      <w:pPr>
        <w:pStyle w:val="Heading2"/>
      </w:pPr>
      <w:bookmarkStart w:id="63" w:name="_Toc58509267"/>
      <w:r>
        <w:lastRenderedPageBreak/>
        <w:t>Annex 5:</w:t>
      </w:r>
      <w:r w:rsidR="00B666AB">
        <w:t xml:space="preserve"> CR (</w:t>
      </w:r>
      <w:r w:rsidR="00154A0B">
        <w:t>R</w:t>
      </w:r>
      <w:r w:rsidR="00872B03">
        <w:t xml:space="preserve">emove </w:t>
      </w:r>
      <w:r w:rsidR="00872B03" w:rsidRPr="00872B03">
        <w:t>"&lt;</w:t>
      </w:r>
      <w:proofErr w:type="spellStart"/>
      <w:r w:rsidR="00872B03" w:rsidRPr="00872B03">
        <w:t>br</w:t>
      </w:r>
      <w:proofErr w:type="spellEnd"/>
      <w:r w:rsidR="00872B03" w:rsidRPr="00872B03">
        <w:t>&gt;&lt;b&gt;Backup CKP&lt;/b&gt;&lt;</w:t>
      </w:r>
      <w:proofErr w:type="spellStart"/>
      <w:r w:rsidR="00872B03" w:rsidRPr="00872B03">
        <w:t>br</w:t>
      </w:r>
      <w:proofErr w:type="spellEnd"/>
      <w:r w:rsidR="00872B03" w:rsidRPr="00872B03">
        <w:t>&gt;&lt;</w:t>
      </w:r>
      <w:proofErr w:type="spellStart"/>
      <w:r w:rsidR="00872B03" w:rsidRPr="00872B03">
        <w:t>br</w:t>
      </w:r>
      <w:proofErr w:type="spellEnd"/>
      <w:r w:rsidR="00872B03" w:rsidRPr="00872B03">
        <w:t>&gt;"</w:t>
      </w:r>
      <w:r w:rsidR="00872B03">
        <w:t>)</w:t>
      </w:r>
      <w:bookmarkEnd w:id="63"/>
    </w:p>
    <w:p w14:paraId="7D536AD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AGILE2-TC1-B13_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4369E2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IE2-C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5D6B1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PA6-A0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E180E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1A34C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682FA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PA2-B7-B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F906B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TC1-B13-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8272C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A6-A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7A9BF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B07_B0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BDC10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D2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A3C84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TC1-B1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47C46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VALLEY-CORE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4697A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CNX-A316.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D33F12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FR6-B3B4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CB6393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5BD854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AE417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212622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2-C2_C3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64D1A0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6ED96C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BD33C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77D53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2-A9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3CB31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FAE83A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FD1D1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5103F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COREFR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81319F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FD8DC4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87295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B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49EC7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WAN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00230E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CORE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1A0DC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4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58FE78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CB139F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60AC85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6B3E61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E8E638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8C4EB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CB3955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744D6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8C9F70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716B17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A40DF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B8C77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CA3C4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76AA1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68D0D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8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B2155D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8E73C1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9F8815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WAN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D87AC2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1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8E4D03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2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151C6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EFABB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AGILE2-TC-B4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E9BF8A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CHAP-06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09E0E3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93D94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50434D7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SW-ILO-AGILE-IE-1-20201115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6D6BFC1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NSTALL-TC2-B1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2B2CBF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AGILE-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483CE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PA3-B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E55C9F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W-LBN-CSP-TC1-A1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31738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IE1-ADM-A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029DAD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RTRCLIENT-TC1-A8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BD00A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DCF20B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E271E1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102-TEL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B9493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NISSAN-TC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3BABE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CIS-STACK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3EE20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B73402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71D94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AA992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4C2EEE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IE2-ILO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554A79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MUT-IE1-C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ADBC6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322450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NCC-B4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BF674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DEFIX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DE8DB3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LO-TC-AGILE-B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2DB19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025F6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DMIN-TC2-B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B127D5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5FF9D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ILO-MICH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0017D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PDU-IE2-C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9EE36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SXO-PA3-C4-ILO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085BF0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PDU-0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FE5F6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eeam-TC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A9F204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nstall-lbn-valley-A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5A520A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ilo-b14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E3563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AUCHAN-DPC-OVH-CKP-SMS_2020_11_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E6EDC1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ERM-CKP-SMS-01.euromaster.lbn.pa6.aub.linkbynet.com_20201115.tgz&lt;br&gt;</w:t>
      </w:r>
    </w:p>
    <w:p w14:paraId="6DFD1D4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DASSAUL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258902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A9FB32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BA826A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GREENYELLOW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E06FF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APOSTE-NEW_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3474F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VMH_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788CA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IE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7B81FAE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A4479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5ACBC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48C1B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OLIRIS-IE-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23DB38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IE_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1CEE2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EA0DA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SUEZ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1AFA0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UXFRLB-CKPLOG1P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FF63B5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4ED14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EBF100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TL-SMS-0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2D7570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A328A00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VPN-MUT-SMC-NEW-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E4EF6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01_Nov_2020_22_00.tgz&lt;br&gt;</w:t>
      </w:r>
    </w:p>
    <w:p w14:paraId="3CC10E3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Nov_2020_22_00.tgz&lt;br&gt;</w:t>
      </w:r>
    </w:p>
    <w:p w14:paraId="554C59D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Oct_2020_22_00.tgz&lt;br&gt;</w:t>
      </w:r>
    </w:p>
    <w:p w14:paraId="6D1F1D2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0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DADC2F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1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E1D9CA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01_Nov_2020_22_00.tgz&lt;br&gt;</w:t>
      </w:r>
    </w:p>
    <w:p w14:paraId="010F967A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Nov_2020_22_00.tgz&lt;br&gt;</w:t>
      </w:r>
    </w:p>
    <w:p w14:paraId="4E0C77B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Oct_2020_22_00.tgz&lt;br&gt;</w:t>
      </w:r>
    </w:p>
    <w:p w14:paraId="4F58DC6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0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0C409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backup_uxdefk-ckplog2p.rs.sdxcorp.net_2020_11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416031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b&gt;Backup BIGIP&lt;/b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BIGIP-LVMH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B828D2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A6F248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D8604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BF331FB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ALBV01_2020_11_11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7BD13303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ALBV01_2020_11_11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239EE936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ALBV02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22657E7B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2AB20190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09F2B2BB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SAN-TC-BIGIP-LTM-1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3EBF5300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NISSAN-TC-BIGIP-LTM-2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4CE00123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UXFRLB-F5HOST2P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48988943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UXFRLB-VF5CTX2P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1ED6983F" w14:textId="77777777" w:rsidR="001B7B22" w:rsidRP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WGUSDC-GEOCLU1P_20201115.ucs&lt;</w:t>
      </w:r>
      <w:proofErr w:type="spellStart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1B7B22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299B789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0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6EDCB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1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15ABA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ie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E67CDD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F514BB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D34AD4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0EA978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2C51C3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ED77C6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CD991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97727C6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B3DD302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g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DD4EC2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C73D0A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18A3FB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57C40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0907E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2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81194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B4D738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8B17249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7A266D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B20D727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5EAA573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3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5D9DBAF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4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1CD972C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1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72D6195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305488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CBB3941" w14:textId="77777777" w:rsidR="001B7B22" w:rsidRDefault="001B7B22" w:rsidP="001B7B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91EC185" w14:textId="45905BE3" w:rsidR="001B7B22" w:rsidRPr="00FC342F" w:rsidRDefault="001B7B22" w:rsidP="001B7B22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uxfrlb-vf5mu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7C92F43" w14:textId="0C26F994" w:rsidR="00254484" w:rsidRPr="00FC342F" w:rsidRDefault="00254484" w:rsidP="00A02B0F">
      <w:pPr>
        <w:jc w:val="both"/>
        <w:rPr>
          <w:rFonts w:cs="Times New Roman"/>
          <w:szCs w:val="24"/>
        </w:rPr>
      </w:pPr>
    </w:p>
    <w:p w14:paraId="4E416D3E" w14:textId="3F08D27E" w:rsidR="00254484" w:rsidRPr="00FC342F" w:rsidRDefault="00254484" w:rsidP="00A02B0F">
      <w:pPr>
        <w:jc w:val="both"/>
        <w:rPr>
          <w:rFonts w:cs="Times New Roman"/>
          <w:szCs w:val="24"/>
        </w:rPr>
      </w:pPr>
    </w:p>
    <w:p w14:paraId="508005FD" w14:textId="5A72890F" w:rsidR="00254484" w:rsidRPr="00FC342F" w:rsidRDefault="00254484" w:rsidP="00A02B0F">
      <w:pPr>
        <w:jc w:val="both"/>
        <w:rPr>
          <w:rFonts w:cs="Times New Roman"/>
          <w:szCs w:val="24"/>
        </w:rPr>
      </w:pPr>
    </w:p>
    <w:p w14:paraId="7700EF98" w14:textId="02048D5D" w:rsidR="00F277A7" w:rsidRDefault="00F277A7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03AFDB5E" w14:textId="1EF1D59B" w:rsidR="00254484" w:rsidRPr="00FC342F" w:rsidRDefault="00F277A7" w:rsidP="00154A0B">
      <w:pPr>
        <w:pStyle w:val="Heading2"/>
        <w:rPr>
          <w:rFonts w:ascii="Times New Roman" w:hAnsi="Times New Roman"/>
          <w:sz w:val="24"/>
        </w:rPr>
      </w:pPr>
      <w:bookmarkStart w:id="64" w:name="_Toc58509268"/>
      <w:r>
        <w:lastRenderedPageBreak/>
        <w:t>Annex 6:</w:t>
      </w:r>
      <w:r w:rsidR="00B666AB">
        <w:t xml:space="preserve"> </w:t>
      </w:r>
      <w:r w:rsidR="00154A0B">
        <w:t>CR (</w:t>
      </w:r>
      <w:r>
        <w:t>Remove</w:t>
      </w:r>
      <w:r w:rsidR="00C04B98">
        <w:t xml:space="preserve"> </w:t>
      </w:r>
      <w:r w:rsidR="00C04B98" w:rsidRPr="00C04B98">
        <w:t>"&lt;</w:t>
      </w:r>
      <w:proofErr w:type="spellStart"/>
      <w:r w:rsidR="00C04B98" w:rsidRPr="00C04B98">
        <w:t>br</w:t>
      </w:r>
      <w:proofErr w:type="spellEnd"/>
      <w:r w:rsidR="00C04B98" w:rsidRPr="00C04B98">
        <w:t>&gt;&lt;b&gt;Backup BIGIP&lt;/b&gt;&lt;</w:t>
      </w:r>
      <w:proofErr w:type="spellStart"/>
      <w:r w:rsidR="00C04B98" w:rsidRPr="00C04B98">
        <w:t>br</w:t>
      </w:r>
      <w:proofErr w:type="spellEnd"/>
      <w:r w:rsidR="00C04B98" w:rsidRPr="00C04B98">
        <w:t>&gt;&lt;</w:t>
      </w:r>
      <w:proofErr w:type="spellStart"/>
      <w:r w:rsidR="00C04B98" w:rsidRPr="00C04B98">
        <w:t>br</w:t>
      </w:r>
      <w:proofErr w:type="spellEnd"/>
      <w:r w:rsidR="00C04B98" w:rsidRPr="00C04B98">
        <w:t>&gt;"</w:t>
      </w:r>
      <w:r w:rsidR="00C04B98">
        <w:t>)</w:t>
      </w:r>
      <w:bookmarkEnd w:id="64"/>
    </w:p>
    <w:p w14:paraId="5CEE24E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AGILE2-TC1-B13_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70BAAC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IE2-C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A493B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CLIENT-PA6-A0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C3255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6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A7BBF3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AGILE3-MTL4-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8626CB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PA2-B7-B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2F10E2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TC1-B13-B14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4B9DDE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A6-A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98346B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B07_B08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3D3CE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D2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56B3B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TC1-B15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D38B9F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VALLEY-CORE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441F2D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CNX-A316.A317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10E2D5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FR6-B3B4-0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ED8F5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FA19DD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30ACF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467C57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2-C2_C3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0E276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609E8A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2FAA9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0AFF46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2-A9-2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3F672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064762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1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15276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B95A2E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COREFR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698A91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99B40A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40C1F1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B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114F5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WAN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31E310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CORE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84B7A4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4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29F387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145B69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A7ADA2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611054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055F1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1D184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239DE8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11A760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1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2E98A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2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9A217C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77C68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4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006EAB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5-1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467AD5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71152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4473D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8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1E068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6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ED650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7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E4A6EC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WANPA3-2P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889887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1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44F67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2-NORTEL-config-20201115.cfg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3B0777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E405A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AGILE2-TC-B4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DB9569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CHAP-06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3CD6C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B08289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093D2F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SW-ILO-AGILE-IE-1-20201115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747D0D3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NSTALL-TC2-B1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C71BCD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AGILE-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26682A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PA3-B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1AF5F4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W-LBN-CSP-TC1-A1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FE7882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IE1-ADM-A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0600E9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RTRCLIENT-TC1-A8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01BEA4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F78D9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8FEE37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102-TEL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694CB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NISSAN-TC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3B18F7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CIS-STACK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DA2AB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5A6725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D7C8F9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E9CE7C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755E7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IE2-ILO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B4ED0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MUT-IE1-C0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8F595B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7E1AA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NCC-B4-03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D030F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DEFIX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F40A9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LO-TC-AGILE-B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64810E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5BDFDD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DMIN-TC2-B04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BFB4E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98B408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ILO-MICH-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E367F1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PDU-IE2-C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BB744B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SXO-PA3-C4-ILO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0D4F24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PDU-02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45EA18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eeam-TC-01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D67597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nstall-lbn-valley-A5-20201115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0DFDE2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ilo-b14-01-20201114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75A79A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AUCHAN-DPC-OVH-CKP-SMS_2020_11_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F9BC54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ERM-CKP-SMS-01.euromaster.lbn.pa6.aub.linkbynet.com_20201115.tgz&lt;br&gt;</w:t>
      </w:r>
    </w:p>
    <w:p w14:paraId="2BBAD95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DASSAUL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A312ED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BDE72C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FE513A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GREENYELLOW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22EE63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APOSTE-NEW_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41FCC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VMH_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A8B5EB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IE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FBD9F6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899BF4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D4B3CB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A64137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OLIRIS-IE-1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C4C7D7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IE_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D7572E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TC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C6D95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SUEZ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08BF5D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UXFRLB-CKPLOG1P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463AEF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F3B525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1D2473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TL-SMS-0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B03F07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1109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12DB2A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VPN-MUT-SMC-NEW-1_2020111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12C19F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01_Nov_2020_22_00.tgz&lt;br&gt;</w:t>
      </w:r>
    </w:p>
    <w:p w14:paraId="73EE173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Nov_2020_22_00.tgz&lt;br&gt;</w:t>
      </w:r>
    </w:p>
    <w:p w14:paraId="0FFE639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Oct_2020_22_00.tgz&lt;br&gt;</w:t>
      </w:r>
    </w:p>
    <w:p w14:paraId="2D3E747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0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005C07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1_15_03_41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B5253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01_Nov_2020_22_00.tgz&lt;br&gt;</w:t>
      </w:r>
    </w:p>
    <w:p w14:paraId="4B6096B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Nov_2020_22_00.tgz&lt;br&gt;</w:t>
      </w:r>
    </w:p>
    <w:p w14:paraId="538333D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Oct_2020_22_00.tgz&lt;br&gt;</w:t>
      </w:r>
    </w:p>
    <w:p w14:paraId="6B678F0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0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EE6B88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backup_uxdefk-ckplog2p.rs.sdxcorp.net_2020_11_15_05_05.tgz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434EF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53A48A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8021B8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3E7540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90452D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ALBV01_2020_11_11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65BA89A4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ALBV01_2020_11_11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403F3E8E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ALBV02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554FAF97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6D10242C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1F48908A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SAN-TC-BIGIP-LTM-1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3DDDCEFB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NISSAN-TC-BIGIP-LTM-2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015A4CA7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UXFRLB-F5HOST2P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003B5181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UXFRLB-VF5CTX2P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7EB26321" w14:textId="77777777" w:rsidR="002813D4" w:rsidRP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WGUSDC-GEOCLU1P_20201115.ucs&lt;</w:t>
      </w:r>
      <w:proofErr w:type="spellStart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br</w:t>
      </w:r>
      <w:proofErr w:type="spellEnd"/>
      <w:r w:rsidRPr="002813D4">
        <w:rPr>
          <w:rFonts w:ascii="Consolas" w:hAnsi="Consolas" w:cs="Consolas"/>
          <w:color w:val="000000"/>
          <w:sz w:val="19"/>
          <w:szCs w:val="19"/>
          <w:lang w:val="fr-FR"/>
        </w:rPr>
        <w:t>&gt;</w:t>
      </w:r>
    </w:p>
    <w:p w14:paraId="1C91E73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0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45F8DC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1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0CF0DF9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ie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257B48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9B5FCFC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5B70F4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AD1C9B6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33FBB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E4DA3C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391F25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10C0CD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65658C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g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49985947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1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4A5DF38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2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A714CCD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9C05D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994A9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2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CE9CBB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75F75A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43202C1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2DA073AA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F821A85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D40516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3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677EFA2F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4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D50D842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1p_2020_11_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71852720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C3AFDF3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dns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E2D088E" w14:textId="77777777" w:rsidR="002813D4" w:rsidRDefault="002813D4" w:rsidP="002813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1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365F43CB" w14:textId="66DD66F3" w:rsidR="00823FC4" w:rsidRDefault="002813D4" w:rsidP="002813D4">
      <w:pPr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2p_20201115.ucs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56C36453" w14:textId="77777777" w:rsidR="00823FC4" w:rsidRDefault="00823FC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0BAF8065" w14:textId="3DA267AF" w:rsidR="00254484" w:rsidRDefault="00823FC4" w:rsidP="003E4854">
      <w:pPr>
        <w:pStyle w:val="Heading2"/>
      </w:pPr>
      <w:bookmarkStart w:id="65" w:name="_Toc58509269"/>
      <w:r>
        <w:lastRenderedPageBreak/>
        <w:t>Annex 7:</w:t>
      </w:r>
      <w:r w:rsidR="00961470">
        <w:t xml:space="preserve"> </w:t>
      </w:r>
      <w:r w:rsidR="00774ABC">
        <w:t>CR (</w:t>
      </w:r>
      <w:r w:rsidR="003E4854">
        <w:t>Remove all &lt;</w:t>
      </w:r>
      <w:proofErr w:type="spellStart"/>
      <w:r w:rsidR="003E4854">
        <w:t>br</w:t>
      </w:r>
      <w:proofErr w:type="spellEnd"/>
      <w:r w:rsidR="003E4854">
        <w:t>&gt;)</w:t>
      </w:r>
      <w:bookmarkEnd w:id="65"/>
    </w:p>
    <w:p w14:paraId="01802EB9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AGILE2-TC1-B13_B14-2-20201115.cfg</w:t>
      </w:r>
    </w:p>
    <w:p w14:paraId="2D8D12E0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CLIENT-IE2-C6-2-20201115.cfg</w:t>
      </w:r>
    </w:p>
    <w:p w14:paraId="1819E08A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CLIENT-PA6-A05-2-20201115.cfg</w:t>
      </w:r>
    </w:p>
    <w:p w14:paraId="33C7BFD9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LBN-AGILE3-MTL4-A316-2-20201115.cfg</w:t>
      </w:r>
    </w:p>
    <w:p w14:paraId="1117C263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LBN-AGILE3-MTL4-A317-2-20201115.cfg</w:t>
      </w:r>
    </w:p>
    <w:p w14:paraId="578903ED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-LBN-CSP-PA2-B7-B8-2-20201115.cfg</w:t>
      </w:r>
    </w:p>
    <w:p w14:paraId="3E6886E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CSP-TC1-B13-B14-2-20201115.cfg</w:t>
      </w:r>
    </w:p>
    <w:p w14:paraId="4B0B5DE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A6-A7-2-20201115.cfg</w:t>
      </w:r>
    </w:p>
    <w:p w14:paraId="0E1F0E1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B07_B08-2-20201115.cfg</w:t>
      </w:r>
    </w:p>
    <w:p w14:paraId="586B41C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IE2-D2-2-20201115.cfg</w:t>
      </w:r>
    </w:p>
    <w:p w14:paraId="25C7FB9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TC1-B15-2-20201115.cfg</w:t>
      </w:r>
    </w:p>
    <w:p w14:paraId="040C7AF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-LBN-VALLEY-CORE-02-20201115.cfg</w:t>
      </w:r>
    </w:p>
    <w:p w14:paraId="6DD65A2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CNX-A316.A317-2-20201115.cfg</w:t>
      </w:r>
    </w:p>
    <w:p w14:paraId="534C7C4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FR6-B3B4-02-20201115.cfg</w:t>
      </w:r>
    </w:p>
    <w:p w14:paraId="3847A28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</w:t>
      </w:r>
    </w:p>
    <w:p w14:paraId="2F33EC5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1-20201115.vlan-tg</w:t>
      </w:r>
    </w:p>
    <w:p w14:paraId="75FF9043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IE1-A1_A2-2-20201115.vlan-tg</w:t>
      </w:r>
    </w:p>
    <w:p w14:paraId="684E4A6E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ARISTA-SWCORE-LBN-IE2-C2_C3-2-20201115.cfg</w:t>
      </w:r>
    </w:p>
    <w:p w14:paraId="1E8A53F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</w:t>
      </w:r>
    </w:p>
    <w:p w14:paraId="3BC4548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1-20201115.vlan-tg</w:t>
      </w:r>
    </w:p>
    <w:p w14:paraId="75EB3CB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1-A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.A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3-2-20201115.vlan-tg</w:t>
      </w:r>
    </w:p>
    <w:p w14:paraId="5C8546D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CORE-LBN-TC2-A9-2-20201115.cfg</w:t>
      </w:r>
    </w:p>
    <w:p w14:paraId="7FFBAAC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</w:t>
      </w:r>
    </w:p>
    <w:p w14:paraId="74D46E9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1-20201115.vlan-tg</w:t>
      </w:r>
    </w:p>
    <w:p w14:paraId="14A4457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SWEXT-LBN-TC1-A1_A3-2-20201115.vlan-tg</w:t>
      </w:r>
    </w:p>
    <w:p w14:paraId="7D0ABF1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COREFR6-2P-20201115.cfg</w:t>
      </w:r>
    </w:p>
    <w:p w14:paraId="20530BF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1-2P-20201115.cfg</w:t>
      </w:r>
    </w:p>
    <w:p w14:paraId="2CFFA8F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A2-2P-20201115.cfg</w:t>
      </w:r>
    </w:p>
    <w:p w14:paraId="67023DE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TORFR6B1-2P-20201115.cfg</w:t>
      </w:r>
    </w:p>
    <w:p w14:paraId="5C0DEB3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DELB-SWWAN-2P-20201115.cfg</w:t>
      </w:r>
    </w:p>
    <w:p w14:paraId="1D06439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COREPA3-2P-20201115.cfg</w:t>
      </w:r>
    </w:p>
    <w:p w14:paraId="145C268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4-1P-20201115.cfg</w:t>
      </w:r>
    </w:p>
    <w:p w14:paraId="2E3E58F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B5-1P-20201115.cfg</w:t>
      </w:r>
    </w:p>
    <w:p w14:paraId="28E6D7D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3-2P-20201115.cfg</w:t>
      </w:r>
    </w:p>
    <w:p w14:paraId="3AF4099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C4-2P-20201115.cfg</w:t>
      </w:r>
    </w:p>
    <w:p w14:paraId="3F2174B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1-2P-20201115.cfg</w:t>
      </w:r>
    </w:p>
    <w:p w14:paraId="0187A8E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2-2P-20201115.cfg</w:t>
      </w:r>
    </w:p>
    <w:p w14:paraId="4C66D17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3-2P-20201115.cfg</w:t>
      </w:r>
    </w:p>
    <w:p w14:paraId="1F7EF3F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E4-2P-20201115.cfg</w:t>
      </w:r>
    </w:p>
    <w:p w14:paraId="646203F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1-2P-20201115.cfg</w:t>
      </w:r>
    </w:p>
    <w:p w14:paraId="1F3F5EF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2-2P-20201115.cfg</w:t>
      </w:r>
    </w:p>
    <w:p w14:paraId="5D2B1F1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3-2P-20201115.cfg</w:t>
      </w:r>
    </w:p>
    <w:p w14:paraId="5A53BA3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4-2P-20201115.cfg</w:t>
      </w:r>
    </w:p>
    <w:p w14:paraId="591CF26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5-1P-20201115.cfg</w:t>
      </w:r>
    </w:p>
    <w:p w14:paraId="468B57D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6-2P-20201115.cfg</w:t>
      </w:r>
    </w:p>
    <w:p w14:paraId="6AB6B75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7-2P-20201115.cfg</w:t>
      </w:r>
    </w:p>
    <w:p w14:paraId="7EA365D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F8-2P-20201115.cfg</w:t>
      </w:r>
    </w:p>
    <w:p w14:paraId="5D867A3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6-2P-20201115.cfg</w:t>
      </w:r>
    </w:p>
    <w:p w14:paraId="0B0A6D2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TORPA3G7-2P-20201115.cfg</w:t>
      </w:r>
    </w:p>
    <w:p w14:paraId="2A0AA30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RISTA-UXFRLB-SWWANPA3-2P-20201115.cfg</w:t>
      </w:r>
    </w:p>
    <w:p w14:paraId="751DE57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1-NORTEL-config-20201115.cfg</w:t>
      </w:r>
    </w:p>
    <w:p w14:paraId="16F7F0F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L-SW-CORE-02-NORTEL-config-20201115.cfg</w:t>
      </w:r>
    </w:p>
    <w:p w14:paraId="40E460E4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SW-PSG-TC-1-20201115</w:t>
      </w:r>
    </w:p>
    <w:p w14:paraId="1465DBE7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SW-AGILE2-TC-B4-01-20201115</w:t>
      </w:r>
    </w:p>
    <w:p w14:paraId="22B1F4E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CHAP-06-20201115</w:t>
      </w:r>
    </w:p>
    <w:p w14:paraId="200DF0E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</w:t>
      </w:r>
    </w:p>
    <w:p w14:paraId="51E0A33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EMASTER-TC-A7-01-20201115</w:t>
      </w:r>
    </w:p>
    <w:p w14:paraId="31E25D2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LO-AGILE-IE-1-20201115</w:t>
      </w:r>
    </w:p>
    <w:p w14:paraId="541BA74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INSTALL-TC2-B1-1-20201115</w:t>
      </w:r>
    </w:p>
    <w:p w14:paraId="43EC7AE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AGILE-5-20201115</w:t>
      </w:r>
    </w:p>
    <w:p w14:paraId="6232AC6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CSP-PA3-B05-20201115</w:t>
      </w:r>
    </w:p>
    <w:p w14:paraId="4D0DD59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SW-LBN-CSP-TC1-A15-20201115</w:t>
      </w:r>
    </w:p>
    <w:p w14:paraId="26C9108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IE1-ADM-A04-20201115</w:t>
      </w:r>
    </w:p>
    <w:p w14:paraId="0A8CB84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RTRCLIENT-TC1-A8-20201115</w:t>
      </w:r>
    </w:p>
    <w:p w14:paraId="538576F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</w:t>
      </w:r>
    </w:p>
    <w:p w14:paraId="4230F9E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DMZ-03-20201114</w:t>
      </w:r>
    </w:p>
    <w:p w14:paraId="6BEF100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ALLEY-102-TEL-20201115</w:t>
      </w:r>
    </w:p>
    <w:p w14:paraId="4D465D2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NISSAN-TC-2-20201115</w:t>
      </w:r>
    </w:p>
    <w:p w14:paraId="1F70194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CIS-STACK-20201115</w:t>
      </w:r>
    </w:p>
    <w:p w14:paraId="2A87760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PSG-TC-1-20201115</w:t>
      </w:r>
    </w:p>
    <w:p w14:paraId="29C83A0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</w:t>
      </w:r>
    </w:p>
    <w:p w14:paraId="0166AA3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ADMIN-TC-A5-01-20201115</w:t>
      </w:r>
    </w:p>
    <w:p w14:paraId="5A9D802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</w:t>
      </w:r>
    </w:p>
    <w:p w14:paraId="674A7FD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IE2-ILO-1-20201115</w:t>
      </w:r>
    </w:p>
    <w:p w14:paraId="3017ED7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MUT-IE1-C05-20201115</w:t>
      </w:r>
    </w:p>
    <w:p w14:paraId="20FEDB0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LIENT-TC-B1-01-20201114</w:t>
      </w:r>
    </w:p>
    <w:p w14:paraId="6C26919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CNCC-B4-03-20201114</w:t>
      </w:r>
    </w:p>
    <w:p w14:paraId="1EABF7B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DEFIX-1-20201115</w:t>
      </w:r>
    </w:p>
    <w:p w14:paraId="464BFC2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ILO-TC-AGILE-B4-20201115</w:t>
      </w:r>
    </w:p>
    <w:p w14:paraId="6C16477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</w:t>
      </w:r>
    </w:p>
    <w:p w14:paraId="2DC0FA33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DMIN-TC2-B04-20201115</w:t>
      </w:r>
    </w:p>
    <w:p w14:paraId="5F4B3923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AGILE-V-1-20201115</w:t>
      </w:r>
    </w:p>
    <w:p w14:paraId="63DBDFE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LBN-ILO-MICH-2-20201115</w:t>
      </w:r>
    </w:p>
    <w:p w14:paraId="0529D29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PDU-IE2-C-20201115</w:t>
      </w:r>
    </w:p>
    <w:p w14:paraId="30801E9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SXO-PA3-C4-ILO-20201115</w:t>
      </w:r>
    </w:p>
    <w:p w14:paraId="3E21F10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PDU-02-20201115</w:t>
      </w:r>
    </w:p>
    <w:p w14:paraId="37295F0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-lbn-veeam-TC-01-20201115</w:t>
      </w:r>
    </w:p>
    <w:p w14:paraId="492F918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nstall-lbn-valley-A5-20201115</w:t>
      </w:r>
    </w:p>
    <w:p w14:paraId="40EF60F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witch-tc-ilo-b14-01-20201114</w:t>
      </w:r>
    </w:p>
    <w:p w14:paraId="3A675A3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AUCHAN-DPC-OVH-CKP-SMS_2020_11_15.tgz</w:t>
      </w:r>
    </w:p>
    <w:p w14:paraId="29FCC733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ERM-CKP-SMS-01.euromaster.lbn.pa6.aub.linkbynet.com_20201115.tgz</w:t>
      </w:r>
    </w:p>
    <w:p w14:paraId="6172B37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DASSAULT_20201109.tgz</w:t>
      </w:r>
    </w:p>
    <w:p w14:paraId="085C929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_20201109.tgz</w:t>
      </w:r>
    </w:p>
    <w:p w14:paraId="6270459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TC_20201115.tgz</w:t>
      </w:r>
    </w:p>
    <w:p w14:paraId="082B1F3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GREENYELLOW_20201115.tgz</w:t>
      </w:r>
    </w:p>
    <w:p w14:paraId="7959DEB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APOSTE-NEW__20201115.tgz</w:t>
      </w:r>
    </w:p>
    <w:p w14:paraId="07C1185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LVMH_1_20201109.tgz</w:t>
      </w:r>
    </w:p>
    <w:p w14:paraId="15CFE57A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IE_20201115.tgz</w:t>
      </w:r>
    </w:p>
    <w:p w14:paraId="63A3364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NISSAN-TC_20201115.tgz</w:t>
      </w:r>
    </w:p>
    <w:p w14:paraId="07676F5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</w:t>
      </w:r>
    </w:p>
    <w:p w14:paraId="2627DD2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ANORANET_2020_11_11.tgz</w:t>
      </w:r>
    </w:p>
    <w:p w14:paraId="625C455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POLIRIS-IE-1_20201109.tgz</w:t>
      </w:r>
    </w:p>
    <w:p w14:paraId="08DCCD1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IE_1_20201115.tgz</w:t>
      </w:r>
    </w:p>
    <w:p w14:paraId="19B56EF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REXEL-TC_20201115.tgz</w:t>
      </w:r>
    </w:p>
    <w:p w14:paraId="606F7BC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SUEZ_20201115.tgz</w:t>
      </w:r>
    </w:p>
    <w:p w14:paraId="2FEC976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-UXFRLB-CKPLOG1P_20201115.tgz</w:t>
      </w:r>
    </w:p>
    <w:p w14:paraId="2278110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</w:t>
      </w:r>
    </w:p>
    <w:p w14:paraId="7332C4A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SAUCHANAZU_2020_11_11.tgz</w:t>
      </w:r>
    </w:p>
    <w:p w14:paraId="7DAF764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TL-SMS-01_20201115.tgz</w:t>
      </w:r>
    </w:p>
    <w:p w14:paraId="4F59C82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1109.tgz</w:t>
      </w:r>
    </w:p>
    <w:p w14:paraId="425F6C5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VPN-MUT-SMC-NEW-1_20201115.tgz</w:t>
      </w:r>
    </w:p>
    <w:p w14:paraId="61CBEA9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01_Nov_2020_22_00.tgz</w:t>
      </w:r>
    </w:p>
    <w:p w14:paraId="66F4A54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Nov_2020_22_00.tgz</w:t>
      </w:r>
    </w:p>
    <w:p w14:paraId="5274CA7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EVENTS.smc-pcis-events.lbn.ie1.std.linkbynet.com_15_Oct_2020_22_00.tgz</w:t>
      </w:r>
    </w:p>
    <w:p w14:paraId="658809E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0_15_03_41.tgz</w:t>
      </w:r>
    </w:p>
    <w:p w14:paraId="2EEFBDA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FRLB-CKPSMS1P.rs.sdxcorp.net_2020_11_15_03_41.tgz</w:t>
      </w:r>
    </w:p>
    <w:p w14:paraId="3E4A8881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01_Nov_2020_22_00.tgz</w:t>
      </w:r>
    </w:p>
    <w:p w14:paraId="4C638D7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Nov_2020_22_00.tgz</w:t>
      </w:r>
    </w:p>
    <w:p w14:paraId="2237B8F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smc-pcis-ie.smc-pcis-ie.lbn.ie1.std.linkbynet.com_15_Oct_2020_22_00.tgz</w:t>
      </w:r>
    </w:p>
    <w:p w14:paraId="4EBFE3A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0_15_05_05.tgz</w:t>
      </w:r>
    </w:p>
    <w:p w14:paraId="328D442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ackup_uxdefk-ckplog2p.rs.sdxcorp.net_2020_11_15_05_05.tgz</w:t>
      </w:r>
    </w:p>
    <w:p w14:paraId="707D4943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1_20201115.ucs</w:t>
      </w:r>
    </w:p>
    <w:p w14:paraId="1170842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LVMH-2_20201115.ucs</w:t>
      </w:r>
    </w:p>
    <w:p w14:paraId="248AACE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CSP-LB-01_20201115.ucs</w:t>
      </w:r>
    </w:p>
    <w:p w14:paraId="7717E07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SP-LB-02_20201115.ucs</w:t>
      </w:r>
    </w:p>
    <w:p w14:paraId="6A0C6C62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ALBV01_2020_11_11.ucs</w:t>
      </w:r>
    </w:p>
    <w:p w14:paraId="79A6DC5E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ALBV01_2020_11_11.ucs</w:t>
      </w:r>
    </w:p>
    <w:p w14:paraId="1160EA27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ALBV02_20201115.ucs</w:t>
      </w:r>
    </w:p>
    <w:p w14:paraId="4E039224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</w:t>
      </w:r>
    </w:p>
    <w:p w14:paraId="7A0A3CDA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SAN-TC-BIGIP-GTM_2020_11_08.ucs</w:t>
      </w:r>
    </w:p>
    <w:p w14:paraId="75CD65DD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SAN-TC-BIGIP-LTM-1_20201115.ucs</w:t>
      </w:r>
    </w:p>
    <w:p w14:paraId="63C9B410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NISSAN-TC-BIGIP-LTM-2_20201115.ucs</w:t>
      </w:r>
    </w:p>
    <w:p w14:paraId="4C0DAF7D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UXFRLB-F5HOST2P_20201115.ucs</w:t>
      </w:r>
    </w:p>
    <w:p w14:paraId="44123AE8" w14:textId="77777777" w:rsidR="003E4854" w:rsidRP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3E4854">
        <w:rPr>
          <w:rFonts w:ascii="Consolas" w:hAnsi="Consolas" w:cs="Consolas"/>
          <w:color w:val="000000"/>
          <w:sz w:val="19"/>
          <w:szCs w:val="19"/>
          <w:lang w:val="fr-FR"/>
        </w:rPr>
        <w:t>UXFRLB-VF5CTX2P_20201115.ucs</w:t>
      </w:r>
    </w:p>
    <w:p w14:paraId="0A6AB0B9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WGUSDC-GEOCLU1P_20201115.ucs</w:t>
      </w:r>
    </w:p>
    <w:p w14:paraId="3A0A65E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0_2020_11_15.ucs</w:t>
      </w:r>
    </w:p>
    <w:p w14:paraId="3BF40757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mich-azure1_2020_11_15.ucs</w:t>
      </w:r>
    </w:p>
    <w:p w14:paraId="1BCA65D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ie-1_20201115.ucs</w:t>
      </w:r>
    </w:p>
    <w:p w14:paraId="3EB14BF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</w:t>
      </w:r>
    </w:p>
    <w:p w14:paraId="32BBDCF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bigip-rexel-tc-1_2020_11_11.ucs</w:t>
      </w:r>
    </w:p>
    <w:p w14:paraId="6C186C8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1_20201115.ucs</w:t>
      </w:r>
    </w:p>
    <w:p w14:paraId="0007985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-bigip-pcis-2_20201115.ucs</w:t>
      </w:r>
    </w:p>
    <w:p w14:paraId="3E6BDE4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</w:t>
      </w:r>
    </w:p>
    <w:p w14:paraId="4B3C1F9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2-01_2020_11_13.ucs</w:t>
      </w:r>
    </w:p>
    <w:p w14:paraId="5C95CA3C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</w:t>
      </w:r>
    </w:p>
    <w:p w14:paraId="797C57D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bl-lbnpriv-pa06-01_2020_11_13.ucs</w:t>
      </w:r>
    </w:p>
    <w:p w14:paraId="32425FC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gtm-1_20201115.ucs</w:t>
      </w:r>
    </w:p>
    <w:p w14:paraId="3760D6D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1_20201115.ucs</w:t>
      </w:r>
    </w:p>
    <w:p w14:paraId="191FD55F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issan-ie-bigip-ltm-2_20201115.ucs</w:t>
      </w:r>
    </w:p>
    <w:p w14:paraId="7549655D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</w:t>
      </w:r>
    </w:p>
    <w:p w14:paraId="1BC2A868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1p_2020_11_11.ucs</w:t>
      </w:r>
    </w:p>
    <w:p w14:paraId="15C36EE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f5host2p_2020_11_15.ucs</w:t>
      </w:r>
    </w:p>
    <w:p w14:paraId="05836F7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1p_20201115.ucs</w:t>
      </w:r>
    </w:p>
    <w:p w14:paraId="1E56E066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ctx2p_20201115.ucs</w:t>
      </w:r>
    </w:p>
    <w:p w14:paraId="05EB7230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dns1p_20201115.ucs</w:t>
      </w:r>
    </w:p>
    <w:p w14:paraId="348859B4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1p_20201115.ucs</w:t>
      </w:r>
    </w:p>
    <w:p w14:paraId="6DE6260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fr62p_20201115.ucs</w:t>
      </w:r>
    </w:p>
    <w:p w14:paraId="314ED4D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3p_20201115.ucs</w:t>
      </w:r>
    </w:p>
    <w:p w14:paraId="3848B372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defk-vf5mutpa34p_20201115.ucs</w:t>
      </w:r>
    </w:p>
    <w:p w14:paraId="5818E6B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f5host1p_2020_11_15.ucs</w:t>
      </w:r>
    </w:p>
    <w:p w14:paraId="4E58E80E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ctx1p_20201115.ucs</w:t>
      </w:r>
    </w:p>
    <w:p w14:paraId="43CB438B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dns1p_20201115.ucs</w:t>
      </w:r>
    </w:p>
    <w:p w14:paraId="67EAF8E5" w14:textId="77777777" w:rsidR="003E4854" w:rsidRDefault="003E4854" w:rsidP="003E48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uxfrlb-vf5mut1p_20201115.ucs</w:t>
      </w:r>
    </w:p>
    <w:p w14:paraId="45B2FD3B" w14:textId="3C5B5B62" w:rsidR="003E4854" w:rsidRDefault="003E4854" w:rsidP="003E4854">
      <w:pPr>
        <w:jc w:val="both"/>
        <w:rPr>
          <w:rFonts w:cs="Times New Roman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uxfrlb-vf5mut2p_20201115.ucs</w:t>
      </w:r>
    </w:p>
    <w:p w14:paraId="0EA92F51" w14:textId="77777777" w:rsidR="00647090" w:rsidRPr="00FC342F" w:rsidRDefault="00647090" w:rsidP="00A02B0F">
      <w:pPr>
        <w:jc w:val="both"/>
        <w:rPr>
          <w:rFonts w:cs="Times New Roman"/>
          <w:szCs w:val="24"/>
        </w:rPr>
      </w:pPr>
    </w:p>
    <w:p w14:paraId="69252F1C" w14:textId="2B77E2C7" w:rsidR="003E185C" w:rsidRDefault="003E185C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143B6C6" w14:textId="3308FDD4" w:rsidR="00254484" w:rsidRDefault="003E185C" w:rsidP="00B036A6">
      <w:pPr>
        <w:pStyle w:val="Heading2"/>
      </w:pPr>
      <w:bookmarkStart w:id="66" w:name="_Toc58509270"/>
      <w:r>
        <w:lastRenderedPageBreak/>
        <w:t xml:space="preserve">Annex 8: </w:t>
      </w:r>
      <w:proofErr w:type="gramStart"/>
      <w:r>
        <w:t>audit</w:t>
      </w:r>
      <w:r w:rsidR="00B036A6">
        <w:t>-reseau.pl(</w:t>
      </w:r>
      <w:proofErr w:type="gramEnd"/>
      <w:r w:rsidR="00B036A6">
        <w:t>Final)</w:t>
      </w:r>
      <w:bookmarkEnd w:id="66"/>
    </w:p>
    <w:p w14:paraId="30286C1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proofErr w:type="gramStart"/>
      <w:r>
        <w:rPr>
          <w:rFonts w:ascii="Consolas" w:hAnsi="Consolas" w:cs="Consolas"/>
          <w:color w:val="008000"/>
          <w:sz w:val="19"/>
          <w:szCs w:val="19"/>
        </w:rPr>
        <w:t>#!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usr/bin/perl -w</w:t>
      </w:r>
    </w:p>
    <w:p w14:paraId="19C7BB7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BI;</w:t>
      </w:r>
      <w:proofErr w:type="gramEnd"/>
    </w:p>
    <w:p w14:paraId="1E6EDF6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7C535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963F45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#Recuperations de la liste des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switchs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ou </w:t>
      </w:r>
      <w:proofErr w:type="gram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les backup</w:t>
      </w:r>
      <w:proofErr w:type="gram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sont en échec</w:t>
      </w:r>
    </w:p>
    <w:p w14:paraId="79060DE8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7850874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dbh = DBI-&gt;connect(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mysql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:netmon','netmon','7zBTtvXEy1')</w:t>
      </w:r>
    </w:p>
    <w:p w14:paraId="44635EE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or die "Connection Error: $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err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\n";</w:t>
      </w:r>
    </w:p>
    <w:p w14:paraId="333D8EBA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5B994D3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$sql = "selec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host_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backup where (type='HP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ocurv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 or type like 'Nortel%') and status=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che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;</w:t>
      </w:r>
      <w:proofErr w:type="gramEnd"/>
    </w:p>
    <w:p w14:paraId="2334E49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316C7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sth = 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b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prepare(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ql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661BBAC5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50D8FCB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$sth-&gt;execute</w:t>
      </w:r>
    </w:p>
    <w:p w14:paraId="2F6400E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2A84550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or die "SQL Error: $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BI::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err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\n";</w:t>
      </w:r>
    </w:p>
    <w:p w14:paraId="31BE814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7471455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7D492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Bonjour,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C72C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h3 align=center&gt;CR Audit &lt;/h3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07CF23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4644C3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CBE07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 Backup des SWITCH 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66E5DCA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310E93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CF02B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witch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2A75735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C95F5A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5BC407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h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7C338E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D2C7D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F48993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2B536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hp) {</w:t>
      </w:r>
    </w:p>
    <w:p w14:paraId="0C2AC67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h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5);</w:t>
      </w:r>
    </w:p>
    <w:p w14:paraId="600CCAB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65C91E7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FA2116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83287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h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3DB3203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BE6A09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h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9AA86F5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084C4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23F2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71D26A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601DE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2667BC8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if (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rows ==0)</w:t>
      </w:r>
    </w:p>
    <w:p w14:paraId="74B739F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{</w:t>
      </w:r>
    </w:p>
    <w:p w14:paraId="34378CC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522166D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 print "Ras&l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gt;\n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;</w:t>
      </w:r>
      <w:proofErr w:type="gramEnd"/>
    </w:p>
    <w:p w14:paraId="667251AA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14:paraId="4AB3DC9F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}</w:t>
      </w:r>
    </w:p>
    <w:p w14:paraId="71238EE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else</w:t>
      </w:r>
    </w:p>
    <w:p w14:paraId="7C2D6D1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{</w:t>
      </w:r>
    </w:p>
    <w:p w14:paraId="75BFB27F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while (@row = $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etchrow_arra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</w:t>
      </w:r>
    </w:p>
    <w:p w14:paraId="562F9E8F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#  {</w:t>
      </w:r>
    </w:p>
    <w:p w14:paraId="7BE2A77E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#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print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"@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row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&lt;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&gt;\n</w:t>
      </w:r>
      <w:proofErr w:type="gram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";</w:t>
      </w:r>
      <w:proofErr w:type="gramEnd"/>
    </w:p>
    <w:p w14:paraId="41407AEB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#  }</w:t>
      </w:r>
    </w:p>
    <w:p w14:paraId="61B863CF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#</w:t>
      </w:r>
    </w:p>
    <w:p w14:paraId="79D9DF40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#}</w:t>
      </w:r>
    </w:p>
    <w:p w14:paraId="36569F66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#</w:t>
      </w:r>
    </w:p>
    <w:p w14:paraId="342DDD5A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5E91A29B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#Backup des Checkpoint,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BigIP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,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Radware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et ISA, on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recuperer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le dernier fichier du chaque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repertoire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de Backup</w:t>
      </w:r>
    </w:p>
    <w:p w14:paraId="1417F72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Backup des firewall checkpoint.</w:t>
      </w:r>
    </w:p>
    <w:p w14:paraId="7670E9F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4CC399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Backup CK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9CA2AC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BD6D9DF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711CD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eckpoint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A6C8CB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5E56D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3554B5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ckp = </w:t>
      </w:r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*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cku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_*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7FF9A3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CC107E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6A1637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11D07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ckp) {</w:t>
      </w:r>
    </w:p>
    <w:p w14:paraId="36735EC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ck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3);</w:t>
      </w:r>
    </w:p>
    <w:p w14:paraId="0306B0F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32C0871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F0B6B8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27FEC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ck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5D667DC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FF4E2F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ck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0B3C7C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03803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$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lates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k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]&lt;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5AD24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041402A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474D5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Backup des BIGIP</w:t>
      </w:r>
    </w:p>
    <w:p w14:paraId="746F0ABF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2FC432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b&gt;Backup BIGIP&lt;/b&gt;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2A96CD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8C03723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100FCF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$path = </w:t>
      </w:r>
      <w:r>
        <w:rPr>
          <w:rFonts w:ascii="Consolas" w:hAnsi="Consolas" w:cs="Consolas"/>
          <w:color w:val="A31515"/>
          <w:sz w:val="19"/>
          <w:szCs w:val="19"/>
        </w:rPr>
        <w:t>"/home/backup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igip_bkp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03B5DB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$path) or </w:t>
      </w:r>
      <w:r>
        <w:rPr>
          <w:rFonts w:ascii="Consolas" w:hAnsi="Consolas" w:cs="Consolas"/>
          <w:color w:val="0000FF"/>
          <w:sz w:val="19"/>
          <w:szCs w:val="19"/>
        </w:rPr>
        <w:t>di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n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hdi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o </w:t>
      </w:r>
      <w:r>
        <w:rPr>
          <w:rFonts w:ascii="Consolas" w:hAnsi="Consolas" w:cs="Consolas"/>
          <w:color w:val="000000"/>
          <w:sz w:val="19"/>
          <w:szCs w:val="19"/>
        </w:rPr>
        <w:t>$path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$!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87872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57DFA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bigip = </w:t>
      </w:r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*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c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*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82C856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078C6E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FA305A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1D4352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@files_bigip) {</w:t>
      </w:r>
    </w:p>
    <w:p w14:paraId="29AC5E3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ub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$file_bigip,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);</w:t>
      </w:r>
    </w:p>
    <w:p w14:paraId="54A7D52C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{$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na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}=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;</w:t>
      </w:r>
    </w:p>
    <w:p w14:paraId="45A9EDB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11ABE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FC5A49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a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s</w:t>
      </w:r>
      <w:r>
        <w:rPr>
          <w:rFonts w:ascii="Consolas" w:hAnsi="Consolas" w:cs="Consolas"/>
          <w:color w:val="000000"/>
          <w:sz w:val="19"/>
          <w:szCs w:val="19"/>
        </w:rPr>
        <w:t xml:space="preserve"> %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s_big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2720AA8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o</w:t>
      </w:r>
      <w:r>
        <w:rPr>
          <w:rFonts w:ascii="Consolas" w:hAnsi="Consolas" w:cs="Consolas"/>
          <w:color w:val="000000"/>
          <w:sz w:val="19"/>
          <w:szCs w:val="19"/>
        </w:rPr>
        <w:t xml:space="preserve"> warning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w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uninitialize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B3A5781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my</w:t>
      </w:r>
      <w:r>
        <w:rPr>
          <w:rFonts w:ascii="Consolas" w:hAnsi="Consolas" w:cs="Consolas"/>
          <w:color w:val="000000"/>
          <w:sz w:val="19"/>
          <w:szCs w:val="19"/>
        </w:rPr>
        <w:t xml:space="preserve"> @files_latest_bigip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glob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$_</w:t>
      </w:r>
      <w:r>
        <w:rPr>
          <w:rFonts w:ascii="Consolas" w:hAnsi="Consolas" w:cs="Consolas"/>
          <w:color w:val="A31515"/>
          <w:sz w:val="19"/>
          <w:szCs w:val="19"/>
        </w:rPr>
        <w:t>*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83BC9A0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B2F032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4537CF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$</w:t>
      </w:r>
      <w:proofErr w:type="spellStart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files_latest_bigip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[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$#</w:t>
      </w:r>
      <w:proofErr w:type="spellStart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files_latest_bigip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]&lt;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&gt;\n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73B56562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}</w:t>
      </w:r>
    </w:p>
    <w:p w14:paraId="10FF5BC9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2F70F92D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4537CF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"&lt;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1C13EDF2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4537CF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 xml:space="preserve">"Bonne 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journee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.&lt;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439C120A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4537CF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"&lt;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556CDB27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</w:p>
    <w:p w14:paraId="4C2058FC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proofErr w:type="spellStart"/>
      <w:proofErr w:type="gramStart"/>
      <w:r w:rsidRPr="004537CF">
        <w:rPr>
          <w:rFonts w:ascii="Consolas" w:hAnsi="Consolas" w:cs="Consolas"/>
          <w:color w:val="0000FF"/>
          <w:sz w:val="19"/>
          <w:szCs w:val="19"/>
          <w:lang w:val="fr-FR"/>
        </w:rPr>
        <w:t>print</w:t>
      </w:r>
      <w:proofErr w:type="spellEnd"/>
      <w:proofErr w:type="gramEnd"/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"Cordialement,&lt;</w:t>
      </w:r>
      <w:proofErr w:type="spellStart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br</w:t>
      </w:r>
      <w:proofErr w:type="spellEnd"/>
      <w:r w:rsidRPr="004537CF">
        <w:rPr>
          <w:rFonts w:ascii="Consolas" w:hAnsi="Consolas" w:cs="Consolas"/>
          <w:color w:val="A31515"/>
          <w:sz w:val="19"/>
          <w:szCs w:val="19"/>
          <w:lang w:val="fr-FR"/>
        </w:rPr>
        <w:t>&gt;"</w:t>
      </w:r>
      <w:r w:rsidRPr="004537CF">
        <w:rPr>
          <w:rFonts w:ascii="Consolas" w:hAnsi="Consolas" w:cs="Consolas"/>
          <w:color w:val="000000"/>
          <w:sz w:val="19"/>
          <w:szCs w:val="19"/>
          <w:lang w:val="fr-FR"/>
        </w:rPr>
        <w:t>;</w:t>
      </w:r>
    </w:p>
    <w:p w14:paraId="10029204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DA86E75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A25186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system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ython3 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Highlight.py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B1E6568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253DEB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C532DF" w14:textId="77777777" w:rsidR="004537CF" w:rsidRP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fr-FR"/>
        </w:rPr>
      </w:pPr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#On </w:t>
      </w:r>
      <w:proofErr w:type="spellStart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>execute</w:t>
      </w:r>
      <w:proofErr w:type="spellEnd"/>
      <w:r w:rsidRPr="004537CF">
        <w:rPr>
          <w:rFonts w:ascii="Consolas" w:hAnsi="Consolas" w:cs="Consolas"/>
          <w:color w:val="008000"/>
          <w:sz w:val="19"/>
          <w:szCs w:val="19"/>
          <w:lang w:val="fr-FR"/>
        </w:rPr>
        <w:t xml:space="preserve"> le script sendmail.sh pour l'envoie mail.</w:t>
      </w:r>
    </w:p>
    <w:p w14:paraId="333D47F7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lastRenderedPageBreak/>
        <w:t>system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/bin/bash 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us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local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nkbyn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cripts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udit_Reseau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sendmail.sh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0FE95FD" w14:textId="77777777" w:rsidR="004537CF" w:rsidRDefault="004537CF" w:rsidP="00453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FE6AC7" w14:textId="77777777" w:rsidR="00B036A6" w:rsidRPr="00FC342F" w:rsidRDefault="00B036A6" w:rsidP="00A02B0F">
      <w:pPr>
        <w:jc w:val="both"/>
        <w:rPr>
          <w:rFonts w:cs="Times New Roman"/>
          <w:szCs w:val="24"/>
        </w:rPr>
      </w:pPr>
    </w:p>
    <w:sectPr w:rsidR="00B036A6" w:rsidRPr="00FC342F" w:rsidSect="002C3F74">
      <w:footerReference w:type="default" r:id="rId43"/>
      <w:pgSz w:w="11906" w:h="16838" w:code="9"/>
      <w:pgMar w:top="1417" w:right="1417" w:bottom="1417" w:left="141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EB112" w14:textId="77777777" w:rsidR="00D639F7" w:rsidRDefault="00D639F7" w:rsidP="00F92A60">
      <w:pPr>
        <w:spacing w:after="0" w:line="240" w:lineRule="auto"/>
      </w:pPr>
      <w:r>
        <w:separator/>
      </w:r>
    </w:p>
  </w:endnote>
  <w:endnote w:type="continuationSeparator" w:id="0">
    <w:p w14:paraId="7CEB3005" w14:textId="77777777" w:rsidR="00D639F7" w:rsidRDefault="00D639F7" w:rsidP="00F92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8B45D" w14:textId="0500963B" w:rsidR="005C2CEB" w:rsidRDefault="005C2CEB">
    <w:pPr>
      <w:pStyle w:val="Footer"/>
      <w:jc w:val="right"/>
    </w:pPr>
  </w:p>
  <w:p w14:paraId="26954C9A" w14:textId="77777777" w:rsidR="005C2CEB" w:rsidRDefault="005C2C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997319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042CA4" w14:textId="77777777" w:rsidR="00917D47" w:rsidRDefault="00917D4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318630" w14:textId="77777777" w:rsidR="00917D47" w:rsidRDefault="0091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FF2492" w14:textId="77777777" w:rsidR="00D639F7" w:rsidRDefault="00D639F7" w:rsidP="00F92A60">
      <w:pPr>
        <w:spacing w:after="0" w:line="240" w:lineRule="auto"/>
      </w:pPr>
      <w:r>
        <w:separator/>
      </w:r>
    </w:p>
  </w:footnote>
  <w:footnote w:type="continuationSeparator" w:id="0">
    <w:p w14:paraId="61EED461" w14:textId="77777777" w:rsidR="00D639F7" w:rsidRDefault="00D639F7" w:rsidP="00F92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C6159"/>
    <w:multiLevelType w:val="hybridMultilevel"/>
    <w:tmpl w:val="976EDFAC"/>
    <w:lvl w:ilvl="0" w:tplc="B5CE45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B630F"/>
    <w:multiLevelType w:val="hybridMultilevel"/>
    <w:tmpl w:val="DFB6FCB6"/>
    <w:lvl w:ilvl="0" w:tplc="B9B048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0471B8"/>
    <w:multiLevelType w:val="multilevel"/>
    <w:tmpl w:val="453A2E84"/>
    <w:lvl w:ilvl="0">
      <w:start w:val="1"/>
      <w:numFmt w:val="decimal"/>
      <w:lvlText w:val="Chapter %1: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DGwMLc0NTIxNTFX0lEKTi0uzszPAykwqgUAwoMlNywAAAA="/>
  </w:docVars>
  <w:rsids>
    <w:rsidRoot w:val="00537559"/>
    <w:rsid w:val="00011398"/>
    <w:rsid w:val="00016EDC"/>
    <w:rsid w:val="000217B6"/>
    <w:rsid w:val="000229F4"/>
    <w:rsid w:val="00023A5D"/>
    <w:rsid w:val="00024234"/>
    <w:rsid w:val="00025101"/>
    <w:rsid w:val="00030645"/>
    <w:rsid w:val="00030C0C"/>
    <w:rsid w:val="00036C4B"/>
    <w:rsid w:val="00037996"/>
    <w:rsid w:val="00041CCA"/>
    <w:rsid w:val="00045C20"/>
    <w:rsid w:val="000519BC"/>
    <w:rsid w:val="000551EA"/>
    <w:rsid w:val="000615D1"/>
    <w:rsid w:val="00063007"/>
    <w:rsid w:val="00064CCA"/>
    <w:rsid w:val="00072C8E"/>
    <w:rsid w:val="000750AE"/>
    <w:rsid w:val="00075328"/>
    <w:rsid w:val="00076573"/>
    <w:rsid w:val="0008284A"/>
    <w:rsid w:val="00084B89"/>
    <w:rsid w:val="00091AE2"/>
    <w:rsid w:val="000A4C8E"/>
    <w:rsid w:val="000A6480"/>
    <w:rsid w:val="000B7456"/>
    <w:rsid w:val="000C25E3"/>
    <w:rsid w:val="000C5EF1"/>
    <w:rsid w:val="000C7D7D"/>
    <w:rsid w:val="000E0DFB"/>
    <w:rsid w:val="000E0E61"/>
    <w:rsid w:val="000E2D2C"/>
    <w:rsid w:val="000F1F08"/>
    <w:rsid w:val="000F31E4"/>
    <w:rsid w:val="0010052D"/>
    <w:rsid w:val="001057B7"/>
    <w:rsid w:val="00106182"/>
    <w:rsid w:val="001136D5"/>
    <w:rsid w:val="00113FC7"/>
    <w:rsid w:val="0012769F"/>
    <w:rsid w:val="00130236"/>
    <w:rsid w:val="001307A0"/>
    <w:rsid w:val="0013190A"/>
    <w:rsid w:val="001334E1"/>
    <w:rsid w:val="00133CB7"/>
    <w:rsid w:val="00135FF1"/>
    <w:rsid w:val="00136274"/>
    <w:rsid w:val="00137BD1"/>
    <w:rsid w:val="00141FDB"/>
    <w:rsid w:val="00154A0B"/>
    <w:rsid w:val="001572DD"/>
    <w:rsid w:val="00164526"/>
    <w:rsid w:val="00177A77"/>
    <w:rsid w:val="001879E1"/>
    <w:rsid w:val="00193692"/>
    <w:rsid w:val="001A2EA4"/>
    <w:rsid w:val="001A4526"/>
    <w:rsid w:val="001B36E6"/>
    <w:rsid w:val="001B46C3"/>
    <w:rsid w:val="001B6395"/>
    <w:rsid w:val="001B7B22"/>
    <w:rsid w:val="001D04AF"/>
    <w:rsid w:val="001D4416"/>
    <w:rsid w:val="001D73DB"/>
    <w:rsid w:val="001F20FE"/>
    <w:rsid w:val="001F55B5"/>
    <w:rsid w:val="001F7E6A"/>
    <w:rsid w:val="00203AAB"/>
    <w:rsid w:val="00211B4C"/>
    <w:rsid w:val="002203F4"/>
    <w:rsid w:val="00223898"/>
    <w:rsid w:val="00227DDC"/>
    <w:rsid w:val="002436FD"/>
    <w:rsid w:val="0024561A"/>
    <w:rsid w:val="00251790"/>
    <w:rsid w:val="00254484"/>
    <w:rsid w:val="00256A46"/>
    <w:rsid w:val="00257573"/>
    <w:rsid w:val="00270BDD"/>
    <w:rsid w:val="00276ED3"/>
    <w:rsid w:val="00280130"/>
    <w:rsid w:val="002813D4"/>
    <w:rsid w:val="00281B89"/>
    <w:rsid w:val="002841B1"/>
    <w:rsid w:val="00285123"/>
    <w:rsid w:val="00285338"/>
    <w:rsid w:val="0029743C"/>
    <w:rsid w:val="002A3E13"/>
    <w:rsid w:val="002A5B9A"/>
    <w:rsid w:val="002A5DB0"/>
    <w:rsid w:val="002B5318"/>
    <w:rsid w:val="002B7FA3"/>
    <w:rsid w:val="002C142D"/>
    <w:rsid w:val="002C3580"/>
    <w:rsid w:val="002C3F74"/>
    <w:rsid w:val="002C5089"/>
    <w:rsid w:val="002C65B6"/>
    <w:rsid w:val="002D2991"/>
    <w:rsid w:val="002E4D57"/>
    <w:rsid w:val="002F2354"/>
    <w:rsid w:val="0030482A"/>
    <w:rsid w:val="00307C8B"/>
    <w:rsid w:val="00315C3D"/>
    <w:rsid w:val="003247E0"/>
    <w:rsid w:val="00342BFB"/>
    <w:rsid w:val="003444AF"/>
    <w:rsid w:val="00365CB4"/>
    <w:rsid w:val="00371254"/>
    <w:rsid w:val="00384C22"/>
    <w:rsid w:val="003867FE"/>
    <w:rsid w:val="00393A16"/>
    <w:rsid w:val="00395ACA"/>
    <w:rsid w:val="00397323"/>
    <w:rsid w:val="003A4656"/>
    <w:rsid w:val="003A7DC3"/>
    <w:rsid w:val="003B6729"/>
    <w:rsid w:val="003B70A5"/>
    <w:rsid w:val="003C217E"/>
    <w:rsid w:val="003C7AA3"/>
    <w:rsid w:val="003D6101"/>
    <w:rsid w:val="003D6C6C"/>
    <w:rsid w:val="003E185C"/>
    <w:rsid w:val="003E1F8A"/>
    <w:rsid w:val="003E2C21"/>
    <w:rsid w:val="003E4854"/>
    <w:rsid w:val="003E4AF6"/>
    <w:rsid w:val="003E615D"/>
    <w:rsid w:val="003F1447"/>
    <w:rsid w:val="003F2E7B"/>
    <w:rsid w:val="0040748D"/>
    <w:rsid w:val="0041682D"/>
    <w:rsid w:val="00417530"/>
    <w:rsid w:val="00423849"/>
    <w:rsid w:val="00424B93"/>
    <w:rsid w:val="0043060B"/>
    <w:rsid w:val="004308A5"/>
    <w:rsid w:val="00433CE1"/>
    <w:rsid w:val="0044061F"/>
    <w:rsid w:val="004448B4"/>
    <w:rsid w:val="00446957"/>
    <w:rsid w:val="00450041"/>
    <w:rsid w:val="004510D9"/>
    <w:rsid w:val="004537CF"/>
    <w:rsid w:val="00455468"/>
    <w:rsid w:val="00455BC2"/>
    <w:rsid w:val="00463EA7"/>
    <w:rsid w:val="00466A95"/>
    <w:rsid w:val="0047193E"/>
    <w:rsid w:val="00476513"/>
    <w:rsid w:val="00486B42"/>
    <w:rsid w:val="00492233"/>
    <w:rsid w:val="004A6C3E"/>
    <w:rsid w:val="004B0FF7"/>
    <w:rsid w:val="004C387D"/>
    <w:rsid w:val="004C441E"/>
    <w:rsid w:val="004C7527"/>
    <w:rsid w:val="004C7B8F"/>
    <w:rsid w:val="004D0076"/>
    <w:rsid w:val="004D06FA"/>
    <w:rsid w:val="004D21D4"/>
    <w:rsid w:val="004D451C"/>
    <w:rsid w:val="004D481C"/>
    <w:rsid w:val="004D6E14"/>
    <w:rsid w:val="005026C6"/>
    <w:rsid w:val="005027CB"/>
    <w:rsid w:val="0052102A"/>
    <w:rsid w:val="00525373"/>
    <w:rsid w:val="00525B6A"/>
    <w:rsid w:val="00537559"/>
    <w:rsid w:val="00552BB2"/>
    <w:rsid w:val="00555543"/>
    <w:rsid w:val="00555EDE"/>
    <w:rsid w:val="0056178E"/>
    <w:rsid w:val="00564E3D"/>
    <w:rsid w:val="00575EB4"/>
    <w:rsid w:val="00576E9B"/>
    <w:rsid w:val="00582F86"/>
    <w:rsid w:val="00584840"/>
    <w:rsid w:val="00593854"/>
    <w:rsid w:val="00594E9A"/>
    <w:rsid w:val="00597BCA"/>
    <w:rsid w:val="005A43B0"/>
    <w:rsid w:val="005A5C00"/>
    <w:rsid w:val="005A6718"/>
    <w:rsid w:val="005B0DA0"/>
    <w:rsid w:val="005B6D26"/>
    <w:rsid w:val="005C2CEB"/>
    <w:rsid w:val="005C7A00"/>
    <w:rsid w:val="005D400B"/>
    <w:rsid w:val="005F3E24"/>
    <w:rsid w:val="00602BDC"/>
    <w:rsid w:val="0060496D"/>
    <w:rsid w:val="00606418"/>
    <w:rsid w:val="0060709A"/>
    <w:rsid w:val="00611D98"/>
    <w:rsid w:val="00614FEB"/>
    <w:rsid w:val="00615903"/>
    <w:rsid w:val="00617D10"/>
    <w:rsid w:val="006248EE"/>
    <w:rsid w:val="00625726"/>
    <w:rsid w:val="00626B71"/>
    <w:rsid w:val="00630B0C"/>
    <w:rsid w:val="00637E95"/>
    <w:rsid w:val="00642345"/>
    <w:rsid w:val="006459FE"/>
    <w:rsid w:val="00647090"/>
    <w:rsid w:val="00651845"/>
    <w:rsid w:val="006624D2"/>
    <w:rsid w:val="006649CA"/>
    <w:rsid w:val="006671AF"/>
    <w:rsid w:val="00672545"/>
    <w:rsid w:val="00676020"/>
    <w:rsid w:val="006911EA"/>
    <w:rsid w:val="006A6DAF"/>
    <w:rsid w:val="006B433C"/>
    <w:rsid w:val="006D41B2"/>
    <w:rsid w:val="006D59E3"/>
    <w:rsid w:val="006E3A7E"/>
    <w:rsid w:val="006E3F5E"/>
    <w:rsid w:val="006E4F36"/>
    <w:rsid w:val="006F0248"/>
    <w:rsid w:val="00703F1F"/>
    <w:rsid w:val="00715A7A"/>
    <w:rsid w:val="00715F3B"/>
    <w:rsid w:val="00720776"/>
    <w:rsid w:val="00723BC0"/>
    <w:rsid w:val="00724AEA"/>
    <w:rsid w:val="0073019A"/>
    <w:rsid w:val="00734B26"/>
    <w:rsid w:val="007372FC"/>
    <w:rsid w:val="00746E04"/>
    <w:rsid w:val="00760701"/>
    <w:rsid w:val="00763517"/>
    <w:rsid w:val="00771597"/>
    <w:rsid w:val="00774ABC"/>
    <w:rsid w:val="0078383D"/>
    <w:rsid w:val="007863FE"/>
    <w:rsid w:val="00787B92"/>
    <w:rsid w:val="0079408F"/>
    <w:rsid w:val="007A2F07"/>
    <w:rsid w:val="007A40B3"/>
    <w:rsid w:val="007A57F6"/>
    <w:rsid w:val="007A5EA5"/>
    <w:rsid w:val="007B1013"/>
    <w:rsid w:val="007B48CF"/>
    <w:rsid w:val="007B49B5"/>
    <w:rsid w:val="007B7D1B"/>
    <w:rsid w:val="007C54CA"/>
    <w:rsid w:val="007C6297"/>
    <w:rsid w:val="007E26A7"/>
    <w:rsid w:val="007E410A"/>
    <w:rsid w:val="007E49E1"/>
    <w:rsid w:val="007F07C0"/>
    <w:rsid w:val="007F594D"/>
    <w:rsid w:val="007F5C2D"/>
    <w:rsid w:val="00806C00"/>
    <w:rsid w:val="00810338"/>
    <w:rsid w:val="00811E15"/>
    <w:rsid w:val="0081244B"/>
    <w:rsid w:val="008152A0"/>
    <w:rsid w:val="0081598D"/>
    <w:rsid w:val="00815A3D"/>
    <w:rsid w:val="00817246"/>
    <w:rsid w:val="00823FC4"/>
    <w:rsid w:val="008246D4"/>
    <w:rsid w:val="00824755"/>
    <w:rsid w:val="008304CC"/>
    <w:rsid w:val="00830B6A"/>
    <w:rsid w:val="0083285A"/>
    <w:rsid w:val="008442D9"/>
    <w:rsid w:val="0084525C"/>
    <w:rsid w:val="00857DDE"/>
    <w:rsid w:val="00860A7D"/>
    <w:rsid w:val="00863804"/>
    <w:rsid w:val="00864390"/>
    <w:rsid w:val="00872B03"/>
    <w:rsid w:val="00872BC3"/>
    <w:rsid w:val="00873335"/>
    <w:rsid w:val="00877BF0"/>
    <w:rsid w:val="00886765"/>
    <w:rsid w:val="00890554"/>
    <w:rsid w:val="008933D7"/>
    <w:rsid w:val="00893FC7"/>
    <w:rsid w:val="00894FDC"/>
    <w:rsid w:val="008979E5"/>
    <w:rsid w:val="00897B3A"/>
    <w:rsid w:val="008A2080"/>
    <w:rsid w:val="008A496B"/>
    <w:rsid w:val="008B5F56"/>
    <w:rsid w:val="008B6AB3"/>
    <w:rsid w:val="008D4807"/>
    <w:rsid w:val="008E1E29"/>
    <w:rsid w:val="008E44F3"/>
    <w:rsid w:val="008E6707"/>
    <w:rsid w:val="008F0878"/>
    <w:rsid w:val="008F0F38"/>
    <w:rsid w:val="008F22BF"/>
    <w:rsid w:val="009047E7"/>
    <w:rsid w:val="0090581E"/>
    <w:rsid w:val="00911A24"/>
    <w:rsid w:val="00917D47"/>
    <w:rsid w:val="009237B4"/>
    <w:rsid w:val="00925B98"/>
    <w:rsid w:val="00926187"/>
    <w:rsid w:val="009338F3"/>
    <w:rsid w:val="00943803"/>
    <w:rsid w:val="00943D64"/>
    <w:rsid w:val="009457AC"/>
    <w:rsid w:val="00946DA6"/>
    <w:rsid w:val="00954993"/>
    <w:rsid w:val="00961470"/>
    <w:rsid w:val="00965F3F"/>
    <w:rsid w:val="0097288F"/>
    <w:rsid w:val="00973CDD"/>
    <w:rsid w:val="009762E4"/>
    <w:rsid w:val="00980F1F"/>
    <w:rsid w:val="0098225F"/>
    <w:rsid w:val="009859FF"/>
    <w:rsid w:val="00987958"/>
    <w:rsid w:val="009911CC"/>
    <w:rsid w:val="009A0B73"/>
    <w:rsid w:val="009A33D2"/>
    <w:rsid w:val="009A5D9D"/>
    <w:rsid w:val="009B1497"/>
    <w:rsid w:val="009B1A7A"/>
    <w:rsid w:val="009B493E"/>
    <w:rsid w:val="009B6F1F"/>
    <w:rsid w:val="009C6A67"/>
    <w:rsid w:val="009C6C0C"/>
    <w:rsid w:val="009D3B6D"/>
    <w:rsid w:val="009D72B7"/>
    <w:rsid w:val="009E15A0"/>
    <w:rsid w:val="009E2749"/>
    <w:rsid w:val="009F4DFD"/>
    <w:rsid w:val="00A02B0F"/>
    <w:rsid w:val="00A04CC5"/>
    <w:rsid w:val="00A1071F"/>
    <w:rsid w:val="00A31D84"/>
    <w:rsid w:val="00A35656"/>
    <w:rsid w:val="00A3616E"/>
    <w:rsid w:val="00A36A99"/>
    <w:rsid w:val="00A4050B"/>
    <w:rsid w:val="00A552DE"/>
    <w:rsid w:val="00A87D5C"/>
    <w:rsid w:val="00A9055E"/>
    <w:rsid w:val="00AA68A5"/>
    <w:rsid w:val="00AA6946"/>
    <w:rsid w:val="00AB44F6"/>
    <w:rsid w:val="00AC1302"/>
    <w:rsid w:val="00AC2116"/>
    <w:rsid w:val="00AC5103"/>
    <w:rsid w:val="00AC760D"/>
    <w:rsid w:val="00AD6CEA"/>
    <w:rsid w:val="00AE5A72"/>
    <w:rsid w:val="00AF65EA"/>
    <w:rsid w:val="00B036A6"/>
    <w:rsid w:val="00B10B20"/>
    <w:rsid w:val="00B11E42"/>
    <w:rsid w:val="00B12AD2"/>
    <w:rsid w:val="00B15F49"/>
    <w:rsid w:val="00B16012"/>
    <w:rsid w:val="00B22DC7"/>
    <w:rsid w:val="00B4444E"/>
    <w:rsid w:val="00B52056"/>
    <w:rsid w:val="00B63318"/>
    <w:rsid w:val="00B662BF"/>
    <w:rsid w:val="00B666AB"/>
    <w:rsid w:val="00B7024E"/>
    <w:rsid w:val="00B73578"/>
    <w:rsid w:val="00B748C5"/>
    <w:rsid w:val="00B749D4"/>
    <w:rsid w:val="00B7719A"/>
    <w:rsid w:val="00B93AC5"/>
    <w:rsid w:val="00B969D4"/>
    <w:rsid w:val="00BA0FA0"/>
    <w:rsid w:val="00BA17E7"/>
    <w:rsid w:val="00BC228F"/>
    <w:rsid w:val="00BD0D3A"/>
    <w:rsid w:val="00BD5E59"/>
    <w:rsid w:val="00BE1811"/>
    <w:rsid w:val="00BE51F3"/>
    <w:rsid w:val="00BF252A"/>
    <w:rsid w:val="00C00CA7"/>
    <w:rsid w:val="00C04B98"/>
    <w:rsid w:val="00C14CE5"/>
    <w:rsid w:val="00C201ED"/>
    <w:rsid w:val="00C22A98"/>
    <w:rsid w:val="00C34885"/>
    <w:rsid w:val="00C42120"/>
    <w:rsid w:val="00C51845"/>
    <w:rsid w:val="00C53B56"/>
    <w:rsid w:val="00C55227"/>
    <w:rsid w:val="00C5662B"/>
    <w:rsid w:val="00C6670C"/>
    <w:rsid w:val="00C67E2C"/>
    <w:rsid w:val="00C70B63"/>
    <w:rsid w:val="00C81D97"/>
    <w:rsid w:val="00C840B0"/>
    <w:rsid w:val="00C934BB"/>
    <w:rsid w:val="00C942CE"/>
    <w:rsid w:val="00C95D22"/>
    <w:rsid w:val="00CA1B3C"/>
    <w:rsid w:val="00CA1D69"/>
    <w:rsid w:val="00CB1E71"/>
    <w:rsid w:val="00CC066A"/>
    <w:rsid w:val="00CC2A7F"/>
    <w:rsid w:val="00CC370D"/>
    <w:rsid w:val="00CD09C0"/>
    <w:rsid w:val="00CD632B"/>
    <w:rsid w:val="00CE188F"/>
    <w:rsid w:val="00CE748B"/>
    <w:rsid w:val="00CF12AD"/>
    <w:rsid w:val="00CF3602"/>
    <w:rsid w:val="00D01289"/>
    <w:rsid w:val="00D050BA"/>
    <w:rsid w:val="00D10267"/>
    <w:rsid w:val="00D20C7A"/>
    <w:rsid w:val="00D26885"/>
    <w:rsid w:val="00D271E4"/>
    <w:rsid w:val="00D2780E"/>
    <w:rsid w:val="00D3034C"/>
    <w:rsid w:val="00D35742"/>
    <w:rsid w:val="00D425AE"/>
    <w:rsid w:val="00D639F7"/>
    <w:rsid w:val="00D64626"/>
    <w:rsid w:val="00D649CD"/>
    <w:rsid w:val="00D753E5"/>
    <w:rsid w:val="00D756AF"/>
    <w:rsid w:val="00D8388A"/>
    <w:rsid w:val="00D83F9D"/>
    <w:rsid w:val="00D87023"/>
    <w:rsid w:val="00D874E0"/>
    <w:rsid w:val="00DA088F"/>
    <w:rsid w:val="00DA2F3E"/>
    <w:rsid w:val="00DA6783"/>
    <w:rsid w:val="00DA73A2"/>
    <w:rsid w:val="00DB0578"/>
    <w:rsid w:val="00DB16A6"/>
    <w:rsid w:val="00DB578E"/>
    <w:rsid w:val="00DB5C42"/>
    <w:rsid w:val="00DB5DB6"/>
    <w:rsid w:val="00DC7DDB"/>
    <w:rsid w:val="00DE3E4D"/>
    <w:rsid w:val="00DE6B03"/>
    <w:rsid w:val="00DE7B68"/>
    <w:rsid w:val="00DF3AB0"/>
    <w:rsid w:val="00DF68F3"/>
    <w:rsid w:val="00DF6C7A"/>
    <w:rsid w:val="00E01674"/>
    <w:rsid w:val="00E05032"/>
    <w:rsid w:val="00E146B7"/>
    <w:rsid w:val="00E14846"/>
    <w:rsid w:val="00E21CBD"/>
    <w:rsid w:val="00E32F15"/>
    <w:rsid w:val="00E35845"/>
    <w:rsid w:val="00E37FD1"/>
    <w:rsid w:val="00E40F0E"/>
    <w:rsid w:val="00E42374"/>
    <w:rsid w:val="00E471FD"/>
    <w:rsid w:val="00E5203A"/>
    <w:rsid w:val="00E5533B"/>
    <w:rsid w:val="00E558A9"/>
    <w:rsid w:val="00E57340"/>
    <w:rsid w:val="00E6041E"/>
    <w:rsid w:val="00E62661"/>
    <w:rsid w:val="00E637BF"/>
    <w:rsid w:val="00E66944"/>
    <w:rsid w:val="00E6768E"/>
    <w:rsid w:val="00E71843"/>
    <w:rsid w:val="00E71BE0"/>
    <w:rsid w:val="00E76E00"/>
    <w:rsid w:val="00E82B6A"/>
    <w:rsid w:val="00E8401A"/>
    <w:rsid w:val="00E84143"/>
    <w:rsid w:val="00E90F2C"/>
    <w:rsid w:val="00E949B0"/>
    <w:rsid w:val="00E94AF4"/>
    <w:rsid w:val="00EA29E1"/>
    <w:rsid w:val="00EA2B08"/>
    <w:rsid w:val="00EA782A"/>
    <w:rsid w:val="00EB10E3"/>
    <w:rsid w:val="00EB41CF"/>
    <w:rsid w:val="00EB6ACA"/>
    <w:rsid w:val="00EB7774"/>
    <w:rsid w:val="00EC1106"/>
    <w:rsid w:val="00EC22D6"/>
    <w:rsid w:val="00EC281D"/>
    <w:rsid w:val="00ED16A8"/>
    <w:rsid w:val="00ED2922"/>
    <w:rsid w:val="00EE4B3D"/>
    <w:rsid w:val="00EF6B37"/>
    <w:rsid w:val="00F048EE"/>
    <w:rsid w:val="00F0675A"/>
    <w:rsid w:val="00F15CBE"/>
    <w:rsid w:val="00F21C25"/>
    <w:rsid w:val="00F26EED"/>
    <w:rsid w:val="00F277A7"/>
    <w:rsid w:val="00F3728A"/>
    <w:rsid w:val="00F4065F"/>
    <w:rsid w:val="00F42140"/>
    <w:rsid w:val="00F57C79"/>
    <w:rsid w:val="00F600C5"/>
    <w:rsid w:val="00F6660A"/>
    <w:rsid w:val="00F73109"/>
    <w:rsid w:val="00F73762"/>
    <w:rsid w:val="00F76601"/>
    <w:rsid w:val="00F84A92"/>
    <w:rsid w:val="00F92A60"/>
    <w:rsid w:val="00F93B43"/>
    <w:rsid w:val="00F9717F"/>
    <w:rsid w:val="00FA70BC"/>
    <w:rsid w:val="00FA7B0D"/>
    <w:rsid w:val="00FB0B39"/>
    <w:rsid w:val="00FB507C"/>
    <w:rsid w:val="00FC342F"/>
    <w:rsid w:val="00FC3CCA"/>
    <w:rsid w:val="00FD081A"/>
    <w:rsid w:val="00FD3A3F"/>
    <w:rsid w:val="00FE1D94"/>
    <w:rsid w:val="00FE1F3A"/>
    <w:rsid w:val="00FF3940"/>
    <w:rsid w:val="00FF5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18604"/>
  <w15:chartTrackingRefBased/>
  <w15:docId w15:val="{3F9630B1-0E8B-4BA4-AF23-8862E3390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31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53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5B6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65B6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5B6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65B6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3692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3692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3692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3692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0B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531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65B6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65B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C65B6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65B6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369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369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36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36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886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2A6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A6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92A6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A60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A6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78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C3CCA"/>
    <w:pPr>
      <w:spacing w:after="200" w:line="240" w:lineRule="auto"/>
      <w:jc w:val="center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16012"/>
    <w:pPr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160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60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16012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0229F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inkbynet365-my.sharepoint.com/personal/ar_poolian_linkbynet_com/Documents/Document.docx" TargetMode="External"/><Relationship Id="rId18" Type="http://schemas.openxmlformats.org/officeDocument/2006/relationships/hyperlink" Target="https://linkbynet365-my.sharepoint.com/personal/ar_poolian_linkbynet_com/Documents/Document.docx" TargetMode="External"/><Relationship Id="rId26" Type="http://schemas.openxmlformats.org/officeDocument/2006/relationships/image" Target="media/image4.png"/><Relationship Id="rId39" Type="http://schemas.openxmlformats.org/officeDocument/2006/relationships/image" Target="media/image16.png"/><Relationship Id="rId21" Type="http://schemas.openxmlformats.org/officeDocument/2006/relationships/hyperlink" Target="https://linkbynet365-my.sharepoint.com/personal/ar_poolian_linkbynet_com/Documents/Document.docx" TargetMode="External"/><Relationship Id="rId34" Type="http://schemas.openxmlformats.org/officeDocument/2006/relationships/image" Target="media/image12.png"/><Relationship Id="rId42" Type="http://schemas.openxmlformats.org/officeDocument/2006/relationships/image" Target="media/image1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linkbynet365-my.sharepoint.com/personal/ar_poolian_linkbynet_com/Documents/Document.docx" TargetMode="Externa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bynet365-my.sharepoint.com/personal/ar_poolian_linkbynet_com/Documents/Document.docx" TargetMode="External"/><Relationship Id="rId24" Type="http://schemas.openxmlformats.org/officeDocument/2006/relationships/image" Target="media/image2.gif"/><Relationship Id="rId32" Type="http://schemas.openxmlformats.org/officeDocument/2006/relationships/image" Target="media/image10.png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inkbynet365-my.sharepoint.com/personal/ar_poolian_linkbynet_com/Documents/Document.docx" TargetMode="External"/><Relationship Id="rId23" Type="http://schemas.openxmlformats.org/officeDocument/2006/relationships/image" Target="media/image1.png"/><Relationship Id="rId28" Type="http://schemas.openxmlformats.org/officeDocument/2006/relationships/image" Target="media/image6.png"/><Relationship Id="rId36" Type="http://schemas.openxmlformats.org/officeDocument/2006/relationships/hyperlink" Target="mailto:ar.poolian@linkbynet.com" TargetMode="External"/><Relationship Id="rId10" Type="http://schemas.openxmlformats.org/officeDocument/2006/relationships/hyperlink" Target="https://linkbynet365-my.sharepoint.com/personal/ar_poolian_linkbynet_com/Documents/Document.docx" TargetMode="External"/><Relationship Id="rId19" Type="http://schemas.openxmlformats.org/officeDocument/2006/relationships/hyperlink" Target="https://linkbynet365-my.sharepoint.com/personal/ar_poolian_linkbynet_com/Documents/Document.docx" TargetMode="External"/><Relationship Id="rId31" Type="http://schemas.openxmlformats.org/officeDocument/2006/relationships/image" Target="media/image9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nkbynet365-my.sharepoint.com/personal/ar_poolian_linkbynet_com/Documents/Document.docx" TargetMode="External"/><Relationship Id="rId14" Type="http://schemas.openxmlformats.org/officeDocument/2006/relationships/hyperlink" Target="https://linkbynet365-my.sharepoint.com/personal/ar_poolian_linkbynet_com/Documents/Document.docx" TargetMode="External"/><Relationship Id="rId22" Type="http://schemas.openxmlformats.org/officeDocument/2006/relationships/footer" Target="footer1.xm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35" Type="http://schemas.openxmlformats.org/officeDocument/2006/relationships/image" Target="media/image13.png"/><Relationship Id="rId43" Type="http://schemas.openxmlformats.org/officeDocument/2006/relationships/footer" Target="footer2.xml"/><Relationship Id="rId8" Type="http://schemas.openxmlformats.org/officeDocument/2006/relationships/hyperlink" Target="https://linkbynet365-my.sharepoint.com/personal/ar_poolian_linkbynet_com/Documents/Document.docx" TargetMode="External"/><Relationship Id="rId3" Type="http://schemas.openxmlformats.org/officeDocument/2006/relationships/styles" Target="styles.xml"/><Relationship Id="rId12" Type="http://schemas.openxmlformats.org/officeDocument/2006/relationships/hyperlink" Target="https://linkbynet365-my.sharepoint.com/personal/ar_poolian_linkbynet_com/Documents/Document.docx" TargetMode="External"/><Relationship Id="rId17" Type="http://schemas.openxmlformats.org/officeDocument/2006/relationships/hyperlink" Target="https://linkbynet365-my.sharepoint.com/personal/ar_poolian_linkbynet_com/Documents/Document.docx" TargetMode="External"/><Relationship Id="rId25" Type="http://schemas.openxmlformats.org/officeDocument/2006/relationships/image" Target="media/image3.png"/><Relationship Id="rId33" Type="http://schemas.openxmlformats.org/officeDocument/2006/relationships/image" Target="media/image11.png"/><Relationship Id="rId38" Type="http://schemas.openxmlformats.org/officeDocument/2006/relationships/image" Target="media/image15.png"/><Relationship Id="rId20" Type="http://schemas.openxmlformats.org/officeDocument/2006/relationships/hyperlink" Target="https://linkbynet365-my.sharepoint.com/personal/ar_poolian_linkbynet_com/Documents/Document.docx" TargetMode="External"/><Relationship Id="rId4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9E4D2-A0AE-4E2D-A7A0-4EB66B1E6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2</TotalTime>
  <Pages>43</Pages>
  <Words>8417</Words>
  <Characters>47977</Characters>
  <Application>Microsoft Office Word</Application>
  <DocSecurity>0</DocSecurity>
  <Lines>399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519</cp:revision>
  <cp:lastPrinted>2020-12-10T12:20:00Z</cp:lastPrinted>
  <dcterms:created xsi:type="dcterms:W3CDTF">2020-12-08T12:27:00Z</dcterms:created>
  <dcterms:modified xsi:type="dcterms:W3CDTF">2020-12-10T12:20:00Z</dcterms:modified>
</cp:coreProperties>
</file>